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955" w:rsidRPr="00486C7B" w:rsidRDefault="00BD6955" w:rsidP="00E40173">
      <w:pPr>
        <w:widowControl/>
        <w:autoSpaceDE w:val="0"/>
        <w:autoSpaceDN w:val="0"/>
        <w:adjustRightInd w:val="0"/>
        <w:snapToGrid w:val="0"/>
        <w:jc w:val="center"/>
        <w:rPr>
          <w:rFonts w:asciiTheme="minorEastAsia" w:hAnsiTheme="minorEastAsia"/>
          <w:b/>
          <w:bCs/>
          <w:sz w:val="28"/>
          <w:szCs w:val="28"/>
          <w:lang w:val="en-GB"/>
        </w:rPr>
      </w:pPr>
      <w:r w:rsidRPr="00486C7B">
        <w:rPr>
          <w:rFonts w:asciiTheme="minorEastAsia" w:hAnsiTheme="minorEastAsia"/>
          <w:b/>
          <w:noProof/>
          <w:sz w:val="28"/>
          <w:szCs w:val="28"/>
          <w:lang w:val="en-GB" w:eastAsia="zh-CN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67C27994" wp14:editId="2ABF0C1E">
                <wp:simplePos x="0" y="0"/>
                <wp:positionH relativeFrom="page">
                  <wp:posOffset>4176395</wp:posOffset>
                </wp:positionH>
                <wp:positionV relativeFrom="page">
                  <wp:posOffset>9837420</wp:posOffset>
                </wp:positionV>
                <wp:extent cx="182245" cy="217805"/>
                <wp:effectExtent l="4445" t="7620" r="3810" b="3175"/>
                <wp:wrapNone/>
                <wp:docPr id="24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" cy="217805"/>
                          <a:chOff x="6577" y="15492"/>
                          <a:chExt cx="287" cy="343"/>
                        </a:xfrm>
                      </wpg:grpSpPr>
                      <wpg:grpSp>
                        <wpg:cNvPr id="25" name="Group 43"/>
                        <wpg:cNvGrpSpPr>
                          <a:grpSpLocks/>
                        </wpg:cNvGrpSpPr>
                        <wpg:grpSpPr bwMode="auto">
                          <a:xfrm>
                            <a:off x="6586" y="15500"/>
                            <a:ext cx="270" cy="2"/>
                            <a:chOff x="6586" y="15500"/>
                            <a:chExt cx="270" cy="2"/>
                          </a:xfrm>
                        </wpg:grpSpPr>
                        <wps:wsp>
                          <wps:cNvPr id="26" name="Freeform 44"/>
                          <wps:cNvSpPr>
                            <a:spLocks/>
                          </wps:cNvSpPr>
                          <wps:spPr bwMode="auto">
                            <a:xfrm>
                              <a:off x="6586" y="15500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41"/>
                        <wpg:cNvGrpSpPr>
                          <a:grpSpLocks/>
                        </wpg:cNvGrpSpPr>
                        <wpg:grpSpPr bwMode="auto">
                          <a:xfrm>
                            <a:off x="6593" y="15508"/>
                            <a:ext cx="2" cy="312"/>
                            <a:chOff x="6593" y="15508"/>
                            <a:chExt cx="2" cy="312"/>
                          </a:xfrm>
                        </wpg:grpSpPr>
                        <wps:wsp>
                          <wps:cNvPr id="28" name="Freeform 42"/>
                          <wps:cNvSpPr>
                            <a:spLocks/>
                          </wps:cNvSpPr>
                          <wps:spPr bwMode="auto">
                            <a:xfrm>
                              <a:off x="6593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9"/>
                        <wpg:cNvGrpSpPr>
                          <a:grpSpLocks/>
                        </wpg:cNvGrpSpPr>
                        <wpg:grpSpPr bwMode="auto">
                          <a:xfrm>
                            <a:off x="6848" y="15508"/>
                            <a:ext cx="2" cy="312"/>
                            <a:chOff x="6848" y="15508"/>
                            <a:chExt cx="2" cy="312"/>
                          </a:xfrm>
                        </wpg:grpSpPr>
                        <wps:wsp>
                          <wps:cNvPr id="30" name="Freeform 40"/>
                          <wps:cNvSpPr>
                            <a:spLocks/>
                          </wps:cNvSpPr>
                          <wps:spPr bwMode="auto">
                            <a:xfrm>
                              <a:off x="6848" y="15508"/>
                              <a:ext cx="2" cy="312"/>
                            </a:xfrm>
                            <a:custGeom>
                              <a:avLst/>
                              <a:gdLst>
                                <a:gd name="T0" fmla="+- 0 15508 15508"/>
                                <a:gd name="T1" fmla="*/ 15508 h 312"/>
                                <a:gd name="T2" fmla="+- 0 15820 15508"/>
                                <a:gd name="T3" fmla="*/ 15820 h 31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12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37"/>
                        <wpg:cNvGrpSpPr>
                          <a:grpSpLocks/>
                        </wpg:cNvGrpSpPr>
                        <wpg:grpSpPr bwMode="auto">
                          <a:xfrm>
                            <a:off x="6586" y="15827"/>
                            <a:ext cx="270" cy="2"/>
                            <a:chOff x="6586" y="15827"/>
                            <a:chExt cx="270" cy="2"/>
                          </a:xfrm>
                        </wpg:grpSpPr>
                        <wps:wsp>
                          <wps:cNvPr id="288" name="Freeform 38"/>
                          <wps:cNvSpPr>
                            <a:spLocks/>
                          </wps:cNvSpPr>
                          <wps:spPr bwMode="auto">
                            <a:xfrm>
                              <a:off x="6586" y="15827"/>
                              <a:ext cx="270" cy="2"/>
                            </a:xfrm>
                            <a:custGeom>
                              <a:avLst/>
                              <a:gdLst>
                                <a:gd name="T0" fmla="+- 0 6586 6586"/>
                                <a:gd name="T1" fmla="*/ T0 w 270"/>
                                <a:gd name="T2" fmla="+- 0 6856 6586"/>
                                <a:gd name="T3" fmla="*/ T2 w 2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0">
                                  <a:moveTo>
                                    <a:pt x="0" y="0"/>
                                  </a:moveTo>
                                  <a:lnTo>
                                    <a:pt x="270" y="0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F5F5F5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74CE5A" id="Group 36" o:spid="_x0000_s1026" style="position:absolute;margin-left:328.85pt;margin-top:774.6pt;width:14.35pt;height:17.15pt;z-index:-251657728;mso-position-horizontal-relative:page;mso-position-vertical-relative:page" coordorigin="6577,15492" coordsize="287,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">
                <v:group id="Group 43" o:spid="_x0000_s1027" style="position:absolute;left:6586;top:15500;width:270;height:2" coordorigin="6586,15500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44" o:spid="_x0000_s1028" style="position:absolute;left:6586;top:15500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v:group id="Group 41" o:spid="_x0000_s1029" style="position:absolute;left:6593;top:15508;width:2;height:312" coordorigin="6593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42" o:spid="_x0000_s1030" style="position:absolute;left:6593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9" o:spid="_x0000_s1031" style="position:absolute;left:6848;top:15508;width:2;height:312" coordorigin="6848,15508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40" o:spid="_x0000_s1032" style="position:absolute;left:6848;top:15508;width:2;height:312;visibility:visible;mso-wrap-style:square;v-text-anchor:top" coordsize="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" path="m,l,312e" filled="f" strokecolor="#f5f5f5" strokeweight=".82pt">
                    <v:path arrowok="t" o:connecttype="custom" o:connectlocs="0,15508;0,15820" o:connectangles="0,0"/>
                  </v:shape>
                </v:group>
                <v:group id="Group 37" o:spid="_x0000_s1033" style="position:absolute;left:6586;top:15827;width:270;height:2" coordorigin="6586,15827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8" o:spid="_x0000_s1034" style="position:absolute;left:6586;top:15827;width:270;height:2;visibility:visible;mso-wrap-style:square;v-text-anchor:top" coordsize="2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" path="m,l270,e" filled="f" strokecolor="#f5f5f5" strokeweight=".82pt">
                    <v:path arrowok="t" o:connecttype="custom" o:connectlocs="0,0;270,0" o:connectangles="0,0"/>
                  </v:shape>
                </v:group>
                <w10:wrap anchorx="page" anchory="page"/>
              </v:group>
            </w:pict>
          </mc:Fallback>
        </mc:AlternateContent>
      </w:r>
      <w:r w:rsidRPr="00486C7B">
        <w:rPr>
          <w:rFonts w:asciiTheme="minorEastAsia" w:hAnsiTheme="minorEastAsia" w:cs="新細明體"/>
          <w:b/>
          <w:sz w:val="28"/>
          <w:szCs w:val="28"/>
          <w:lang w:val="en-GB"/>
        </w:rPr>
        <w:t>節能約章</w:t>
      </w:r>
      <w:r w:rsidR="00984066">
        <w:rPr>
          <w:rFonts w:asciiTheme="minorEastAsia" w:hAnsiTheme="minorEastAsia" w:cs="新細明體" w:hint="eastAsia"/>
          <w:b/>
          <w:sz w:val="28"/>
          <w:szCs w:val="28"/>
          <w:lang w:val="en-GB"/>
        </w:rPr>
        <w:t>2022</w:t>
      </w:r>
      <w:r w:rsidR="00901C2C">
        <w:rPr>
          <w:rFonts w:asciiTheme="minorEastAsia" w:hAnsiTheme="minorEastAsia" w:cs="新細明體" w:hint="eastAsia"/>
          <w:b/>
          <w:sz w:val="28"/>
          <w:szCs w:val="28"/>
          <w:lang w:val="en-GB"/>
        </w:rPr>
        <w:t xml:space="preserve">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及</w:t>
      </w:r>
      <w:r w:rsidR="00901C2C">
        <w:rPr>
          <w:rFonts w:asciiTheme="minorEastAsia" w:hAnsiTheme="minorEastAsia" w:cs="新細明體" w:hint="eastAsia"/>
          <w:b/>
          <w:sz w:val="28"/>
          <w:szCs w:val="28"/>
          <w:lang w:val="en-GB"/>
        </w:rPr>
        <w:t xml:space="preserve">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 w:eastAsia="zh-HK"/>
        </w:rPr>
        <w:t>4T</w:t>
      </w:r>
      <w:r w:rsidR="00CB1013">
        <w:rPr>
          <w:rFonts w:asciiTheme="minorEastAsia" w:hAnsiTheme="minorEastAsia" w:cs="新細明體"/>
          <w:b/>
          <w:sz w:val="28"/>
          <w:szCs w:val="28"/>
          <w:lang w:val="en-GB" w:eastAsia="zh-HK"/>
        </w:rPr>
        <w:t xml:space="preserve"> 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約章</w:t>
      </w:r>
    </w:p>
    <w:p w:rsidR="00BD6955" w:rsidRPr="00486C7B" w:rsidRDefault="00BD6955" w:rsidP="00E40173">
      <w:pPr>
        <w:snapToGrid w:val="0"/>
        <w:ind w:right="-18"/>
        <w:jc w:val="center"/>
        <w:rPr>
          <w:rFonts w:asciiTheme="minorEastAsia" w:hAnsiTheme="minorEastAsia" w:cs="Times New Roman"/>
          <w:sz w:val="28"/>
          <w:szCs w:val="28"/>
          <w:lang w:val="en-GB" w:eastAsia="zh-HK"/>
        </w:rPr>
      </w:pPr>
      <w:r w:rsidRPr="00486C7B">
        <w:rPr>
          <w:rFonts w:asciiTheme="minorEastAsia" w:hAnsiTheme="minorEastAsia"/>
          <w:b/>
          <w:sz w:val="28"/>
          <w:lang w:val="en-GB"/>
        </w:rPr>
        <w:t>Energy</w:t>
      </w:r>
      <w:r w:rsidRPr="00486C7B">
        <w:rPr>
          <w:rFonts w:asciiTheme="minorEastAsia" w:hAnsiTheme="minorEastAsia"/>
          <w:b/>
          <w:spacing w:val="-10"/>
          <w:sz w:val="28"/>
          <w:lang w:val="en-GB"/>
        </w:rPr>
        <w:t xml:space="preserve"> </w:t>
      </w:r>
      <w:r w:rsidRPr="00486C7B">
        <w:rPr>
          <w:rFonts w:asciiTheme="minorEastAsia" w:hAnsiTheme="minorEastAsia"/>
          <w:b/>
          <w:sz w:val="28"/>
          <w:lang w:val="en-GB"/>
        </w:rPr>
        <w:t>Saving</w:t>
      </w:r>
      <w:r w:rsidRPr="00486C7B">
        <w:rPr>
          <w:rFonts w:asciiTheme="minorEastAsia" w:hAnsiTheme="minorEastAsia"/>
          <w:b/>
          <w:spacing w:val="-10"/>
          <w:sz w:val="28"/>
          <w:lang w:val="en-GB"/>
        </w:rPr>
        <w:t xml:space="preserve"> </w:t>
      </w:r>
      <w:r w:rsidRPr="00486C7B">
        <w:rPr>
          <w:rFonts w:asciiTheme="minorEastAsia" w:hAnsiTheme="minorEastAsia"/>
          <w:b/>
          <w:sz w:val="28"/>
          <w:lang w:val="en-GB"/>
        </w:rPr>
        <w:t>Charter</w:t>
      </w:r>
      <w:r w:rsidRPr="00486C7B">
        <w:rPr>
          <w:rFonts w:asciiTheme="minorEastAsia" w:hAnsiTheme="minorEastAsia"/>
          <w:b/>
          <w:spacing w:val="-10"/>
          <w:sz w:val="28"/>
          <w:lang w:val="en-GB"/>
        </w:rPr>
        <w:t xml:space="preserve"> </w:t>
      </w:r>
      <w:r w:rsidR="00984066">
        <w:rPr>
          <w:rFonts w:asciiTheme="minorEastAsia" w:hAnsiTheme="minorEastAsia" w:hint="eastAsia"/>
          <w:b/>
          <w:spacing w:val="-10"/>
          <w:sz w:val="28"/>
          <w:lang w:val="en-GB"/>
        </w:rPr>
        <w:t>2022</w:t>
      </w:r>
      <w:r w:rsidR="00D2353A">
        <w:rPr>
          <w:rFonts w:asciiTheme="minorEastAsia" w:hAnsiTheme="minorEastAsia" w:hint="eastAsia"/>
          <w:b/>
          <w:spacing w:val="-10"/>
          <w:sz w:val="28"/>
          <w:lang w:val="en-GB" w:eastAsia="zh-HK"/>
        </w:rPr>
        <w:t xml:space="preserve"> and 4T </w:t>
      </w:r>
      <w:r w:rsidR="00650CF4">
        <w:rPr>
          <w:rFonts w:asciiTheme="minorEastAsia" w:hAnsiTheme="minorEastAsia" w:hint="eastAsia"/>
          <w:b/>
          <w:spacing w:val="-10"/>
          <w:sz w:val="28"/>
          <w:lang w:val="en-GB" w:eastAsia="zh-HK"/>
        </w:rPr>
        <w:t>Charter</w:t>
      </w:r>
    </w:p>
    <w:p w:rsidR="00BD6955" w:rsidRPr="00486C7B" w:rsidRDefault="00BD6955" w:rsidP="004F0610">
      <w:pPr>
        <w:spacing w:line="349" w:lineRule="exact"/>
        <w:jc w:val="center"/>
        <w:rPr>
          <w:rFonts w:asciiTheme="minorEastAsia" w:hAnsiTheme="minorEastAsia" w:cs="Times New Roman"/>
          <w:sz w:val="28"/>
          <w:szCs w:val="28"/>
          <w:lang w:val="en-GB"/>
        </w:rPr>
      </w:pPr>
      <w:r w:rsidRPr="00486C7B">
        <w:rPr>
          <w:rFonts w:asciiTheme="minorEastAsia" w:hAnsiTheme="minorEastAsia" w:cs="新細明體"/>
          <w:b/>
          <w:bCs/>
          <w:spacing w:val="1"/>
          <w:sz w:val="28"/>
          <w:szCs w:val="28"/>
          <w:u w:val="thick" w:color="000000"/>
          <w:lang w:val="en-GB"/>
        </w:rPr>
        <w:t>回覆便條</w:t>
      </w:r>
      <w:r w:rsidRPr="00486C7B">
        <w:rPr>
          <w:rFonts w:asciiTheme="minorEastAsia" w:hAnsiTheme="minorEastAsia" w:cs="新細明體"/>
          <w:b/>
          <w:bCs/>
          <w:spacing w:val="-18"/>
          <w:sz w:val="28"/>
          <w:szCs w:val="28"/>
          <w:u w:val="thick" w:color="000000"/>
          <w:lang w:val="en-GB"/>
        </w:rPr>
        <w:t xml:space="preserve"> </w:t>
      </w:r>
      <w:r w:rsidRPr="00486C7B">
        <w:rPr>
          <w:rFonts w:asciiTheme="minorEastAsia" w:hAnsiTheme="minorEastAsia" w:cs="Times New Roman"/>
          <w:b/>
          <w:bCs/>
          <w:sz w:val="28"/>
          <w:szCs w:val="28"/>
          <w:u w:val="thick" w:color="000000"/>
          <w:lang w:val="en-GB"/>
        </w:rPr>
        <w:t>Reply</w:t>
      </w:r>
      <w:r w:rsidRPr="00486C7B">
        <w:rPr>
          <w:rFonts w:asciiTheme="minorEastAsia" w:hAnsiTheme="minorEastAsia" w:cs="Times New Roman"/>
          <w:b/>
          <w:bCs/>
          <w:spacing w:val="-13"/>
          <w:sz w:val="28"/>
          <w:szCs w:val="28"/>
          <w:u w:val="thick" w:color="000000"/>
          <w:lang w:val="en-GB"/>
        </w:rPr>
        <w:t xml:space="preserve"> </w:t>
      </w:r>
      <w:r w:rsidRPr="00486C7B">
        <w:rPr>
          <w:rFonts w:asciiTheme="minorEastAsia" w:hAnsiTheme="minorEastAsia" w:cs="Times New Roman"/>
          <w:b/>
          <w:bCs/>
          <w:sz w:val="28"/>
          <w:szCs w:val="28"/>
          <w:u w:val="thick" w:color="000000"/>
          <w:lang w:val="en-GB"/>
        </w:rPr>
        <w:t>Slip</w:t>
      </w:r>
    </w:p>
    <w:p w:rsidR="000531AF" w:rsidRPr="003A5A98" w:rsidRDefault="000531AF" w:rsidP="00636499">
      <w:pPr>
        <w:pStyle w:val="a3"/>
        <w:spacing w:before="0"/>
        <w:ind w:left="136"/>
        <w:rPr>
          <w:rFonts w:asciiTheme="minorEastAsia" w:eastAsiaTheme="minorEastAsia" w:hAnsiTheme="minorEastAsia" w:cs="新細明體"/>
          <w:sz w:val="10"/>
          <w:szCs w:val="10"/>
          <w:lang w:val="en-GB" w:eastAsia="zh-TW"/>
        </w:rPr>
      </w:pPr>
    </w:p>
    <w:p w:rsidR="00636499" w:rsidRPr="006D0995" w:rsidRDefault="00BD6955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spacing w:val="-1"/>
          <w:lang w:val="en-GB"/>
        </w:rPr>
      </w:pPr>
      <w:r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致</w:t>
      </w:r>
      <w:r w:rsidR="005E3F93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Pr="006D0995">
        <w:rPr>
          <w:rFonts w:asciiTheme="minorEastAsia" w:eastAsiaTheme="minorEastAsia" w:hAnsiTheme="minorEastAsia"/>
          <w:b w:val="0"/>
          <w:lang w:val="en-GB"/>
        </w:rPr>
        <w:t>To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 xml:space="preserve"> </w:t>
      </w:r>
      <w:r w:rsidRPr="006D0995">
        <w:rPr>
          <w:rFonts w:asciiTheme="minorEastAsia" w:eastAsiaTheme="minorEastAsia" w:hAnsiTheme="minorEastAsia"/>
          <w:b w:val="0"/>
          <w:w w:val="95"/>
          <w:lang w:val="en-GB"/>
        </w:rPr>
        <w:t>:</w:t>
      </w:r>
      <w:r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w w:val="95"/>
          <w:lang w:val="en-GB" w:eastAsia="zh-TW"/>
        </w:rPr>
        <w:t>活動秘書處</w:t>
      </w:r>
      <w:r w:rsidRPr="006D0995">
        <w:rPr>
          <w:rFonts w:asciiTheme="minorEastAsia" w:eastAsiaTheme="minorEastAsia" w:hAnsiTheme="minorEastAsia" w:cs="新細明體"/>
          <w:b w:val="0"/>
          <w:spacing w:val="-6"/>
          <w:lang w:val="en-GB"/>
        </w:rPr>
        <w:t xml:space="preserve"> </w:t>
      </w:r>
      <w:r w:rsidR="00E65420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HK"/>
        </w:rPr>
        <w:t>Event</w:t>
      </w:r>
      <w:r w:rsidR="00E65420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TW"/>
        </w:rPr>
        <w:t xml:space="preserve"> Secretariat</w:t>
      </w:r>
      <w:r w:rsidR="00925B7D" w:rsidRPr="006D0995">
        <w:rPr>
          <w:rFonts w:asciiTheme="minorEastAsia" w:eastAsiaTheme="minorEastAsia" w:hAnsiTheme="minorEastAsia" w:cs="新細明體" w:hint="eastAsia"/>
          <w:b w:val="0"/>
          <w:spacing w:val="-6"/>
          <w:lang w:val="en-GB" w:eastAsia="zh-HK"/>
        </w:rPr>
        <w:tab/>
      </w:r>
      <w:r w:rsidR="00636499" w:rsidRPr="006D0995">
        <w:rPr>
          <w:rFonts w:asciiTheme="minorEastAsia" w:eastAsiaTheme="minorEastAsia" w:hAnsiTheme="minorEastAsia"/>
          <w:b w:val="0"/>
          <w:spacing w:val="-1"/>
          <w:lang w:val="en-GB"/>
        </w:rPr>
        <w:tab/>
      </w:r>
      <w:r w:rsidR="00AC334A" w:rsidRPr="006D0995">
        <w:rPr>
          <w:rFonts w:asciiTheme="minorEastAsia" w:eastAsiaTheme="minorEastAsia" w:hAnsiTheme="minorEastAsia"/>
          <w:b w:val="0"/>
          <w:spacing w:val="-1"/>
          <w:lang w:val="en-GB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spacing w:val="-1"/>
          <w:lang w:val="en-GB" w:eastAsia="zh-HK"/>
        </w:rPr>
        <w:tab/>
      </w:r>
      <w:r w:rsidR="00636499" w:rsidRPr="006D0995">
        <w:rPr>
          <w:rFonts w:asciiTheme="minorEastAsia" w:eastAsiaTheme="minorEastAsia" w:hAnsiTheme="minorEastAsia" w:cs="新細明體"/>
          <w:b w:val="0"/>
          <w:lang w:val="en-GB"/>
        </w:rPr>
        <w:t>傳真</w:t>
      </w:r>
      <w:r w:rsidR="00636499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>Fax</w:t>
      </w:r>
      <w:r w:rsidR="00636499" w:rsidRPr="006D0995">
        <w:rPr>
          <w:rFonts w:asciiTheme="minorEastAsia" w:eastAsiaTheme="minorEastAsia" w:hAnsiTheme="minorEastAsia"/>
          <w:b w:val="0"/>
          <w:lang w:val="en-GB"/>
        </w:rPr>
        <w:tab/>
        <w:t xml:space="preserve"> </w:t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>:</w:t>
      </w:r>
      <w:r w:rsidR="00636499" w:rsidRPr="006D0995">
        <w:rPr>
          <w:rFonts w:asciiTheme="minorEastAsia" w:eastAsiaTheme="minorEastAsia" w:hAnsiTheme="minorEastAsia"/>
          <w:b w:val="0"/>
          <w:w w:val="95"/>
          <w:lang w:val="en-GB"/>
        </w:rPr>
        <w:tab/>
      </w:r>
      <w:r w:rsidR="004E3D5A" w:rsidRPr="006D0995">
        <w:rPr>
          <w:rFonts w:asciiTheme="minorEastAsia" w:eastAsiaTheme="minorEastAsia" w:hAnsiTheme="minorEastAsia"/>
          <w:b w:val="0"/>
          <w:lang w:val="en-GB"/>
        </w:rPr>
        <w:t>8143 0048</w:t>
      </w:r>
    </w:p>
    <w:p w:rsidR="00BD6955" w:rsidRPr="006D0995" w:rsidRDefault="00636499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lang w:val="en-GB" w:eastAsia="zh-HK"/>
        </w:rPr>
      </w:pPr>
      <w:r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電郵地址</w:t>
      </w:r>
      <w:r w:rsidRPr="006D0995">
        <w:rPr>
          <w:rFonts w:asciiTheme="minorEastAsia" w:eastAsiaTheme="minorEastAsia" w:hAnsiTheme="minorEastAsia"/>
          <w:b w:val="0"/>
          <w:spacing w:val="-1"/>
          <w:lang w:val="en-GB" w:eastAsia="zh-TW"/>
        </w:rPr>
        <w:t xml:space="preserve">Email </w:t>
      </w:r>
      <w:r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>:</w:t>
      </w:r>
      <w:r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ab/>
      </w:r>
      <w:hyperlink r:id="rId8" w:history="1">
        <w:r w:rsidR="00C14A55" w:rsidRPr="00956547">
          <w:rPr>
            <w:rStyle w:val="aa"/>
            <w:rFonts w:asciiTheme="minorEastAsia" w:eastAsiaTheme="minorEastAsia" w:hAnsiTheme="minorEastAsia"/>
            <w:b w:val="0"/>
            <w:spacing w:val="-1"/>
            <w:lang w:val="en-GB" w:eastAsia="zh-TW"/>
          </w:rPr>
          <w:t>esc</w:t>
        </w:r>
        <w:r w:rsidR="00984066">
          <w:rPr>
            <w:rStyle w:val="aa"/>
            <w:rFonts w:asciiTheme="minorEastAsia" w:eastAsiaTheme="minorEastAsia" w:hAnsiTheme="minorEastAsia"/>
            <w:b w:val="0"/>
            <w:spacing w:val="-1"/>
            <w:lang w:val="en-GB" w:eastAsia="zh-TW"/>
          </w:rPr>
          <w:t>2022</w:t>
        </w:r>
        <w:r w:rsidR="00C14A55" w:rsidRPr="00956547">
          <w:rPr>
            <w:rStyle w:val="aa"/>
            <w:rFonts w:asciiTheme="minorEastAsia" w:eastAsiaTheme="minorEastAsia" w:hAnsiTheme="minorEastAsia"/>
            <w:b w:val="0"/>
            <w:spacing w:val="-1"/>
            <w:lang w:val="en-GB" w:eastAsia="zh-TW"/>
          </w:rPr>
          <w:t>@emsd.gov.hk</w:t>
        </w:r>
      </w:hyperlink>
      <w:r w:rsidR="00C14A55">
        <w:rPr>
          <w:rFonts w:asciiTheme="minorEastAsia" w:eastAsiaTheme="minorEastAsia" w:hAnsiTheme="minorEastAsia"/>
          <w:b w:val="0"/>
          <w:spacing w:val="-1"/>
          <w:lang w:val="en-GB" w:eastAsia="zh-TW"/>
        </w:rPr>
        <w:t xml:space="preserve"> </w:t>
      </w:r>
      <w:r w:rsidR="00C33392"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="00AC334A" w:rsidRPr="006D0995">
        <w:rPr>
          <w:rFonts w:asciiTheme="minorEastAsia" w:eastAsiaTheme="minorEastAsia" w:hAnsiTheme="minorEastAsia"/>
          <w:b w:val="0"/>
          <w:lang w:val="en-GB" w:eastAsia="zh-TW"/>
        </w:rPr>
        <w:tab/>
      </w:r>
      <w:r w:rsidR="00925B7D" w:rsidRPr="006D0995">
        <w:rPr>
          <w:rFonts w:asciiTheme="minorEastAsia" w:eastAsiaTheme="minorEastAsia" w:hAnsiTheme="minorEastAsia" w:hint="eastAsia"/>
          <w:b w:val="0"/>
          <w:lang w:val="en-GB" w:eastAsia="zh-HK"/>
        </w:rPr>
        <w:tab/>
      </w:r>
      <w:r w:rsidR="00BD6955" w:rsidRPr="006D0995">
        <w:rPr>
          <w:rFonts w:asciiTheme="minorEastAsia" w:eastAsiaTheme="minorEastAsia" w:hAnsiTheme="minorEastAsia" w:cs="新細明體"/>
          <w:b w:val="0"/>
          <w:lang w:val="en-GB" w:eastAsia="zh-TW"/>
        </w:rPr>
        <w:t>電話</w:t>
      </w:r>
      <w:r w:rsidR="005E3F93" w:rsidRPr="006D0995">
        <w:rPr>
          <w:rFonts w:asciiTheme="minorEastAsia" w:eastAsiaTheme="minorEastAsia" w:hAnsiTheme="minorEastAsia" w:cs="新細明體" w:hint="eastAsia"/>
          <w:b w:val="0"/>
          <w:lang w:val="en-GB" w:eastAsia="zh-TW"/>
        </w:rPr>
        <w:t xml:space="preserve"> </w:t>
      </w:r>
      <w:r w:rsidR="00BD6955" w:rsidRPr="006D0995">
        <w:rPr>
          <w:rFonts w:asciiTheme="minorEastAsia" w:eastAsiaTheme="minorEastAsia" w:hAnsiTheme="minorEastAsia"/>
          <w:b w:val="0"/>
          <w:lang w:val="en-GB" w:eastAsia="zh-TW"/>
        </w:rPr>
        <w:t>Phone</w:t>
      </w:r>
      <w:r w:rsidRPr="006D0995">
        <w:rPr>
          <w:rFonts w:asciiTheme="minorEastAsia" w:eastAsiaTheme="minorEastAsia" w:hAnsiTheme="minorEastAsia"/>
          <w:b w:val="0"/>
          <w:lang w:val="en-GB" w:eastAsia="zh-TW"/>
        </w:rPr>
        <w:t xml:space="preserve"> </w:t>
      </w:r>
      <w:r w:rsidR="00BD6955"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>:</w:t>
      </w:r>
      <w:r w:rsidR="00BD6955" w:rsidRPr="006D0995">
        <w:rPr>
          <w:rFonts w:asciiTheme="minorEastAsia" w:eastAsiaTheme="minorEastAsia" w:hAnsiTheme="minorEastAsia"/>
          <w:b w:val="0"/>
          <w:w w:val="95"/>
          <w:lang w:val="en-GB" w:eastAsia="zh-TW"/>
        </w:rPr>
        <w:tab/>
      </w:r>
      <w:r w:rsidR="0054305A" w:rsidRPr="006D0995">
        <w:rPr>
          <w:rFonts w:asciiTheme="minorEastAsia" w:eastAsiaTheme="minorEastAsia" w:hAnsiTheme="minorEastAsia" w:hint="eastAsia"/>
          <w:b w:val="0"/>
          <w:lang w:val="en-GB" w:eastAsia="zh-HK"/>
        </w:rPr>
        <w:t>3155 3977</w:t>
      </w:r>
    </w:p>
    <w:p w:rsidR="00A46D8A" w:rsidRPr="00A46D8A" w:rsidRDefault="00A46D8A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i/>
          <w:sz w:val="10"/>
          <w:szCs w:val="10"/>
          <w:lang w:val="en-GB" w:eastAsia="zh-HK"/>
        </w:rPr>
      </w:pPr>
    </w:p>
    <w:p w:rsidR="006D0995" w:rsidRPr="00CC3F82" w:rsidRDefault="006D0995" w:rsidP="006D0995">
      <w:pPr>
        <w:pStyle w:val="a3"/>
        <w:snapToGrid w:val="0"/>
        <w:spacing w:before="0"/>
        <w:ind w:left="0"/>
        <w:rPr>
          <w:rFonts w:asciiTheme="minorEastAsia" w:eastAsia="SimSun" w:hAnsiTheme="minorEastAsia"/>
          <w:b w:val="0"/>
          <w:i/>
          <w:sz w:val="18"/>
          <w:szCs w:val="18"/>
          <w:highlight w:val="yellow"/>
          <w:lang w:val="en-GB" w:eastAsia="zh-TW"/>
        </w:rPr>
      </w:pP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HK"/>
        </w:rPr>
        <w:t>(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>建議以打字方式填寫，並將軟拷版本電郵至上述電郵地址)</w:t>
      </w:r>
    </w:p>
    <w:p w:rsidR="006D0995" w:rsidRPr="00CC3F82" w:rsidRDefault="006D0995" w:rsidP="006D0995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i/>
          <w:sz w:val="18"/>
          <w:szCs w:val="18"/>
          <w:lang w:val="en-GB" w:eastAsia="zh-HK"/>
        </w:rPr>
      </w:pPr>
      <w:r w:rsidRPr="00CC3F82">
        <w:rPr>
          <w:rFonts w:asciiTheme="minorEastAsia" w:eastAsia="SimSun" w:hAnsiTheme="minorEastAsia" w:hint="eastAsia"/>
          <w:b w:val="0"/>
          <w:i/>
          <w:sz w:val="18"/>
          <w:szCs w:val="18"/>
          <w:highlight w:val="yellow"/>
          <w:lang w:val="en-GB" w:eastAsia="zh-CN"/>
        </w:rPr>
        <w:t>(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 xml:space="preserve">It is recommended to have this form typed and send its soft </w:t>
      </w:r>
      <w:r w:rsidRPr="00CC3F82">
        <w:rPr>
          <w:rFonts w:asciiTheme="minorEastAsia" w:eastAsiaTheme="minorEastAsia" w:hAnsiTheme="minorEastAsia"/>
          <w:b w:val="0"/>
          <w:i/>
          <w:sz w:val="18"/>
          <w:szCs w:val="18"/>
          <w:highlight w:val="yellow"/>
          <w:lang w:val="en-GB" w:eastAsia="zh-TW"/>
        </w:rPr>
        <w:t>version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TW"/>
        </w:rPr>
        <w:t xml:space="preserve"> to us via the above email</w:t>
      </w:r>
      <w:r w:rsidRPr="00CC3F82">
        <w:rPr>
          <w:rFonts w:asciiTheme="minorEastAsia" w:eastAsiaTheme="minorEastAsia" w:hAnsiTheme="minorEastAsia" w:hint="eastAsia"/>
          <w:b w:val="0"/>
          <w:i/>
          <w:sz w:val="18"/>
          <w:szCs w:val="18"/>
          <w:highlight w:val="yellow"/>
          <w:lang w:val="en-GB" w:eastAsia="zh-HK"/>
        </w:rPr>
        <w:t>)</w:t>
      </w:r>
    </w:p>
    <w:p w:rsidR="00695EFC" w:rsidRPr="006D0995" w:rsidRDefault="00695EFC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 w:val="0"/>
          <w:sz w:val="16"/>
          <w:szCs w:val="16"/>
          <w:lang w:val="en-GB" w:eastAsia="zh-HK"/>
        </w:rPr>
      </w:pPr>
    </w:p>
    <w:p w:rsidR="004D120C" w:rsidRPr="004D120C" w:rsidRDefault="004D120C" w:rsidP="00636499">
      <w:pPr>
        <w:pStyle w:val="a3"/>
        <w:snapToGrid w:val="0"/>
        <w:spacing w:before="0"/>
        <w:ind w:left="0"/>
        <w:rPr>
          <w:rFonts w:asciiTheme="minorEastAsia" w:eastAsiaTheme="minorEastAsia" w:hAnsiTheme="minorEastAsia"/>
          <w:bCs w:val="0"/>
          <w:sz w:val="28"/>
          <w:szCs w:val="28"/>
          <w:lang w:val="en-GB" w:eastAsia="zh-HK"/>
        </w:rPr>
      </w:pP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 xml:space="preserve">A. </w:t>
      </w:r>
      <w:r>
        <w:rPr>
          <w:rFonts w:asciiTheme="minorEastAsia" w:eastAsiaTheme="minorEastAsia" w:hAnsiTheme="minorEastAsia" w:hint="eastAsia"/>
          <w:sz w:val="28"/>
          <w:szCs w:val="28"/>
          <w:lang w:val="en-GB" w:eastAsia="zh-TW"/>
        </w:rPr>
        <w:t>基本資料</w:t>
      </w: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>B</w:t>
      </w:r>
      <w:r w:rsidRPr="004D120C">
        <w:rPr>
          <w:rFonts w:asciiTheme="minorEastAsia" w:eastAsiaTheme="minorEastAsia" w:hAnsiTheme="minorEastAsia"/>
          <w:sz w:val="28"/>
          <w:szCs w:val="28"/>
          <w:lang w:val="en-GB" w:eastAsia="zh-HK"/>
        </w:rPr>
        <w:t>a</w:t>
      </w:r>
      <w:r w:rsidRPr="004D120C">
        <w:rPr>
          <w:rFonts w:asciiTheme="minorEastAsia" w:eastAsiaTheme="minorEastAsia" w:hAnsiTheme="minorEastAsia" w:hint="eastAsia"/>
          <w:sz w:val="28"/>
          <w:szCs w:val="28"/>
          <w:lang w:val="en-GB" w:eastAsia="zh-HK"/>
        </w:rPr>
        <w:t>sic Information</w:t>
      </w:r>
    </w:p>
    <w:tbl>
      <w:tblPr>
        <w:tblStyle w:val="a5"/>
        <w:tblW w:w="10201" w:type="dxa"/>
        <w:tblLook w:val="04A0" w:firstRow="1" w:lastRow="0" w:firstColumn="1" w:lastColumn="0" w:noHBand="0" w:noVBand="1"/>
      </w:tblPr>
      <w:tblGrid>
        <w:gridCol w:w="4503"/>
        <w:gridCol w:w="5698"/>
      </w:tblGrid>
      <w:tr w:rsidR="006D0995" w:rsidRPr="006D0995" w:rsidTr="006D0995">
        <w:trPr>
          <w:trHeight w:val="396"/>
        </w:trPr>
        <w:tc>
          <w:tcPr>
            <w:tcW w:w="4503" w:type="dxa"/>
            <w:vAlign w:val="center"/>
          </w:tcPr>
          <w:p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聯絡人</w:t>
            </w:r>
            <w:r w:rsidRPr="006D0995">
              <w:rPr>
                <w:rFonts w:asciiTheme="minorEastAsia" w:hAnsiTheme="minorEastAsia" w:cs="新細明體"/>
                <w:bCs/>
                <w:spacing w:val="-4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Name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of</w:t>
            </w:r>
            <w:r w:rsidRPr="006D0995">
              <w:rPr>
                <w:rFonts w:asciiTheme="minorEastAsia" w:hAnsiTheme="minorEastAsia" w:cs="Times New Roman"/>
                <w:bCs/>
                <w:spacing w:val="-2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Contact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Person:</w:t>
            </w:r>
          </w:p>
        </w:tc>
        <w:tc>
          <w:tcPr>
            <w:tcW w:w="5698" w:type="dxa"/>
            <w:vAlign w:val="center"/>
          </w:tcPr>
          <w:p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:rsidTr="006D0995">
        <w:trPr>
          <w:trHeight w:val="396"/>
        </w:trPr>
        <w:tc>
          <w:tcPr>
            <w:tcW w:w="4503" w:type="dxa"/>
            <w:vAlign w:val="center"/>
          </w:tcPr>
          <w:p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職位</w:t>
            </w:r>
            <w:r w:rsidRPr="006D0995">
              <w:rPr>
                <w:rFonts w:asciiTheme="minorEastAsia" w:hAnsiTheme="minorEastAsia" w:cs="新細明體"/>
                <w:bCs/>
                <w:spacing w:val="-5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Post</w:t>
            </w:r>
            <w:r w:rsidRPr="006D0995">
              <w:rPr>
                <w:rFonts w:asciiTheme="minorEastAsia" w:hAnsiTheme="minorEastAsia" w:cs="Times New Roman"/>
                <w:bCs/>
                <w:spacing w:val="-3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Title:</w:t>
            </w:r>
          </w:p>
        </w:tc>
        <w:tc>
          <w:tcPr>
            <w:tcW w:w="5698" w:type="dxa"/>
            <w:vAlign w:val="center"/>
          </w:tcPr>
          <w:p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:rsidTr="006D0995">
        <w:trPr>
          <w:trHeight w:val="396"/>
        </w:trPr>
        <w:tc>
          <w:tcPr>
            <w:tcW w:w="4503" w:type="dxa"/>
            <w:vAlign w:val="center"/>
          </w:tcPr>
          <w:p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電郵地址</w:t>
            </w:r>
            <w:r w:rsidRPr="006D0995">
              <w:rPr>
                <w:rFonts w:asciiTheme="minorEastAsia" w:hAnsiTheme="minorEastAsia" w:cs="新細明體"/>
                <w:bCs/>
                <w:spacing w:val="-12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pacing w:val="-1"/>
                <w:sz w:val="22"/>
                <w:szCs w:val="24"/>
                <w:lang w:val="en-GB"/>
              </w:rPr>
              <w:t>Email:</w:t>
            </w:r>
          </w:p>
        </w:tc>
        <w:tc>
          <w:tcPr>
            <w:tcW w:w="5698" w:type="dxa"/>
            <w:vAlign w:val="center"/>
          </w:tcPr>
          <w:p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:rsidTr="006D0995">
        <w:trPr>
          <w:trHeight w:val="396"/>
        </w:trPr>
        <w:tc>
          <w:tcPr>
            <w:tcW w:w="4503" w:type="dxa"/>
            <w:vAlign w:val="center"/>
          </w:tcPr>
          <w:p w:rsidR="006D0995" w:rsidRPr="006D0995" w:rsidRDefault="006D0995" w:rsidP="00FB291E">
            <w:pPr>
              <w:rPr>
                <w:rFonts w:asciiTheme="minorEastAsia" w:hAnsiTheme="minorEastAsia"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/>
                <w:bCs/>
                <w:sz w:val="22"/>
                <w:szCs w:val="24"/>
                <w:lang w:val="en-GB"/>
              </w:rPr>
              <w:t>電話</w:t>
            </w:r>
            <w:r w:rsidRPr="006D0995">
              <w:rPr>
                <w:rFonts w:asciiTheme="minorEastAsia" w:hAnsiTheme="minorEastAsia" w:cs="新細明體"/>
                <w:bCs/>
                <w:spacing w:val="-7"/>
                <w:sz w:val="22"/>
                <w:szCs w:val="24"/>
                <w:lang w:val="en-GB"/>
              </w:rPr>
              <w:t xml:space="preserve"> </w:t>
            </w:r>
            <w:r w:rsidRPr="006D0995">
              <w:rPr>
                <w:rFonts w:asciiTheme="minorEastAsia" w:hAnsiTheme="minorEastAsia" w:cs="Times New Roman"/>
                <w:bCs/>
                <w:sz w:val="22"/>
                <w:szCs w:val="24"/>
                <w:lang w:val="en-GB"/>
              </w:rPr>
              <w:t>Tel:</w:t>
            </w:r>
          </w:p>
        </w:tc>
        <w:tc>
          <w:tcPr>
            <w:tcW w:w="5698" w:type="dxa"/>
            <w:vAlign w:val="center"/>
          </w:tcPr>
          <w:p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  <w:tr w:rsidR="006D0995" w:rsidRPr="006D0995" w:rsidTr="006D0995">
        <w:trPr>
          <w:trHeight w:val="396"/>
        </w:trPr>
        <w:tc>
          <w:tcPr>
            <w:tcW w:w="4503" w:type="dxa"/>
            <w:vAlign w:val="center"/>
          </w:tcPr>
          <w:p w:rsidR="006D0995" w:rsidRPr="006D0995" w:rsidRDefault="006D0995" w:rsidP="00FB291E">
            <w:pPr>
              <w:rPr>
                <w:rFonts w:asciiTheme="minorEastAsia" w:hAnsiTheme="minorEastAsia" w:cs="新細明體"/>
                <w:bCs/>
                <w:sz w:val="22"/>
                <w:lang w:val="en-GB"/>
              </w:rPr>
            </w:pP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郵寄地址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/>
              </w:rPr>
              <w:t>: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（以作收取宣傳</w:t>
            </w:r>
            <w:r w:rsidRPr="006D0995">
              <w:rPr>
                <w:rFonts w:asciiTheme="minorEastAsia" w:hAnsiTheme="minorEastAsia" w:hint="eastAsia"/>
                <w:sz w:val="22"/>
              </w:rPr>
              <w:t>品／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證書）</w:t>
            </w:r>
          </w:p>
          <w:p w:rsidR="006D0995" w:rsidRPr="006D0995" w:rsidRDefault="006D0995" w:rsidP="00FB291E">
            <w:pPr>
              <w:rPr>
                <w:rFonts w:asciiTheme="minorEastAsia" w:eastAsia="SimSun" w:hAnsiTheme="minorEastAsia" w:cs="新細明體"/>
                <w:bCs/>
                <w:sz w:val="22"/>
                <w:lang w:val="en-GB" w:eastAsia="zh-CN"/>
              </w:rPr>
            </w:pP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>Postal Address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: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 </w:t>
            </w:r>
          </w:p>
          <w:p w:rsidR="006D0995" w:rsidRPr="006D0995" w:rsidRDefault="006D0995" w:rsidP="00FB291E">
            <w:pPr>
              <w:rPr>
                <w:rFonts w:asciiTheme="minorEastAsia" w:eastAsia="SimSun" w:hAnsiTheme="minorEastAsia"/>
                <w:sz w:val="22"/>
                <w:szCs w:val="16"/>
                <w:lang w:val="en-GB" w:eastAsia="zh-CN"/>
              </w:rPr>
            </w:pP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(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for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r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eceiving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 w:eastAsia="zh-HK"/>
              </w:rPr>
              <w:t xml:space="preserve">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p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 xml:space="preserve">ublicity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m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aterial(s)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 xml:space="preserve"> </w:t>
            </w:r>
            <w:r w:rsidRPr="006D0995">
              <w:rPr>
                <w:rFonts w:asciiTheme="minorEastAsia" w:hAnsiTheme="minorEastAsia" w:cs="新細明體" w:hint="eastAsia"/>
                <w:bCs/>
                <w:sz w:val="22"/>
                <w:lang w:val="en-GB"/>
              </w:rPr>
              <w:t xml:space="preserve">/ 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c</w:t>
            </w:r>
            <w:r w:rsidRPr="006D0995">
              <w:rPr>
                <w:rFonts w:asciiTheme="minorEastAsia" w:hAnsiTheme="minorEastAsia" w:cs="新細明體"/>
                <w:bCs/>
                <w:sz w:val="22"/>
                <w:lang w:val="en-GB" w:eastAsia="zh-HK"/>
              </w:rPr>
              <w:t>ertificate(s)</w:t>
            </w:r>
            <w:r w:rsidRPr="006D0995">
              <w:rPr>
                <w:rFonts w:asciiTheme="minorEastAsia" w:eastAsia="SimSun" w:hAnsiTheme="minorEastAsia" w:cs="新細明體" w:hint="eastAsia"/>
                <w:bCs/>
                <w:sz w:val="22"/>
                <w:lang w:val="en-GB" w:eastAsia="zh-CN"/>
              </w:rPr>
              <w:t>)</w:t>
            </w:r>
          </w:p>
        </w:tc>
        <w:tc>
          <w:tcPr>
            <w:tcW w:w="5698" w:type="dxa"/>
            <w:vAlign w:val="center"/>
          </w:tcPr>
          <w:p w:rsidR="006D0995" w:rsidRPr="006D0995" w:rsidRDefault="006D0995" w:rsidP="00FB291E">
            <w:pPr>
              <w:spacing w:before="60" w:after="60"/>
              <w:rPr>
                <w:rFonts w:asciiTheme="minorEastAsia" w:hAnsiTheme="minorEastAsia"/>
                <w:sz w:val="20"/>
                <w:lang w:val="en-GB"/>
              </w:rPr>
            </w:pPr>
          </w:p>
        </w:tc>
      </w:tr>
    </w:tbl>
    <w:p w:rsidR="007B0BCA" w:rsidRPr="007B0BCA" w:rsidRDefault="007B0BCA" w:rsidP="006D0995">
      <w:pPr>
        <w:snapToGrid w:val="0"/>
        <w:spacing w:beforeLines="50" w:before="180"/>
        <w:rPr>
          <w:rFonts w:asciiTheme="minorEastAsia" w:hAnsiTheme="minorEastAsia" w:cs="新細明體"/>
          <w:b/>
          <w:sz w:val="20"/>
          <w:szCs w:val="28"/>
          <w:lang w:val="en-GB" w:eastAsia="zh-HK"/>
        </w:rPr>
      </w:pPr>
    </w:p>
    <w:p w:rsidR="00D82672" w:rsidRDefault="004D120C" w:rsidP="006D0995">
      <w:pPr>
        <w:snapToGrid w:val="0"/>
        <w:spacing w:beforeLines="50" w:before="180"/>
        <w:rPr>
          <w:rFonts w:asciiTheme="minorEastAsia" w:hAnsiTheme="minorEastAsia" w:cs="Times New Roman"/>
          <w:b/>
          <w:spacing w:val="-1"/>
          <w:sz w:val="28"/>
          <w:szCs w:val="28"/>
          <w:lang w:val="en-GB"/>
        </w:rPr>
      </w:pPr>
      <w:r>
        <w:rPr>
          <w:rFonts w:asciiTheme="minorEastAsia" w:hAnsiTheme="minorEastAsia" w:cs="新細明體" w:hint="eastAsia"/>
          <w:b/>
          <w:sz w:val="28"/>
          <w:szCs w:val="28"/>
          <w:lang w:val="en-GB" w:eastAsia="zh-HK"/>
        </w:rPr>
        <w:t xml:space="preserve">B. </w:t>
      </w:r>
      <w:r w:rsidR="00BD6955" w:rsidRPr="00486C7B">
        <w:rPr>
          <w:rFonts w:asciiTheme="minorEastAsia" w:hAnsiTheme="minorEastAsia" w:cs="新細明體"/>
          <w:b/>
          <w:sz w:val="28"/>
          <w:szCs w:val="28"/>
          <w:lang w:val="en-GB"/>
        </w:rPr>
        <w:t>類別</w:t>
      </w:r>
      <w:r w:rsidR="00BD6955" w:rsidRPr="00486C7B">
        <w:rPr>
          <w:rFonts w:asciiTheme="minorEastAsia" w:hAnsiTheme="minorEastAsia" w:cs="新細明體"/>
          <w:b/>
          <w:spacing w:val="-11"/>
          <w:sz w:val="28"/>
          <w:szCs w:val="28"/>
          <w:lang w:val="en-GB"/>
        </w:rPr>
        <w:t xml:space="preserve"> </w:t>
      </w:r>
      <w:r w:rsidR="00BD6955" w:rsidRPr="00486C7B">
        <w:rPr>
          <w:rFonts w:asciiTheme="minorEastAsia" w:hAnsiTheme="minorEastAsia" w:cs="Times New Roman"/>
          <w:b/>
          <w:spacing w:val="-1"/>
          <w:sz w:val="28"/>
          <w:szCs w:val="28"/>
          <w:lang w:val="en-GB"/>
        </w:rPr>
        <w:t>Categories</w:t>
      </w:r>
    </w:p>
    <w:tbl>
      <w:tblPr>
        <w:tblStyle w:val="a5"/>
        <w:tblW w:w="10206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3152"/>
        <w:gridCol w:w="3402"/>
      </w:tblGrid>
      <w:tr w:rsidR="006D0995" w:rsidTr="00E65420">
        <w:tc>
          <w:tcPr>
            <w:tcW w:w="3652" w:type="dxa"/>
          </w:tcPr>
          <w:p w:rsidR="006D0995" w:rsidRDefault="006D0995" w:rsidP="00E65420">
            <w:pPr>
              <w:snapToGrid w:val="0"/>
              <w:rPr>
                <w:rFonts w:asciiTheme="minorEastAsia" w:hAnsiTheme="minorEastAsia" w:cs="Times New Roman"/>
                <w:b/>
                <w:spacing w:val="-1"/>
                <w:sz w:val="28"/>
                <w:szCs w:val="28"/>
                <w:lang w:val="en-GB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1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商場 Shopping Mall</w:t>
            </w:r>
          </w:p>
        </w:tc>
        <w:tc>
          <w:tcPr>
            <w:tcW w:w="3152" w:type="dxa"/>
          </w:tcPr>
          <w:p w:rsidR="006D0995" w:rsidRPr="006D0995" w:rsidRDefault="006D0995" w:rsidP="00E65420">
            <w:pPr>
              <w:snapToGrid w:val="0"/>
              <w:rPr>
                <w:rFonts w:asciiTheme="minorEastAsia" w:eastAsia="SimSun" w:hAnsiTheme="minorEastAsia"/>
                <w:sz w:val="20"/>
                <w:szCs w:val="20"/>
                <w:lang w:val="en-GB" w:eastAsia="zh-CN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5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商舖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Shop</w:t>
            </w:r>
            <w:r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#</w:t>
            </w:r>
          </w:p>
        </w:tc>
        <w:tc>
          <w:tcPr>
            <w:tcW w:w="3402" w:type="dxa"/>
          </w:tcPr>
          <w:p w:rsidR="006D0995" w:rsidRPr="005C2A36" w:rsidRDefault="006D0995" w:rsidP="0092063F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c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中學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Secondary School</w:t>
            </w:r>
          </w:p>
        </w:tc>
      </w:tr>
      <w:tr w:rsidR="006D0995" w:rsidTr="00E65420">
        <w:tc>
          <w:tcPr>
            <w:tcW w:w="3652" w:type="dxa"/>
          </w:tcPr>
          <w:p w:rsidR="006D0995" w:rsidRPr="00FE127C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辦公室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大樓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Office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Building</w:t>
            </w:r>
          </w:p>
        </w:tc>
        <w:tc>
          <w:tcPr>
            <w:tcW w:w="3152" w:type="dxa"/>
          </w:tcPr>
          <w:p w:rsidR="006D0995" w:rsidRDefault="006D0995" w:rsidP="00FA14A2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6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：非政府機構 </w:t>
            </w:r>
          </w:p>
          <w:p w:rsidR="006D0995" w:rsidRPr="00FE127C" w:rsidRDefault="006D0995" w:rsidP="00FA14A2">
            <w:pPr>
              <w:snapToGrid w:val="0"/>
              <w:spacing w:line="240" w:lineRule="atLeast"/>
              <w:ind w:firstLineChars="200" w:firstLine="40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Non-governmental Organi</w:t>
            </w:r>
            <w:r>
              <w:rPr>
                <w:rFonts w:asciiTheme="minorEastAsia" w:hAnsiTheme="minorEastAsia"/>
                <w:sz w:val="20"/>
                <w:szCs w:val="20"/>
                <w:lang w:val="en-GB"/>
              </w:rPr>
              <w:t>s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ation</w:t>
            </w:r>
          </w:p>
        </w:tc>
        <w:tc>
          <w:tcPr>
            <w:tcW w:w="3402" w:type="dxa"/>
          </w:tcPr>
          <w:p w:rsidR="006D0995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d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專上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教育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院校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</w:p>
          <w:p w:rsidR="006D0995" w:rsidRPr="005C2A36" w:rsidRDefault="006D0995" w:rsidP="007D24A7">
            <w:pPr>
              <w:snapToGrid w:val="0"/>
              <w:ind w:firstLineChars="150" w:firstLine="30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Post-Secondary Education Institution</w:t>
            </w:r>
          </w:p>
        </w:tc>
      </w:tr>
      <w:tr w:rsidR="006D0995" w:rsidTr="00E65420">
        <w:tc>
          <w:tcPr>
            <w:tcW w:w="3652" w:type="dxa"/>
          </w:tcPr>
          <w:p w:rsidR="006D0995" w:rsidRPr="005C2A36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商業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大樓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Commercial Building</w:t>
            </w:r>
          </w:p>
        </w:tc>
        <w:tc>
          <w:tcPr>
            <w:tcW w:w="3152" w:type="dxa"/>
          </w:tcPr>
          <w:p w:rsidR="006D0995" w:rsidRPr="00FE127C" w:rsidRDefault="006D0995" w:rsidP="00FA14A2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6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社區設施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Community Facility</w:t>
            </w:r>
          </w:p>
        </w:tc>
        <w:tc>
          <w:tcPr>
            <w:tcW w:w="3402" w:type="dxa"/>
          </w:tcPr>
          <w:p w:rsidR="006D0995" w:rsidRPr="005C2A36" w:rsidRDefault="006D0995" w:rsidP="007D24A7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8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酒店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Hotel</w:t>
            </w:r>
          </w:p>
        </w:tc>
      </w:tr>
      <w:tr w:rsidR="006D0995" w:rsidTr="00E65420">
        <w:tc>
          <w:tcPr>
            <w:tcW w:w="3652" w:type="dxa"/>
          </w:tcPr>
          <w:p w:rsidR="006D0995" w:rsidRPr="005C2A36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c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工業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大樓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Industrial Building</w:t>
            </w:r>
          </w:p>
        </w:tc>
        <w:tc>
          <w:tcPr>
            <w:tcW w:w="3152" w:type="dxa"/>
          </w:tcPr>
          <w:p w:rsidR="006D0995" w:rsidRPr="00FE127C" w:rsidRDefault="006D0995" w:rsidP="00FA14A2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7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a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幼稚園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  <w:r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Kindergarten</w:t>
            </w:r>
          </w:p>
        </w:tc>
        <w:tc>
          <w:tcPr>
            <w:tcW w:w="3402" w:type="dxa"/>
          </w:tcPr>
          <w:p w:rsidR="006D0995" w:rsidRPr="00FE127C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9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醫院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Hospital</w:t>
            </w:r>
          </w:p>
        </w:tc>
      </w:tr>
      <w:tr w:rsidR="006D0995" w:rsidTr="00E65420">
        <w:tc>
          <w:tcPr>
            <w:tcW w:w="3652" w:type="dxa"/>
          </w:tcPr>
          <w:p w:rsidR="006D0995" w:rsidRDefault="006D0995" w:rsidP="00E65420">
            <w:pPr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FE127C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3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屋苑／住宅大廈  </w:t>
            </w:r>
          </w:p>
          <w:p w:rsidR="006D0995" w:rsidRPr="00FE127C" w:rsidRDefault="006D0995" w:rsidP="00E65420">
            <w:pPr>
              <w:snapToGrid w:val="0"/>
              <w:spacing w:line="240" w:lineRule="atLeast"/>
              <w:ind w:leftChars="118" w:left="283" w:firstLineChars="71" w:firstLine="142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Housing Estate／Residential Building</w:t>
            </w:r>
          </w:p>
        </w:tc>
        <w:tc>
          <w:tcPr>
            <w:tcW w:w="3152" w:type="dxa"/>
          </w:tcPr>
          <w:p w:rsidR="006D0995" w:rsidRPr="00FE127C" w:rsidRDefault="006D0995" w:rsidP="007C1AE1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7b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 w:rsidRPr="00733FDD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小學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Primary School</w:t>
            </w:r>
          </w:p>
        </w:tc>
        <w:tc>
          <w:tcPr>
            <w:tcW w:w="3402" w:type="dxa"/>
          </w:tcPr>
          <w:p w:rsidR="006D0995" w:rsidRDefault="006D0995" w:rsidP="007D24A7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10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其他 </w:t>
            </w:r>
            <w:r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thers</w:t>
            </w:r>
          </w:p>
        </w:tc>
      </w:tr>
      <w:tr w:rsidR="006D0995" w:rsidTr="00E65420">
        <w:tc>
          <w:tcPr>
            <w:tcW w:w="3652" w:type="dxa"/>
          </w:tcPr>
          <w:p w:rsidR="006D0995" w:rsidRPr="006D0995" w:rsidRDefault="006D0995" w:rsidP="00E65420">
            <w:pPr>
              <w:snapToGrid w:val="0"/>
              <w:rPr>
                <w:rFonts w:asciiTheme="minorEastAsia" w:eastAsia="SimSun" w:hAnsiTheme="minorEastAsia"/>
                <w:sz w:val="20"/>
                <w:szCs w:val="20"/>
                <w:lang w:val="en-GB" w:eastAsia="zh-CN"/>
              </w:rPr>
            </w:pP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4</w:t>
            </w:r>
            <w:r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 xml:space="preserve"> </w:t>
            </w:r>
            <w:r w:rsidRPr="005C2A3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：辦公室 Office</w:t>
            </w:r>
            <w:r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#</w:t>
            </w:r>
          </w:p>
        </w:tc>
        <w:tc>
          <w:tcPr>
            <w:tcW w:w="3152" w:type="dxa"/>
          </w:tcPr>
          <w:p w:rsidR="006D0995" w:rsidRPr="005C2A36" w:rsidRDefault="006D0995" w:rsidP="007C1AE1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3402" w:type="dxa"/>
          </w:tcPr>
          <w:p w:rsidR="006D0995" w:rsidRDefault="006D0995" w:rsidP="00E65420">
            <w:pPr>
              <w:snapToGrid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</w:tr>
    </w:tbl>
    <w:p w:rsidR="006D0995" w:rsidRPr="004B1AB4" w:rsidRDefault="006D0995" w:rsidP="007B0BCA">
      <w:pPr>
        <w:snapToGrid w:val="0"/>
        <w:jc w:val="right"/>
        <w:rPr>
          <w:rFonts w:asciiTheme="minorEastAsia" w:hAnsiTheme="minorEastAsia"/>
          <w:sz w:val="18"/>
          <w:szCs w:val="18"/>
          <w:lang w:val="en-GB" w:eastAsia="zh-HK"/>
        </w:rPr>
      </w:pPr>
      <w:r w:rsidRPr="004B1AB4">
        <w:rPr>
          <w:rFonts w:asciiTheme="minorEastAsia" w:hAnsiTheme="minorEastAsia" w:hint="eastAsia"/>
          <w:sz w:val="18"/>
          <w:szCs w:val="18"/>
          <w:lang w:val="en-GB" w:eastAsia="zh-HK"/>
        </w:rPr>
        <w:t># 如機構成功招募大量的商舖或辦公室簽署約章，可獲頒發嘉許獎狀。</w:t>
      </w:r>
    </w:p>
    <w:p w:rsidR="00672DFB" w:rsidRDefault="006D0995" w:rsidP="007B0BCA">
      <w:pPr>
        <w:snapToGrid w:val="0"/>
        <w:jc w:val="right"/>
        <w:rPr>
          <w:rFonts w:asciiTheme="minorEastAsia" w:hAnsiTheme="minorEastAsia"/>
          <w:sz w:val="18"/>
          <w:szCs w:val="18"/>
          <w:lang w:val="en-GB" w:eastAsia="zh-HK"/>
        </w:rPr>
      </w:pPr>
      <w:r w:rsidRPr="004B1AB4">
        <w:rPr>
          <w:rFonts w:asciiTheme="minorEastAsia" w:hAnsiTheme="minorEastAsia"/>
          <w:sz w:val="18"/>
          <w:szCs w:val="18"/>
          <w:lang w:val="en-GB" w:eastAsia="zh-HK"/>
        </w:rPr>
        <w:t># An Appreciation Certificate will be presented to the Organization</w:t>
      </w:r>
      <w:r w:rsidRPr="004B1AB4">
        <w:rPr>
          <w:rFonts w:asciiTheme="minorEastAsia" w:eastAsia="SimSun" w:hAnsiTheme="minorEastAsia" w:hint="eastAsia"/>
          <w:sz w:val="18"/>
          <w:szCs w:val="18"/>
          <w:lang w:val="en-GB" w:eastAsia="zh-CN"/>
        </w:rPr>
        <w:br/>
      </w:r>
      <w:r w:rsidRPr="004B1AB4">
        <w:rPr>
          <w:rFonts w:asciiTheme="minorEastAsia" w:hAnsiTheme="minorEastAsia"/>
          <w:sz w:val="18"/>
          <w:szCs w:val="18"/>
          <w:lang w:val="en-GB" w:eastAsia="zh-HK"/>
        </w:rPr>
        <w:t>successfully recruits a significant number of shops or offices to sign up the Charter.</w:t>
      </w:r>
    </w:p>
    <w:p w:rsidR="007B0BCA" w:rsidRDefault="007B0BCA" w:rsidP="003A5A98">
      <w:pPr>
        <w:snapToGrid w:val="0"/>
        <w:spacing w:line="240" w:lineRule="atLeast"/>
        <w:jc w:val="right"/>
        <w:rPr>
          <w:rFonts w:asciiTheme="minorEastAsia" w:hAnsiTheme="minorEastAsia"/>
          <w:sz w:val="18"/>
          <w:szCs w:val="18"/>
          <w:lang w:val="en-GB" w:eastAsia="zh-HK"/>
        </w:rPr>
      </w:pPr>
    </w:p>
    <w:p w:rsidR="004D120C" w:rsidRDefault="004D120C" w:rsidP="00901C2C">
      <w:pPr>
        <w:widowControl/>
        <w:snapToGrid w:val="0"/>
        <w:spacing w:line="240" w:lineRule="atLeast"/>
        <w:rPr>
          <w:rFonts w:asciiTheme="minorEastAsia" w:hAnsiTheme="minorEastAsia"/>
          <w:b/>
          <w:sz w:val="28"/>
          <w:szCs w:val="28"/>
          <w:lang w:val="en-GB" w:eastAsia="zh-HK"/>
        </w:rPr>
      </w:pPr>
      <w:r w:rsidRPr="004D120C">
        <w:rPr>
          <w:rFonts w:asciiTheme="minorEastAsia" w:hAnsiTheme="minorEastAsia" w:hint="eastAsia"/>
          <w:b/>
          <w:sz w:val="28"/>
          <w:szCs w:val="28"/>
          <w:lang w:val="en-GB"/>
        </w:rPr>
        <w:t xml:space="preserve">C. </w:t>
      </w:r>
      <w:r>
        <w:rPr>
          <w:rFonts w:asciiTheme="minorEastAsia" w:hAnsiTheme="minorEastAsia" w:hint="eastAsia"/>
          <w:b/>
          <w:sz w:val="28"/>
          <w:szCs w:val="28"/>
          <w:lang w:val="en-GB"/>
        </w:rPr>
        <w:t>關於</w:t>
      </w:r>
      <w:r w:rsidR="00650CF4">
        <w:rPr>
          <w:rFonts w:asciiTheme="minorEastAsia" w:hAnsiTheme="minorEastAsia" w:cs="新細明體" w:hint="eastAsia"/>
          <w:b/>
          <w:sz w:val="28"/>
          <w:szCs w:val="28"/>
          <w:lang w:val="en-GB"/>
        </w:rPr>
        <w:t>約章</w:t>
      </w:r>
      <w:r w:rsidRPr="004D120C">
        <w:rPr>
          <w:rFonts w:asciiTheme="minorEastAsia" w:hAnsiTheme="minorEastAsia" w:hint="eastAsia"/>
          <w:b/>
          <w:sz w:val="28"/>
          <w:szCs w:val="28"/>
          <w:lang w:val="en-GB" w:eastAsia="zh-HK"/>
        </w:rPr>
        <w:t xml:space="preserve">About </w:t>
      </w:r>
      <w:r w:rsidR="005D1837">
        <w:rPr>
          <w:rFonts w:asciiTheme="minorEastAsia" w:hAnsiTheme="minorEastAsia"/>
          <w:b/>
          <w:sz w:val="28"/>
          <w:szCs w:val="28"/>
          <w:lang w:val="en-GB" w:eastAsia="zh-HK"/>
        </w:rPr>
        <w:t xml:space="preserve">the </w:t>
      </w:r>
      <w:r w:rsidR="00650CF4">
        <w:rPr>
          <w:rFonts w:asciiTheme="minorEastAsia" w:hAnsiTheme="minorEastAsia" w:hint="eastAsia"/>
          <w:b/>
          <w:sz w:val="28"/>
          <w:szCs w:val="28"/>
          <w:lang w:val="en-GB" w:eastAsia="zh-HK"/>
        </w:rPr>
        <w:t>Charters</w:t>
      </w:r>
    </w:p>
    <w:p w:rsidR="00944804" w:rsidRPr="00945947" w:rsidRDefault="003250B9" w:rsidP="00D04BCC">
      <w:pPr>
        <w:pStyle w:val="ab"/>
        <w:widowControl/>
        <w:numPr>
          <w:ilvl w:val="0"/>
          <w:numId w:val="2"/>
        </w:numPr>
        <w:snapToGrid w:val="0"/>
        <w:spacing w:line="240" w:lineRule="atLeast"/>
        <w:ind w:left="482" w:hanging="482"/>
        <w:rPr>
          <w:rFonts w:asciiTheme="minorEastAsia" w:hAnsiTheme="minorEastAsia"/>
          <w:b/>
          <w:sz w:val="22"/>
          <w:lang w:val="en-GB" w:eastAsia="zh-HK"/>
        </w:rPr>
      </w:pPr>
      <w:r w:rsidRPr="00945947">
        <w:rPr>
          <w:rFonts w:asciiTheme="minorEastAsia" w:hAnsiTheme="minorEastAsia" w:hint="eastAsia"/>
          <w:b/>
          <w:sz w:val="22"/>
          <w:lang w:val="en-GB"/>
        </w:rPr>
        <w:t>節能約章</w:t>
      </w:r>
      <w:r w:rsidR="00984066">
        <w:rPr>
          <w:rFonts w:asciiTheme="minorEastAsia" w:hAnsiTheme="minorEastAsia" w:hint="eastAsia"/>
          <w:b/>
          <w:sz w:val="22"/>
          <w:lang w:val="en-GB"/>
        </w:rPr>
        <w:t>2022</w:t>
      </w:r>
      <w:r w:rsidRPr="00945947">
        <w:rPr>
          <w:rFonts w:asciiTheme="minorEastAsia" w:hAnsiTheme="minorEastAsia" w:hint="eastAsia"/>
          <w:b/>
          <w:sz w:val="22"/>
          <w:lang w:val="en-GB"/>
        </w:rPr>
        <w:t xml:space="preserve"> </w:t>
      </w:r>
      <w:r w:rsidR="00737412">
        <w:rPr>
          <w:rFonts w:asciiTheme="minorEastAsia" w:hAnsiTheme="minorEastAsia"/>
          <w:b/>
          <w:sz w:val="22"/>
          <w:lang w:val="en-GB"/>
        </w:rPr>
        <w:t>(</w:t>
      </w:r>
      <w:r w:rsidR="008B6436" w:rsidRPr="00945947">
        <w:rPr>
          <w:rFonts w:asciiTheme="minorEastAsia" w:hAnsiTheme="minorEastAsia" w:hint="eastAsia"/>
          <w:b/>
          <w:sz w:val="22"/>
          <w:lang w:val="en-GB" w:eastAsia="zh-HK"/>
        </w:rPr>
        <w:t>Ene</w:t>
      </w:r>
      <w:r w:rsidR="00650CF4" w:rsidRPr="00945947">
        <w:rPr>
          <w:rFonts w:asciiTheme="minorEastAsia" w:hAnsiTheme="minorEastAsia" w:hint="eastAsia"/>
          <w:b/>
          <w:sz w:val="22"/>
          <w:lang w:val="en-GB" w:eastAsia="zh-HK"/>
        </w:rPr>
        <w:t xml:space="preserve">rgy Saving Charter </w:t>
      </w:r>
      <w:r w:rsidR="00984066">
        <w:rPr>
          <w:rFonts w:asciiTheme="minorEastAsia" w:hAnsiTheme="minorEastAsia" w:hint="eastAsia"/>
          <w:b/>
          <w:sz w:val="22"/>
          <w:lang w:val="en-GB" w:eastAsia="zh-HK"/>
        </w:rPr>
        <w:t>2022</w:t>
      </w:r>
      <w:r w:rsidR="00737412">
        <w:rPr>
          <w:rFonts w:asciiTheme="minorEastAsia" w:hAnsiTheme="minorEastAsia"/>
          <w:b/>
          <w:sz w:val="22"/>
          <w:lang w:val="en-GB" w:eastAsia="zh-HK"/>
        </w:rPr>
        <w:t>)</w:t>
      </w:r>
    </w:p>
    <w:tbl>
      <w:tblPr>
        <w:tblStyle w:val="a5"/>
        <w:tblW w:w="0" w:type="auto"/>
        <w:tblInd w:w="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"/>
        <w:gridCol w:w="9251"/>
      </w:tblGrid>
      <w:tr w:rsidR="006D0995" w:rsidTr="007C7F8F">
        <w:tc>
          <w:tcPr>
            <w:tcW w:w="479" w:type="dxa"/>
          </w:tcPr>
          <w:p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在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2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夏季6月至9</w:t>
            </w:r>
            <w:r w:rsidR="00CF3228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月期間，將室內</w:t>
            </w:r>
            <w:r w:rsidR="00DC6660" w:rsidRPr="00DC6660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平均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溫度維持在</w:t>
            </w:r>
            <w:r w:rsidR="00F61E1E" w:rsidRPr="00F61E1E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攝氏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4至26度之間；</w:t>
            </w:r>
          </w:p>
          <w:p w:rsidR="006D0995" w:rsidRPr="00256C3A" w:rsidRDefault="006D0995" w:rsidP="00BC5E94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 maintain</w:t>
            </w:r>
            <w:r w:rsidR="00DC6660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 average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indoor </w:t>
            </w:r>
            <w:r w:rsidR="00DC6660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air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temperature </w:t>
            </w:r>
            <w:r w:rsidR="00A924B5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at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24-26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vertAlign w:val="superscript"/>
                <w:lang w:val="en-GB" w:eastAsia="zh-HK"/>
              </w:rPr>
              <w:t>o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C during the summer months of June to September in 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2022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</w:p>
        </w:tc>
      </w:tr>
      <w:tr w:rsidR="006D0995" w:rsidTr="007C7F8F">
        <w:tc>
          <w:tcPr>
            <w:tcW w:w="479" w:type="dxa"/>
          </w:tcPr>
          <w:p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在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2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6月至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3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5月期間，關掉不使用的電器及系統；</w:t>
            </w:r>
          </w:p>
          <w:p w:rsidR="006D0995" w:rsidRPr="00256C3A" w:rsidRDefault="006D0995" w:rsidP="00BC5E94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o switch off appliances and systems when not in use from June 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2022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to May 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2023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</w:p>
        </w:tc>
      </w:tr>
      <w:tr w:rsidR="006D0995" w:rsidTr="00F46556">
        <w:tc>
          <w:tcPr>
            <w:tcW w:w="479" w:type="dxa"/>
          </w:tcPr>
          <w:p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F46556" w:rsidRDefault="006D0995" w:rsidP="007B0BCA">
            <w:pPr>
              <w:widowControl/>
              <w:snapToGrid w:val="0"/>
              <w:spacing w:line="240" w:lineRule="atLeast"/>
              <w:jc w:val="both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在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2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6月至</w:t>
            </w:r>
            <w:r w:rsidR="0098406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2023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年5月期間，採購具能源效益的產品（如貼有一級能源標籤的電器用具）及系統；</w:t>
            </w:r>
          </w:p>
          <w:p w:rsidR="006D0995" w:rsidRPr="00F46556" w:rsidRDefault="006D0995" w:rsidP="00BC5E94">
            <w:pPr>
              <w:widowControl/>
              <w:snapToGrid w:val="0"/>
              <w:spacing w:line="240" w:lineRule="atLeast"/>
              <w:jc w:val="both"/>
              <w:rPr>
                <w:rFonts w:asciiTheme="minorEastAsia" w:hAnsiTheme="minorEastAsia"/>
                <w:spacing w:val="-2"/>
                <w:sz w:val="20"/>
                <w:szCs w:val="20"/>
                <w:highlight w:val="yellow"/>
                <w:lang w:val="en-GB" w:eastAsia="zh-HK"/>
              </w:rPr>
            </w:pP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>To procure energy efficient appliances</w:t>
            </w:r>
            <w:r w:rsidRPr="00F46556">
              <w:rPr>
                <w:rFonts w:asciiTheme="minorEastAsia" w:hAnsiTheme="minorEastAsia"/>
                <w:spacing w:val="-2"/>
                <w:sz w:val="20"/>
                <w:szCs w:val="20"/>
                <w:lang w:val="en-GB" w:eastAsia="zh-HK"/>
              </w:rPr>
              <w:t xml:space="preserve"> (such as with Grade 1 energy labels)</w:t>
            </w: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 xml:space="preserve"> and systems from June </w:t>
            </w:r>
            <w:r w:rsidR="0098406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>2022</w:t>
            </w:r>
            <w:r w:rsidR="00BC5E94">
              <w:rPr>
                <w:rFonts w:asciiTheme="minorEastAsia" w:hAnsiTheme="minorEastAsia"/>
                <w:spacing w:val="-2"/>
                <w:sz w:val="20"/>
                <w:szCs w:val="20"/>
                <w:lang w:val="en-GB" w:eastAsia="zh-HK"/>
              </w:rPr>
              <w:t xml:space="preserve"> </w:t>
            </w: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 xml:space="preserve">to May </w:t>
            </w:r>
            <w:r w:rsidR="0098406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>2023</w:t>
            </w:r>
            <w:r w:rsidRPr="00F46556">
              <w:rPr>
                <w:rFonts w:asciiTheme="minorEastAsia" w:hAnsiTheme="minorEastAsia" w:hint="eastAsia"/>
                <w:spacing w:val="-2"/>
                <w:sz w:val="20"/>
                <w:szCs w:val="20"/>
                <w:lang w:val="en-GB" w:eastAsia="zh-HK"/>
              </w:rPr>
              <w:t xml:space="preserve">; </w:t>
            </w:r>
          </w:p>
        </w:tc>
      </w:tr>
      <w:tr w:rsidR="006D0995" w:rsidTr="007C7F8F">
        <w:tc>
          <w:tcPr>
            <w:tcW w:w="479" w:type="dxa"/>
          </w:tcPr>
          <w:p w:rsidR="006D0995" w:rsidRPr="00256C3A" w:rsidRDefault="006D0995" w:rsidP="00FB291E">
            <w:pPr>
              <w:pStyle w:val="ab"/>
              <w:widowControl/>
              <w:numPr>
                <w:ilvl w:val="0"/>
                <w:numId w:val="5"/>
              </w:numPr>
              <w:snapToGrid w:val="0"/>
              <w:spacing w:line="240" w:lineRule="atLeast"/>
              <w:contextualSpacing w:val="0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與員工/ 學生</w:t>
            </w:r>
            <w:r w:rsidR="00446993" w:rsidRPr="00446993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/ 租客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共同實踐以上節約能源措施。</w:t>
            </w:r>
          </w:p>
          <w:p w:rsidR="006D0995" w:rsidRPr="00256C3A" w:rsidRDefault="006D0995" w:rsidP="00FB291E">
            <w:pPr>
              <w:widowControl/>
              <w:snapToGrid w:val="0"/>
              <w:spacing w:line="24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o engage staff</w:t>
            </w:r>
            <w:r w:rsidRPr="00256C3A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 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/ students</w:t>
            </w:r>
            <w:r w:rsidR="00446993">
              <w:rPr>
                <w:rFonts w:asciiTheme="minorEastAsia" w:eastAsia="SimSun" w:hAnsiTheme="minorEastAsia" w:hint="eastAsia"/>
                <w:sz w:val="20"/>
                <w:szCs w:val="20"/>
                <w:lang w:val="en-GB" w:eastAsia="zh-CN"/>
              </w:rPr>
              <w:t xml:space="preserve"> / tenants</w:t>
            </w:r>
            <w:r w:rsidRPr="00256C3A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to adopt the above energy saving practices together.</w:t>
            </w:r>
          </w:p>
        </w:tc>
      </w:tr>
    </w:tbl>
    <w:p w:rsidR="008B6436" w:rsidRPr="00945947" w:rsidRDefault="003250B9" w:rsidP="00901C2C">
      <w:pPr>
        <w:pStyle w:val="ab"/>
        <w:widowControl/>
        <w:numPr>
          <w:ilvl w:val="0"/>
          <w:numId w:val="2"/>
        </w:numPr>
        <w:snapToGrid w:val="0"/>
        <w:spacing w:line="240" w:lineRule="atLeast"/>
        <w:rPr>
          <w:rFonts w:asciiTheme="minorEastAsia" w:hAnsiTheme="minorEastAsia"/>
          <w:b/>
          <w:sz w:val="22"/>
          <w:lang w:val="en-GB" w:eastAsia="zh-HK"/>
        </w:rPr>
      </w:pPr>
      <w:r w:rsidRPr="00945947">
        <w:rPr>
          <w:rFonts w:asciiTheme="minorEastAsia" w:hAnsiTheme="minorEastAsia" w:hint="eastAsia"/>
          <w:b/>
          <w:sz w:val="22"/>
          <w:lang w:val="en-GB" w:eastAsia="zh-HK"/>
        </w:rPr>
        <w:t>4T</w:t>
      </w:r>
      <w:r w:rsidRPr="00945947">
        <w:rPr>
          <w:rFonts w:asciiTheme="minorEastAsia" w:hAnsiTheme="minorEastAsia" w:hint="eastAsia"/>
          <w:b/>
          <w:sz w:val="22"/>
          <w:lang w:val="en-GB"/>
        </w:rPr>
        <w:t>約章</w:t>
      </w:r>
      <w:r w:rsidR="00945947" w:rsidRPr="00945947">
        <w:rPr>
          <w:rFonts w:asciiTheme="minorEastAsia" w:hAnsiTheme="minorEastAsia" w:hint="eastAsia"/>
          <w:b/>
          <w:sz w:val="22"/>
          <w:lang w:val="en-GB"/>
        </w:rPr>
        <w:t xml:space="preserve"> </w:t>
      </w:r>
      <w:r w:rsidR="00737412">
        <w:rPr>
          <w:rFonts w:asciiTheme="minorEastAsia" w:hAnsiTheme="minorEastAsia"/>
          <w:b/>
          <w:sz w:val="22"/>
          <w:lang w:val="en-GB"/>
        </w:rPr>
        <w:t>(</w:t>
      </w:r>
      <w:r w:rsidR="00345674" w:rsidRPr="00945947">
        <w:rPr>
          <w:rFonts w:asciiTheme="minorEastAsia" w:hAnsiTheme="minorEastAsia" w:hint="eastAsia"/>
          <w:b/>
          <w:sz w:val="22"/>
          <w:lang w:val="en-GB" w:eastAsia="zh-HK"/>
        </w:rPr>
        <w:t>4T</w:t>
      </w:r>
      <w:r w:rsidR="008B6436" w:rsidRPr="00945947">
        <w:rPr>
          <w:rFonts w:asciiTheme="minorEastAsia" w:hAnsiTheme="minorEastAsia" w:hint="eastAsia"/>
          <w:b/>
          <w:sz w:val="22"/>
          <w:lang w:val="en-GB" w:eastAsia="zh-HK"/>
        </w:rPr>
        <w:t xml:space="preserve"> Charter</w:t>
      </w:r>
      <w:bookmarkStart w:id="0" w:name="_GoBack"/>
      <w:bookmarkEnd w:id="0"/>
      <w:r w:rsidR="00737412">
        <w:rPr>
          <w:rFonts w:asciiTheme="minorEastAsia" w:hAnsiTheme="minorEastAsia"/>
          <w:b/>
          <w:sz w:val="22"/>
          <w:lang w:val="en-GB" w:eastAsia="zh-HK"/>
        </w:rPr>
        <w:t>)</w:t>
      </w:r>
    </w:p>
    <w:tbl>
      <w:tblPr>
        <w:tblStyle w:val="a5"/>
        <w:tblW w:w="0" w:type="auto"/>
        <w:tblInd w:w="4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"/>
        <w:gridCol w:w="9253"/>
      </w:tblGrid>
      <w:tr w:rsidR="00FC017A" w:rsidTr="003C68AC">
        <w:tc>
          <w:tcPr>
            <w:tcW w:w="479" w:type="dxa"/>
          </w:tcPr>
          <w:p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FC017A" w:rsidRPr="004F764F" w:rsidRDefault="00345674" w:rsidP="00901C2C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制定</w:t>
            </w:r>
            <w:r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時間表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以訂立節能</w:t>
            </w:r>
            <w:r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目標</w:t>
            </w:r>
            <w:r w:rsidR="00FC017A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；</w:t>
            </w:r>
          </w:p>
          <w:p w:rsidR="00FC017A" w:rsidRPr="004F764F" w:rsidRDefault="00FC017A" w:rsidP="00CB1013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o set energy saving </w:t>
            </w:r>
            <w:r w:rsidRPr="00490FC1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arget</w:t>
            </w:r>
            <w:r w:rsidRPr="00490FC1">
              <w:rPr>
                <w:rFonts w:asciiTheme="minorEastAsia" w:hAnsiTheme="minorEastAsia" w:hint="eastAsia"/>
                <w:color w:val="000000" w:themeColor="text1"/>
                <w:sz w:val="20"/>
                <w:szCs w:val="20"/>
                <w:lang w:val="en-GB" w:eastAsia="zh-HK"/>
              </w:rPr>
              <w:t xml:space="preserve"> 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with a </w:t>
            </w:r>
            <w:r w:rsidRPr="00490FC1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imeline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;</w:t>
            </w:r>
          </w:p>
        </w:tc>
      </w:tr>
      <w:tr w:rsidR="00FC017A" w:rsidTr="003C68AC">
        <w:tc>
          <w:tcPr>
            <w:tcW w:w="479" w:type="dxa"/>
          </w:tcPr>
          <w:p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FC017A" w:rsidRPr="00F46556" w:rsidRDefault="00345674" w:rsidP="00000625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確保</w:t>
            </w:r>
            <w:r w:rsidR="00CB1013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節能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成</w:t>
            </w:r>
            <w:r w:rsidR="00DC6660" w:rsidRPr="00DC6660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果</w:t>
            </w:r>
            <w:r w:rsidR="00F46556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及建築物能源數據</w:t>
            </w:r>
            <w:r w:rsidR="007A6BFC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的</w:t>
            </w:r>
            <w:r w:rsidR="007A6BFC" w:rsidRPr="00F46556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透明度</w:t>
            </w:r>
            <w:r w:rsidR="00FC017A"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；</w:t>
            </w:r>
          </w:p>
          <w:p w:rsidR="00FC017A" w:rsidRPr="00F46556" w:rsidRDefault="00FC017A" w:rsidP="00A924B5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highlight w:val="yellow"/>
                <w:lang w:val="en-GB" w:eastAsia="zh-HK"/>
              </w:rPr>
            </w:pPr>
            <w:r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T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o ensure </w:t>
            </w:r>
            <w:r w:rsidRPr="00F46556">
              <w:rPr>
                <w:rFonts w:asciiTheme="minorEastAsia" w:hAnsiTheme="minorEastAsia" w:hint="eastAsia"/>
                <w:b/>
                <w:color w:val="000000" w:themeColor="text1"/>
                <w:sz w:val="20"/>
                <w:szCs w:val="20"/>
                <w:lang w:val="en-GB" w:eastAsia="zh-HK"/>
              </w:rPr>
              <w:t>transparency</w:t>
            </w:r>
            <w:r w:rsidRPr="00F46556">
              <w:rPr>
                <w:rFonts w:asciiTheme="minorEastAsia" w:hAnsiTheme="minorEastAsia" w:hint="eastAsia"/>
                <w:color w:val="000000" w:themeColor="text1"/>
                <w:sz w:val="20"/>
                <w:szCs w:val="20"/>
                <w:lang w:val="en-GB" w:eastAsia="zh-HK"/>
              </w:rPr>
              <w:t xml:space="preserve"> </w:t>
            </w:r>
            <w:r w:rsidR="000A2B33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on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</w:t>
            </w:r>
            <w:r w:rsidR="00CB1013"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energy saving 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>resul</w:t>
            </w:r>
            <w:r w:rsid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t </w:t>
            </w:r>
            <w:r w:rsidR="00F46556" w:rsidRPr="00F46556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and building energy data</w:t>
            </w:r>
            <w:r w:rsidRPr="00F46556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;</w:t>
            </w:r>
            <w:r w:rsidR="00737412" w:rsidRPr="00F46556">
              <w:rPr>
                <w:rFonts w:asciiTheme="minorEastAsia" w:hAnsiTheme="minorEastAsia"/>
                <w:sz w:val="20"/>
                <w:szCs w:val="20"/>
                <w:lang w:val="en-GB"/>
              </w:rPr>
              <w:t xml:space="preserve"> </w:t>
            </w:r>
          </w:p>
        </w:tc>
      </w:tr>
      <w:tr w:rsidR="00FC017A" w:rsidTr="003C68AC">
        <w:tc>
          <w:tcPr>
            <w:tcW w:w="479" w:type="dxa"/>
          </w:tcPr>
          <w:p w:rsidR="00FC017A" w:rsidRPr="004F764F" w:rsidRDefault="00FC017A" w:rsidP="00901C2C">
            <w:pPr>
              <w:pStyle w:val="ab"/>
              <w:widowControl/>
              <w:numPr>
                <w:ilvl w:val="0"/>
                <w:numId w:val="6"/>
              </w:numPr>
              <w:snapToGrid w:val="0"/>
              <w:spacing w:line="200" w:lineRule="atLeast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</w:p>
        </w:tc>
        <w:tc>
          <w:tcPr>
            <w:tcW w:w="9461" w:type="dxa"/>
          </w:tcPr>
          <w:p w:rsidR="00FC017A" w:rsidRPr="004F764F" w:rsidRDefault="00345674" w:rsidP="00901C2C">
            <w:pPr>
              <w:widowControl/>
              <w:snapToGrid w:val="0"/>
              <w:spacing w:line="200" w:lineRule="atLeast"/>
              <w:contextualSpacing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鼓勵全民</w:t>
            </w:r>
            <w:r w:rsidR="00E91E6F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（如員工/ 學生/ 住戶/ 租客）</w:t>
            </w:r>
            <w:r w:rsidR="00BA7CA6" w:rsidRPr="009902A3">
              <w:rPr>
                <w:rFonts w:asciiTheme="minorEastAsia" w:hAnsiTheme="minorEastAsia" w:hint="eastAsia"/>
                <w:b/>
                <w:sz w:val="20"/>
                <w:szCs w:val="20"/>
                <w:lang w:val="en-GB"/>
              </w:rPr>
              <w:t>共同參與</w:t>
            </w:r>
            <w:r w:rsidR="00BA7CA6" w:rsidRPr="004F764F">
              <w:rPr>
                <w:rFonts w:asciiTheme="minorEastAsia" w:hAnsiTheme="minorEastAsia" w:hint="eastAsia"/>
                <w:sz w:val="20"/>
                <w:szCs w:val="20"/>
                <w:lang w:val="en-GB"/>
              </w:rPr>
              <w:t>達成節能目標。</w:t>
            </w:r>
          </w:p>
          <w:p w:rsidR="007B0BCA" w:rsidRPr="00584209" w:rsidRDefault="00FC017A" w:rsidP="00072D20">
            <w:pPr>
              <w:widowControl/>
              <w:snapToGrid w:val="0"/>
              <w:spacing w:line="200" w:lineRule="atLeast"/>
              <w:contextualSpacing/>
              <w:jc w:val="both"/>
              <w:rPr>
                <w:rFonts w:asciiTheme="minorEastAsia" w:hAnsiTheme="minorEastAsia"/>
                <w:sz w:val="20"/>
                <w:szCs w:val="20"/>
                <w:lang w:val="en-GB" w:eastAsia="zh-HK"/>
              </w:rPr>
            </w:pP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To encourage </w:t>
            </w:r>
            <w:r w:rsidR="006A119B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>inhabitants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(</w:t>
            </w:r>
            <w:r w:rsidR="006A119B">
              <w:rPr>
                <w:rFonts w:asciiTheme="minorEastAsia" w:hAnsiTheme="minorEastAsia"/>
                <w:sz w:val="20"/>
                <w:szCs w:val="20"/>
                <w:lang w:val="en-GB" w:eastAsia="zh-HK"/>
              </w:rPr>
              <w:t xml:space="preserve">including 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staff/students/occupants/tenants) to work </w:t>
            </w:r>
            <w:r w:rsidRPr="00490FC1">
              <w:rPr>
                <w:rFonts w:asciiTheme="minorEastAsia" w:hAnsiTheme="minorEastAsia" w:hint="eastAsia"/>
                <w:b/>
                <w:sz w:val="20"/>
                <w:szCs w:val="20"/>
                <w:lang w:val="en-GB" w:eastAsia="zh-HK"/>
              </w:rPr>
              <w:t>together</w:t>
            </w:r>
            <w:r w:rsidRPr="004F764F">
              <w:rPr>
                <w:rFonts w:asciiTheme="minorEastAsia" w:hAnsiTheme="minorEastAsia" w:hint="eastAsia"/>
                <w:sz w:val="20"/>
                <w:szCs w:val="20"/>
                <w:lang w:val="en-GB" w:eastAsia="zh-HK"/>
              </w:rPr>
              <w:t xml:space="preserve"> on the above energy saving target.</w:t>
            </w:r>
          </w:p>
        </w:tc>
      </w:tr>
    </w:tbl>
    <w:p w:rsidR="00072D20" w:rsidRDefault="00072D20" w:rsidP="00C36997">
      <w:pPr>
        <w:widowControl/>
        <w:snapToGrid w:val="0"/>
        <w:rPr>
          <w:rFonts w:asciiTheme="minorEastAsia" w:hAnsiTheme="minorEastAsia"/>
          <w:sz w:val="18"/>
          <w:szCs w:val="18"/>
          <w:lang w:eastAsia="zh-HK"/>
        </w:rPr>
      </w:pPr>
    </w:p>
    <w:p w:rsidR="00273664" w:rsidRPr="00072D20" w:rsidRDefault="004F764F" w:rsidP="00C36997">
      <w:pPr>
        <w:widowControl/>
        <w:snapToGrid w:val="0"/>
        <w:rPr>
          <w:rFonts w:asciiTheme="minorEastAsia" w:hAnsiTheme="minorEastAsia"/>
          <w:sz w:val="18"/>
          <w:szCs w:val="18"/>
          <w:lang w:val="en-GB" w:eastAsia="zh-HK"/>
        </w:rPr>
      </w:pPr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*</w:t>
      </w:r>
      <w:r w:rsidR="00E65420" w:rsidRPr="00072D20">
        <w:rPr>
          <w:rFonts w:asciiTheme="minorEastAsia" w:hAnsiTheme="minorEastAsia"/>
          <w:sz w:val="18"/>
          <w:szCs w:val="18"/>
          <w:lang w:val="en-GB" w:eastAsia="zh-HK"/>
        </w:rPr>
        <w:t xml:space="preserve"> </w:t>
      </w:r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 xml:space="preserve"> </w:t>
      </w:r>
      <w:r w:rsidR="00273664" w:rsidRPr="00072D20">
        <w:rPr>
          <w:rFonts w:asciiTheme="minorEastAsia" w:hAnsiTheme="minorEastAsia" w:hint="eastAsia"/>
          <w:sz w:val="18"/>
          <w:szCs w:val="18"/>
          <w:lang w:val="en-GB"/>
        </w:rPr>
        <w:t>詳細資料請瀏覽網頁 (</w:t>
      </w:r>
      <w:hyperlink r:id="rId9" w:history="1">
        <w:r w:rsidR="00B05E94" w:rsidRPr="00956547">
          <w:rPr>
            <w:rStyle w:val="aa"/>
            <w:rFonts w:asciiTheme="minorEastAsia" w:hAnsiTheme="minorEastAsia"/>
            <w:sz w:val="18"/>
            <w:szCs w:val="18"/>
            <w:lang w:val="en-GB"/>
          </w:rPr>
          <w:t>http://www.energysaving.gov.hk/esc</w:t>
        </w:r>
        <w:r w:rsidR="00984066">
          <w:rPr>
            <w:rStyle w:val="aa"/>
            <w:rFonts w:asciiTheme="minorEastAsia" w:hAnsiTheme="minorEastAsia"/>
            <w:sz w:val="18"/>
            <w:szCs w:val="18"/>
            <w:lang w:val="en-GB"/>
          </w:rPr>
          <w:t>2022</w:t>
        </w:r>
        <w:r w:rsidR="00B05E94" w:rsidRPr="00956547">
          <w:rPr>
            <w:rStyle w:val="aa"/>
            <w:rFonts w:asciiTheme="minorEastAsia" w:hAnsiTheme="minorEastAsia"/>
            <w:sz w:val="18"/>
            <w:szCs w:val="18"/>
            <w:lang w:val="en-GB"/>
          </w:rPr>
          <w:t>/tc/charter/index.html</w:t>
        </w:r>
      </w:hyperlink>
      <w:r w:rsidR="00273664" w:rsidRPr="00072D20">
        <w:rPr>
          <w:rFonts w:asciiTheme="minorEastAsia" w:hAnsiTheme="minorEastAsia" w:hint="eastAsia"/>
          <w:sz w:val="18"/>
          <w:szCs w:val="18"/>
          <w:lang w:val="en-GB"/>
        </w:rPr>
        <w:t>)</w:t>
      </w:r>
      <w:r w:rsidR="00072D20" w:rsidRPr="00072D20">
        <w:rPr>
          <w:rFonts w:asciiTheme="minorEastAsia" w:hAnsiTheme="minorEastAsia" w:hint="eastAsia"/>
          <w:sz w:val="18"/>
          <w:szCs w:val="18"/>
          <w:lang w:val="en-GB"/>
        </w:rPr>
        <w:t>。</w:t>
      </w:r>
    </w:p>
    <w:p w:rsidR="00D97686" w:rsidRPr="00780C9C" w:rsidRDefault="00273664" w:rsidP="00C36997">
      <w:pPr>
        <w:widowControl/>
        <w:snapToGrid w:val="0"/>
        <w:rPr>
          <w:rFonts w:asciiTheme="minorEastAsia" w:hAnsiTheme="minorEastAsia"/>
          <w:sz w:val="20"/>
          <w:szCs w:val="20"/>
          <w:lang w:val="en-GB" w:eastAsia="zh-HK"/>
        </w:rPr>
      </w:pPr>
      <w:r w:rsidRPr="00072D20">
        <w:rPr>
          <w:rFonts w:asciiTheme="minorEastAsia" w:hAnsiTheme="minorEastAsia" w:hint="eastAsia"/>
          <w:sz w:val="18"/>
          <w:szCs w:val="18"/>
          <w:lang w:val="en-GB"/>
        </w:rPr>
        <w:t xml:space="preserve">   </w:t>
      </w:r>
      <w:r w:rsidR="004F764F"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Please refer to the website (</w:t>
      </w:r>
      <w:hyperlink r:id="rId10" w:history="1">
        <w:r w:rsidR="00B05E94" w:rsidRPr="00956547">
          <w:rPr>
            <w:rStyle w:val="aa"/>
            <w:rFonts w:asciiTheme="minorEastAsia" w:hAnsiTheme="minorEastAsia"/>
            <w:sz w:val="18"/>
            <w:szCs w:val="18"/>
            <w:lang w:val="en-GB" w:eastAsia="zh-HK"/>
          </w:rPr>
          <w:t>http://www.energysaving.gov.hk/esc</w:t>
        </w:r>
        <w:r w:rsidR="00984066">
          <w:rPr>
            <w:rStyle w:val="aa"/>
            <w:rFonts w:asciiTheme="minorEastAsia" w:hAnsiTheme="minorEastAsia"/>
            <w:sz w:val="18"/>
            <w:szCs w:val="18"/>
            <w:lang w:val="en-GB" w:eastAsia="zh-HK"/>
          </w:rPr>
          <w:t>2022</w:t>
        </w:r>
        <w:r w:rsidR="00B05E94" w:rsidRPr="00956547">
          <w:rPr>
            <w:rStyle w:val="aa"/>
            <w:rFonts w:asciiTheme="minorEastAsia" w:hAnsiTheme="minorEastAsia"/>
            <w:sz w:val="18"/>
            <w:szCs w:val="18"/>
            <w:lang w:val="en-GB" w:eastAsia="zh-HK"/>
          </w:rPr>
          <w:t>/en/charter/index.html</w:t>
        </w:r>
      </w:hyperlink>
      <w:r w:rsidRPr="00072D20">
        <w:rPr>
          <w:rFonts w:asciiTheme="minorEastAsia" w:hAnsiTheme="minorEastAsia" w:hint="eastAsia"/>
          <w:sz w:val="18"/>
          <w:szCs w:val="18"/>
          <w:lang w:val="en-GB" w:eastAsia="zh-HK"/>
        </w:rPr>
        <w:t xml:space="preserve">) </w:t>
      </w:r>
      <w:r w:rsidR="004F764F" w:rsidRPr="00072D20">
        <w:rPr>
          <w:rFonts w:asciiTheme="minorEastAsia" w:hAnsiTheme="minorEastAsia" w:hint="eastAsia"/>
          <w:sz w:val="18"/>
          <w:szCs w:val="18"/>
          <w:lang w:val="en-GB" w:eastAsia="zh-HK"/>
        </w:rPr>
        <w:t>for details.</w:t>
      </w:r>
      <w:r w:rsidR="00672DFB" w:rsidRPr="00072D20">
        <w:rPr>
          <w:rFonts w:asciiTheme="minorEastAsia" w:hAnsiTheme="minorEastAsia"/>
          <w:sz w:val="18"/>
          <w:szCs w:val="18"/>
          <w:lang w:val="en-GB" w:eastAsia="zh-HK"/>
        </w:rPr>
        <w:br w:type="page"/>
      </w:r>
      <w:r w:rsidR="00DF78B3" w:rsidRPr="00DF78B3">
        <w:rPr>
          <w:rFonts w:asciiTheme="minorEastAsia" w:hAnsiTheme="minorEastAsia" w:hint="eastAsia"/>
          <w:b/>
          <w:sz w:val="28"/>
          <w:szCs w:val="28"/>
          <w:lang w:val="en-GB" w:eastAsia="zh-HK"/>
        </w:rPr>
        <w:lastRenderedPageBreak/>
        <w:t xml:space="preserve">D. </w:t>
      </w:r>
      <w:r w:rsidR="00DF78B3">
        <w:rPr>
          <w:rFonts w:asciiTheme="minorEastAsia" w:hAnsiTheme="minorEastAsia" w:hint="eastAsia"/>
          <w:b/>
          <w:sz w:val="28"/>
          <w:szCs w:val="28"/>
          <w:lang w:val="en-GB"/>
        </w:rPr>
        <w:t>簽署約章</w:t>
      </w:r>
      <w:r w:rsidR="00DF78B3">
        <w:rPr>
          <w:rFonts w:asciiTheme="minorEastAsia" w:hAnsiTheme="minorEastAsia" w:hint="eastAsia"/>
          <w:b/>
          <w:sz w:val="28"/>
          <w:szCs w:val="28"/>
          <w:lang w:val="en-GB" w:eastAsia="zh-HK"/>
        </w:rPr>
        <w:t xml:space="preserve">Signing Charter(s) </w:t>
      </w:r>
    </w:p>
    <w:p w:rsidR="007B0BCA" w:rsidRPr="004D0572" w:rsidRDefault="00DF78B3" w:rsidP="007B0BCA">
      <w:pPr>
        <w:snapToGrid w:val="0"/>
        <w:spacing w:after="120"/>
        <w:rPr>
          <w:rFonts w:asciiTheme="minorEastAsia" w:eastAsia="SimSun" w:hAnsiTheme="minorEastAsia"/>
          <w:sz w:val="20"/>
          <w:szCs w:val="20"/>
          <w:lang w:val="en-GB" w:eastAsia="zh-CN"/>
        </w:rPr>
      </w:pPr>
      <w:r w:rsidRPr="00CF6BF6">
        <w:rPr>
          <w:rFonts w:asciiTheme="minorEastAsia" w:hAnsiTheme="minorEastAsia" w:hint="eastAsia"/>
          <w:sz w:val="20"/>
          <w:szCs w:val="20"/>
          <w:lang w:val="en-GB"/>
        </w:rPr>
        <w:t>請填寫簽署約章的場所資料</w:t>
      </w:r>
      <w:r w:rsidR="001D33EA" w:rsidRPr="001D33EA">
        <w:rPr>
          <w:rFonts w:asciiTheme="minorEastAsia" w:hAnsiTheme="minorEastAsia" w:hint="eastAsia"/>
          <w:sz w:val="20"/>
          <w:szCs w:val="20"/>
          <w:lang w:val="en-GB"/>
        </w:rPr>
        <w:t>。</w:t>
      </w:r>
      <w:r w:rsidR="001D33EA">
        <w:rPr>
          <w:rFonts w:asciiTheme="minorEastAsia" w:eastAsia="SimSun" w:hAnsiTheme="minorEastAsia" w:hint="eastAsia"/>
          <w:sz w:val="20"/>
          <w:szCs w:val="20"/>
          <w:lang w:val="en-GB"/>
        </w:rPr>
        <w:t xml:space="preserve"> </w:t>
      </w:r>
      <w:r w:rsidRPr="00CF6BF6">
        <w:rPr>
          <w:rFonts w:asciiTheme="minorEastAsia" w:hAnsiTheme="minorEastAsia" w:hint="eastAsia"/>
          <w:sz w:val="20"/>
          <w:szCs w:val="20"/>
          <w:lang w:val="en-GB" w:eastAsia="zh-HK"/>
        </w:rPr>
        <w:t xml:space="preserve">Please fill in the information for the </w:t>
      </w:r>
      <w:r w:rsidR="00E65420" w:rsidRPr="00CF6BF6">
        <w:rPr>
          <w:rFonts w:asciiTheme="minorEastAsia" w:hAnsiTheme="minorEastAsia"/>
          <w:sz w:val="20"/>
          <w:szCs w:val="20"/>
          <w:lang w:val="en-GB" w:eastAsia="zh-HK"/>
        </w:rPr>
        <w:t xml:space="preserve">participating premise(s) </w:t>
      </w:r>
      <w:r w:rsidR="00E65420" w:rsidRPr="00CF6BF6">
        <w:rPr>
          <w:rFonts w:asciiTheme="minorEastAsia" w:hAnsiTheme="minorEastAsia" w:hint="eastAsia"/>
          <w:sz w:val="20"/>
          <w:szCs w:val="20"/>
          <w:lang w:val="en-GB" w:eastAsia="zh-HK"/>
        </w:rPr>
        <w:t>signing the Charter Scheme(s)</w:t>
      </w:r>
      <w:r w:rsidR="001D33EA">
        <w:rPr>
          <w:rFonts w:asciiTheme="minorEastAsia" w:eastAsia="SimSun" w:hAnsiTheme="minorEastAsia" w:hint="eastAsia"/>
          <w:sz w:val="20"/>
          <w:szCs w:val="20"/>
          <w:lang w:val="en-GB" w:eastAsia="zh-CN"/>
        </w:rPr>
        <w:t>.</w:t>
      </w: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1D33EA" w:rsidRPr="007702D8" w:rsidTr="00E117CC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EECE1" w:themeFill="background2"/>
            <w:vAlign w:val="center"/>
          </w:tcPr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E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X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A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M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P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L</w:t>
            </w:r>
          </w:p>
          <w:p w:rsidR="001D33EA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  <w:t>E</w:t>
            </w:r>
          </w:p>
          <w:p w:rsidR="003D7DE3" w:rsidRPr="007702D8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</w:p>
          <w:p w:rsidR="003D7DE3" w:rsidRPr="00A83CD4" w:rsidRDefault="003D7DE3" w:rsidP="007702D8">
            <w:pPr>
              <w:pStyle w:val="TableParagraph"/>
              <w:snapToGrid w:val="0"/>
              <w:spacing w:line="240" w:lineRule="atLeast"/>
              <w:jc w:val="both"/>
              <w:rPr>
                <w:rFonts w:ascii="微軟正黑體" w:eastAsia="微軟正黑體" w:hAnsi="微軟正黑體"/>
                <w:b/>
                <w:color w:val="0070C0"/>
                <w:lang w:val="en-GB" w:eastAsia="zh-CN"/>
              </w:rPr>
            </w:pPr>
            <w:r w:rsidRPr="00A83CD4">
              <w:rPr>
                <w:rFonts w:ascii="微軟正黑體" w:eastAsia="微軟正黑體" w:hAnsi="微軟正黑體"/>
                <w:b/>
                <w:color w:val="0070C0"/>
                <w:lang w:val="en-GB" w:eastAsia="zh-CN"/>
              </w:rPr>
              <w:t>例子</w:t>
            </w: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:rsidR="001D33EA" w:rsidRPr="007702D8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b/>
                <w:lang w:val="en-GB" w:eastAsia="zh-HK"/>
              </w:rPr>
            </w:pPr>
            <w:r w:rsidRPr="007702D8">
              <w:rPr>
                <w:rFonts w:asciiTheme="minorEastAsia" w:hAnsiTheme="minorEastAsia" w:hint="eastAsia"/>
                <w:b/>
                <w:lang w:val="en-GB" w:eastAsia="zh-TW"/>
              </w:rPr>
              <w:t>類別Categor</w:t>
            </w:r>
            <w:r w:rsidR="005949C1" w:rsidRPr="007702D8">
              <w:rPr>
                <w:rFonts w:asciiTheme="minorEastAsia" w:hAnsiTheme="minorEastAsia"/>
                <w:b/>
                <w:lang w:val="en-GB" w:eastAsia="zh-TW"/>
              </w:rPr>
              <w:t>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EEECE1" w:themeFill="background2"/>
            <w:vAlign w:val="center"/>
          </w:tcPr>
          <w:p w:rsidR="001D33EA" w:rsidRPr="007702D8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b/>
                <w:color w:val="0070C0"/>
                <w:lang w:val="en-GB" w:eastAsia="zh-CN"/>
              </w:rPr>
            </w:pPr>
            <w:r w:rsidRPr="007702D8">
              <w:rPr>
                <w:rFonts w:ascii="Segoe Print" w:eastAsia="Microsoft YaHei Light" w:hAnsi="Segoe Print"/>
                <w:b/>
                <w:color w:val="0070C0"/>
                <w:lang w:val="en-GB" w:eastAsia="zh-TW"/>
              </w:rPr>
              <w:t>3</w:t>
            </w:r>
          </w:p>
        </w:tc>
      </w:tr>
      <w:tr w:rsidR="001D33EA" w:rsidRPr="00486C7B" w:rsidTr="00E117CC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486C7B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/>
              </w:rPr>
              <w:t>機構名稱</w:t>
            </w:r>
          </w:p>
          <w:p w:rsidR="001D33EA" w:rsidRPr="000E457D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N</w:t>
            </w:r>
            <w:r w:rsidRPr="000E457D">
              <w:rPr>
                <w:rFonts w:asciiTheme="minorEastAsia" w:hAnsiTheme="minorEastAsia"/>
                <w:lang w:val="en-GB" w:eastAsia="zh-HK"/>
              </w:rPr>
              <w:t>a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A83CD4" w:rsidRDefault="001D33EA" w:rsidP="00766FEA">
            <w:pPr>
              <w:pStyle w:val="TableParagraph"/>
              <w:snapToGrid w:val="0"/>
              <w:spacing w:line="0" w:lineRule="atLeast"/>
              <w:jc w:val="both"/>
              <w:rPr>
                <w:rFonts w:ascii="Segoe Print" w:eastAsia="微軟正黑體" w:hAnsi="Segoe Print"/>
                <w:color w:val="0070C0"/>
                <w:lang w:val="en-GB" w:eastAsia="zh-TW"/>
              </w:rPr>
            </w:pPr>
            <w:r w:rsidRPr="00A83CD4">
              <w:rPr>
                <w:rFonts w:ascii="Segoe Print" w:eastAsia="微軟正黑體" w:hAnsi="Segoe Print"/>
                <w:color w:val="0070C0"/>
                <w:lang w:val="en-GB" w:eastAsia="zh-TW"/>
              </w:rPr>
              <w:t>ABC</w:t>
            </w:r>
            <w:r w:rsidRPr="00A83CD4">
              <w:rPr>
                <w:rFonts w:ascii="Segoe Print" w:eastAsia="微軟正黑體" w:hAnsi="Segoe Print"/>
                <w:color w:val="0070C0"/>
                <w:lang w:val="en-GB" w:eastAsia="zh-TW"/>
              </w:rPr>
              <w:t>物</w:t>
            </w:r>
            <w:r w:rsidRPr="00A83CD4">
              <w:rPr>
                <w:rFonts w:ascii="Segoe Print" w:eastAsia="微軟正黑體" w:hAnsi="Segoe Print" w:cs="新細明體"/>
                <w:color w:val="0070C0"/>
                <w:lang w:val="en-GB" w:eastAsia="zh-TW"/>
              </w:rPr>
              <w:t>業</w:t>
            </w:r>
            <w:r w:rsidRPr="00A83CD4">
              <w:rPr>
                <w:rFonts w:ascii="Segoe Print" w:eastAsia="微軟正黑體" w:hAnsi="Segoe Print"/>
                <w:color w:val="0070C0"/>
                <w:lang w:val="en-GB" w:eastAsia="zh-TW"/>
              </w:rPr>
              <w:t>管理有限公司</w:t>
            </w:r>
          </w:p>
        </w:tc>
      </w:tr>
      <w:tr w:rsidR="001D33EA" w:rsidRPr="00486C7B" w:rsidTr="00E117CC">
        <w:trPr>
          <w:trHeight w:val="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486C7B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766FEA">
            <w:pPr>
              <w:snapToGrid w:val="0"/>
              <w:spacing w:line="10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A83CD4" w:rsidRDefault="001D33EA" w:rsidP="00766FEA">
            <w:pPr>
              <w:pStyle w:val="TableParagraph"/>
              <w:snapToGrid w:val="0"/>
              <w:spacing w:line="100" w:lineRule="atLeast"/>
              <w:jc w:val="both"/>
              <w:rPr>
                <w:rFonts w:ascii="Segoe Print" w:eastAsia="微軟正黑體" w:hAnsi="Segoe Print"/>
                <w:color w:val="0070C0"/>
                <w:lang w:val="en-GB" w:eastAsia="zh-CN"/>
              </w:rPr>
            </w:pPr>
            <w:r w:rsidRPr="00A83CD4">
              <w:rPr>
                <w:rFonts w:ascii="Segoe Print" w:eastAsia="微軟正黑體" w:hAnsi="Segoe Print"/>
                <w:color w:val="0070C0"/>
                <w:lang w:val="en-GB" w:eastAsia="zh-TW"/>
              </w:rPr>
              <w:t>ABC Property Management Company</w:t>
            </w:r>
            <w:r w:rsidRPr="00A83CD4">
              <w:rPr>
                <w:rFonts w:ascii="Segoe Print" w:eastAsia="微軟正黑體" w:hAnsi="Segoe Print"/>
                <w:color w:val="0070C0"/>
                <w:lang w:val="en-GB" w:eastAsia="zh-CN"/>
              </w:rPr>
              <w:t xml:space="preserve"> Limited</w:t>
            </w:r>
          </w:p>
        </w:tc>
      </w:tr>
      <w:tr w:rsidR="001D33EA" w:rsidRPr="00486C7B" w:rsidTr="00E117CC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486C7B" w:rsidRDefault="001D33EA" w:rsidP="00EE1518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參與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場所</w:t>
            </w: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的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名稱及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地址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HK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N</w:t>
            </w:r>
            <w:r w:rsidRPr="000E457D">
              <w:rPr>
                <w:rFonts w:asciiTheme="minorEastAsia" w:hAnsiTheme="minorEastAsia"/>
                <w:lang w:val="en-GB"/>
              </w:rPr>
              <w:t xml:space="preserve">ame and </w:t>
            </w:r>
            <w:r w:rsidRPr="000E457D">
              <w:rPr>
                <w:rFonts w:asciiTheme="minorEastAsia" w:hAnsiTheme="minorEastAsia"/>
                <w:lang w:val="en-GB" w:eastAsia="zh-TW"/>
              </w:rPr>
              <w:t>Address</w:t>
            </w:r>
            <w:r w:rsidRPr="000E457D">
              <w:rPr>
                <w:rFonts w:asciiTheme="minorEastAsia" w:hAnsiTheme="minorEastAsia"/>
                <w:lang w:val="en-GB"/>
              </w:rPr>
              <w:t xml:space="preserve"> of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</w:t>
            </w:r>
            <w:r w:rsidRPr="000E457D">
              <w:rPr>
                <w:rFonts w:asciiTheme="minorEastAsia" w:hAnsiTheme="minorEastAsia"/>
                <w:spacing w:val="-1"/>
                <w:lang w:val="en-GB"/>
              </w:rPr>
              <w:t>articipating</w:t>
            </w:r>
            <w:r w:rsidRPr="000E457D">
              <w:rPr>
                <w:rFonts w:asciiTheme="minorEastAsia" w:hAnsiTheme="minorEastAsia"/>
                <w:lang w:val="en-GB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A83CD4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微軟正黑體" w:hAnsi="Segoe Print"/>
                <w:color w:val="0070C0"/>
                <w:lang w:val="en-GB" w:eastAsia="zh-TW"/>
              </w:rPr>
            </w:pPr>
            <w:r w:rsidRPr="00A83CD4">
              <w:rPr>
                <w:rFonts w:ascii="Segoe Print" w:eastAsia="微軟正黑體" w:hAnsi="Segoe Print"/>
                <w:color w:val="0070C0"/>
                <w:lang w:val="en-GB" w:eastAsia="zh-TW"/>
              </w:rPr>
              <w:t>九</w:t>
            </w:r>
            <w:r w:rsidRPr="00A83CD4">
              <w:rPr>
                <w:rFonts w:ascii="Segoe Print" w:eastAsia="微軟正黑體" w:hAnsi="Segoe Print" w:cs="新細明體"/>
                <w:color w:val="0070C0"/>
                <w:lang w:val="en-GB" w:eastAsia="zh-TW"/>
              </w:rPr>
              <w:t>龍</w:t>
            </w:r>
            <w:r w:rsidRPr="00A83CD4">
              <w:rPr>
                <w:rFonts w:ascii="Segoe Print" w:eastAsia="微軟正黑體" w:hAnsi="Segoe Print" w:cs="Tensentype AiQingXiF"/>
                <w:color w:val="0070C0"/>
                <w:lang w:val="en-GB" w:eastAsia="zh-TW"/>
              </w:rPr>
              <w:t>史提芬道</w:t>
            </w:r>
            <w:r w:rsidRPr="00A83CD4">
              <w:rPr>
                <w:rFonts w:ascii="Segoe Print" w:eastAsia="微軟正黑體" w:hAnsi="Segoe Print"/>
                <w:color w:val="0070C0"/>
                <w:lang w:val="en-GB" w:eastAsia="zh-TW"/>
              </w:rPr>
              <w:t>123</w:t>
            </w:r>
            <w:r w:rsidRPr="00A83CD4">
              <w:rPr>
                <w:rFonts w:ascii="Segoe Print" w:eastAsia="微軟正黑體" w:hAnsi="Segoe Print" w:cs="新細明體"/>
                <w:color w:val="0070C0"/>
                <w:lang w:val="en-GB" w:eastAsia="zh-TW"/>
              </w:rPr>
              <w:t>號</w:t>
            </w:r>
            <w:r w:rsidRPr="00A83CD4">
              <w:rPr>
                <w:rFonts w:ascii="Segoe Print" w:eastAsia="微軟正黑體" w:hAnsi="Segoe Print"/>
                <w:color w:val="0070C0"/>
                <w:lang w:val="en-GB" w:eastAsia="zh-TW"/>
              </w:rPr>
              <w:t>XYZ</w:t>
            </w:r>
            <w:r w:rsidRPr="00A83CD4">
              <w:rPr>
                <w:rFonts w:ascii="Segoe Print" w:eastAsia="微軟正黑體" w:hAnsi="Segoe Print"/>
                <w:color w:val="0070C0"/>
                <w:lang w:val="en-GB" w:eastAsia="zh-TW"/>
              </w:rPr>
              <w:t>花</w:t>
            </w:r>
            <w:r w:rsidRPr="00A83CD4">
              <w:rPr>
                <w:rFonts w:ascii="Segoe Print" w:eastAsia="微軟正黑體" w:hAnsi="Segoe Print" w:cs="新細明體"/>
                <w:color w:val="0070C0"/>
                <w:lang w:val="en-GB" w:eastAsia="zh-TW"/>
              </w:rPr>
              <w:t>園</w:t>
            </w:r>
          </w:p>
        </w:tc>
      </w:tr>
      <w:tr w:rsidR="001D33EA" w:rsidRPr="00486C7B" w:rsidTr="00E117CC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EEECE1" w:themeFill="background2"/>
          </w:tcPr>
          <w:p w:rsidR="001D33EA" w:rsidRPr="00014355" w:rsidRDefault="001D33EA" w:rsidP="00EE1518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1D33EA" w:rsidRPr="000E457D" w:rsidRDefault="001D33EA" w:rsidP="00EE1518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0E457D" w:rsidRDefault="001D33EA" w:rsidP="00EE1518">
            <w:pPr>
              <w:snapToGrid w:val="0"/>
              <w:spacing w:line="240" w:lineRule="atLeast"/>
              <w:jc w:val="both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1D33EA" w:rsidRPr="00EF6453" w:rsidRDefault="001D33EA" w:rsidP="00EE1518">
            <w:pPr>
              <w:pStyle w:val="TableParagraph"/>
              <w:snapToGrid w:val="0"/>
              <w:spacing w:line="240" w:lineRule="atLeast"/>
              <w:jc w:val="both"/>
              <w:rPr>
                <w:rFonts w:ascii="Segoe Print" w:eastAsia="Microsoft YaHei Light" w:hAnsi="Segoe Print"/>
                <w:color w:val="0070C0"/>
                <w:lang w:val="en-GB" w:eastAsia="zh-TW"/>
              </w:rPr>
            </w:pPr>
            <w:r w:rsidRPr="00EF6453">
              <w:rPr>
                <w:rFonts w:ascii="Segoe Print" w:eastAsia="Microsoft YaHei Light" w:hAnsi="Segoe Print"/>
                <w:color w:val="0070C0"/>
                <w:lang w:val="en-GB" w:eastAsia="zh-TW"/>
              </w:rPr>
              <w:t>XYZ Garden, 123 Stephen’s Road, Kowloon</w:t>
            </w:r>
          </w:p>
        </w:tc>
      </w:tr>
      <w:tr w:rsidR="000E457D" w:rsidRPr="00486C7B" w:rsidTr="00E117CC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:rsidR="000E457D" w:rsidRPr="00F31D44" w:rsidRDefault="000E457D" w:rsidP="00F31D44">
            <w:pPr>
              <w:spacing w:before="60" w:after="60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EECE1" w:themeFill="background2"/>
          </w:tcPr>
          <w:p w:rsidR="00DF78B3" w:rsidRPr="00130990" w:rsidRDefault="00DF78B3" w:rsidP="00EE1518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以上場所</w:t>
            </w:r>
            <w:r w:rsidR="00191746"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願意</w:t>
            </w:r>
            <w:r w:rsidR="00E65420"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參與</w:t>
            </w:r>
            <w:r w:rsidR="00191746"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以下約章</w:t>
            </w:r>
            <w:r w:rsidR="005949C1"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CN"/>
              </w:rPr>
              <w:t>：</w:t>
            </w:r>
            <w:r w:rsidR="00191746"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="00191746"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="00E65420"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The </w:t>
            </w:r>
            <w:r w:rsidR="00E65420"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above premises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would like to </w:t>
            </w:r>
            <w:r w:rsidR="00D709ED"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join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following Cha</w:t>
            </w:r>
            <w:r w:rsidR="005D1837"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r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ter</w:t>
            </w:r>
            <w:r w:rsidR="005D1837"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 Scheme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(s): </w:t>
            </w:r>
          </w:p>
          <w:p w:rsidR="000E457D" w:rsidRPr="00130990" w:rsidRDefault="000E457D" w:rsidP="00EE1518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請於適當的空格填上剔號</w:t>
            </w:r>
            <w:r w:rsidR="001D33EA"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。</w:t>
            </w:r>
            <w:r w:rsidR="001D33EA"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Please tick the box(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HK"/>
              </w:rPr>
              <w:t>es)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as appropriate</w:t>
            </w:r>
            <w:r w:rsidR="001D33EA"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CN"/>
              </w:rPr>
              <w:t>.</w:t>
            </w:r>
          </w:p>
          <w:p w:rsidR="00950027" w:rsidRPr="001D33EA" w:rsidRDefault="00EE1518" w:rsidP="00EE1518">
            <w:pPr>
              <w:pStyle w:val="TableParagraph"/>
              <w:ind w:left="82"/>
              <w:rPr>
                <w:rFonts w:asciiTheme="minorEastAsia" w:eastAsia="SimSun" w:hAnsiTheme="minorEastAsia" w:cs="Times New Roman"/>
                <w:b/>
                <w:bCs/>
                <w:lang w:val="en-GB" w:eastAsia="zh-CN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0" wp14:anchorId="425A93F2" wp14:editId="27EA8F05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24130</wp:posOffset>
                      </wp:positionV>
                      <wp:extent cx="198000" cy="198000"/>
                      <wp:effectExtent l="0" t="0" r="12065" b="12065"/>
                      <wp:wrapNone/>
                      <wp:docPr id="1" name="文字方塊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5A9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" o:spid="_x0000_s1026" type="#_x0000_t202" style="position:absolute;left:0;text-align:left;margin-left:.65pt;margin-top:1.9pt;width:15.6pt;height:15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" o:allowoverlap="f" filled="f" strokeweight=".5pt">
                      <v:textbox>
                        <w:txbxContent>
                          <w:p w:rsidR="00EE1518" w:rsidRPr="00EE1518" w:rsidRDefault="00EE1518" w:rsidP="00EE1518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  <w:r w:rsidR="000E457D"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 w:rsidR="00930822"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="00191746" w:rsidRPr="00130990">
              <w:rPr>
                <w:rFonts w:asciiTheme="minorEastAsia" w:hAnsiTheme="minorEastAsia" w:hint="eastAsia"/>
                <w:b/>
                <w:lang w:val="en-GB" w:eastAsia="zh-TW"/>
              </w:rPr>
              <w:t>節能約章</w:t>
            </w:r>
            <w:r w:rsidR="00984066">
              <w:rPr>
                <w:rFonts w:asciiTheme="minorEastAsia" w:hAnsiTheme="minorEastAsia" w:hint="eastAsia"/>
                <w:b/>
                <w:lang w:val="en-GB" w:eastAsia="zh-TW"/>
              </w:rPr>
              <w:t>2022</w:t>
            </w:r>
            <w:r w:rsidR="00191746"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  </w:t>
            </w:r>
            <w:r w:rsidR="000E457D"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Energy Saving Charter</w:t>
            </w:r>
            <w:r w:rsidR="001D33EA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 </w:t>
            </w:r>
            <w:r w:rsidR="00984066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2022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1D33EA" w:rsidRPr="00A300ED" w:rsidTr="005949C1">
              <w:tc>
                <w:tcPr>
                  <w:tcW w:w="3544" w:type="dxa"/>
                  <w:vAlign w:val="center"/>
                </w:tcPr>
                <w:p w:rsidR="001D33EA" w:rsidRPr="00F20F65" w:rsidRDefault="001D33EA" w:rsidP="005949C1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="Times New Roman"/>
                      <w:bCs/>
                      <w:i/>
                      <w:sz w:val="19"/>
                      <w:szCs w:val="19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請列明參與節能約章的指定地點 (如有)</w:t>
                  </w:r>
                </w:p>
              </w:tc>
              <w:tc>
                <w:tcPr>
                  <w:tcW w:w="284" w:type="dxa"/>
                  <w:vAlign w:val="center"/>
                </w:tcPr>
                <w:p w:rsidR="001D33EA" w:rsidRPr="00F20F65" w:rsidRDefault="001D33EA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:rsidR="001D33EA" w:rsidRPr="00A83CD4" w:rsidRDefault="001D33EA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="微軟正黑體" w:eastAsia="微軟正黑體" w:hAnsi="微軟正黑體"/>
                      <w:i/>
                      <w:color w:val="0070C0"/>
                      <w:sz w:val="19"/>
                      <w:szCs w:val="19"/>
                      <w:lang w:val="en-GB" w:eastAsia="zh-TW"/>
                    </w:rPr>
                  </w:pPr>
                  <w:r w:rsidRPr="00A83CD4">
                    <w:rPr>
                      <w:rFonts w:ascii="微軟正黑體" w:eastAsia="微軟正黑體" w:hAnsi="微軟正黑體"/>
                      <w:i/>
                      <w:color w:val="0070C0"/>
                      <w:sz w:val="19"/>
                      <w:szCs w:val="19"/>
                      <w:lang w:val="en-GB" w:eastAsia="zh-TW"/>
                    </w:rPr>
                    <w:t>會所、大堂及公共地方</w:t>
                  </w:r>
                </w:p>
              </w:tc>
            </w:tr>
            <w:tr w:rsidR="001D33EA" w:rsidRPr="00A300ED" w:rsidTr="005949C1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:rsidR="001D33EA" w:rsidRPr="00F20F65" w:rsidRDefault="001D33EA" w:rsidP="005949C1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eastAsia="SimSun" w:hAnsiTheme="minorEastAsia" w:cs="Times New Roman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:rsidR="001D33EA" w:rsidRPr="00F20F65" w:rsidRDefault="001D33EA" w:rsidP="005949C1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1D33EA" w:rsidRPr="0049311A" w:rsidRDefault="001D33EA" w:rsidP="00EF6453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="Segoe Print" w:eastAsia="Microsoft YaHei Light" w:hAnsi="Segoe Print"/>
                      <w:i/>
                      <w:color w:val="0070C0"/>
                      <w:sz w:val="19"/>
                      <w:szCs w:val="19"/>
                      <w:lang w:val="en-GB" w:eastAsia="zh-TW"/>
                    </w:rPr>
                  </w:pPr>
                  <w:r w:rsidRPr="0049311A">
                    <w:rPr>
                      <w:rFonts w:ascii="Segoe Print" w:eastAsia="Microsoft YaHei Light" w:hAnsi="Segoe Print"/>
                      <w:i/>
                      <w:color w:val="0070C0"/>
                      <w:sz w:val="19"/>
                      <w:szCs w:val="19"/>
                      <w:lang w:val="en-GB" w:eastAsia="zh-TW"/>
                    </w:rPr>
                    <w:t>Clubhouse, lobby &amp; common area</w:t>
                  </w:r>
                </w:p>
              </w:tc>
            </w:tr>
          </w:tbl>
          <w:p w:rsidR="00E117CC" w:rsidRPr="00E117CC" w:rsidRDefault="00E117CC" w:rsidP="00E117CC">
            <w:pPr>
              <w:pStyle w:val="TableParagraph"/>
              <w:snapToGrid w:val="0"/>
              <w:spacing w:line="60" w:lineRule="atLeast"/>
              <w:rPr>
                <w:rFonts w:asciiTheme="minorEastAsia" w:hAnsiTheme="minorEastAsia"/>
                <w:sz w:val="2"/>
                <w:szCs w:val="19"/>
                <w:lang w:val="en-GB" w:eastAsia="zh-CN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2233A" w:rsidTr="00E2233A">
              <w:tc>
                <w:tcPr>
                  <w:tcW w:w="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117CC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8F4D76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8F4D7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8F4D7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117CC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8F4D76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8F4D76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8F4D76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8F4D7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8F4D7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E2233A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  <w:r w:rsidRPr="00E2233A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8F4D7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E2233A" w:rsidRPr="005949C1" w:rsidRDefault="00E2233A" w:rsidP="008F4D7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8F4D76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21</w:t>
                  </w:r>
                </w:p>
              </w:tc>
            </w:tr>
          </w:tbl>
          <w:p w:rsidR="005949C1" w:rsidRPr="005949C1" w:rsidRDefault="005949C1" w:rsidP="008F4D76">
            <w:pPr>
              <w:pStyle w:val="TableParagraph"/>
              <w:snapToGrid w:val="0"/>
              <w:spacing w:line="60" w:lineRule="atLeast"/>
              <w:rPr>
                <w:rFonts w:asciiTheme="minorEastAsia" w:hAnsiTheme="minorEastAsia"/>
                <w:sz w:val="4"/>
                <w:lang w:val="en-GB" w:eastAsia="zh-HK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0" wp14:anchorId="0CACFF89" wp14:editId="63D3E390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3" name="文字方塊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EE1518" w:rsidRPr="00EE1518" w:rsidRDefault="00EE1518" w:rsidP="00EE1518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  <w:r w:rsidRPr="00EE1518">
                                    <w:rPr>
                                      <w:rFonts w:hint="eastAsia"/>
                                      <w:color w:val="0070C0"/>
                                      <w:sz w:val="20"/>
                                    </w:rPr>
                                    <w:sym w:font="Wingdings" w:char="F0FC"/>
                                  </w:r>
                                </w:p>
                                <w:p w:rsidR="00EE1518" w:rsidRDefault="00EE1518" w:rsidP="00EE151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CFF89" id="文字方塊 3" o:spid="_x0000_s1027" type="#_x0000_t202" style="position:absolute;margin-left:.65pt;margin-top:2.2pt;width:15.55pt;height:15.5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" o:allowoverlap="f" filled="f" strokeweight=".5pt">
                      <v:textbox>
                        <w:txbxContent>
                          <w:p w:rsidR="00EE1518" w:rsidRPr="00EE1518" w:rsidRDefault="00EE1518" w:rsidP="00EE1518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  <w:r w:rsidRPr="00EE1518">
                              <w:rPr>
                                <w:rFonts w:hint="eastAsia"/>
                                <w:color w:val="0070C0"/>
                                <w:sz w:val="20"/>
                              </w:rPr>
                              <w:sym w:font="Wingdings" w:char="F0FC"/>
                            </w:r>
                          </w:p>
                          <w:p w:rsidR="00EE1518" w:rsidRDefault="00EE1518" w:rsidP="00EE1518"/>
                        </w:txbxContent>
                      </v:textbox>
                    </v:shape>
                  </w:pict>
                </mc:Fallback>
              </mc:AlternateContent>
            </w:r>
          </w:p>
          <w:p w:rsidR="000E457D" w:rsidRPr="00A26FC7" w:rsidRDefault="000E457D" w:rsidP="003A50F0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="Times New Roman"/>
                <w:bCs/>
                <w:sz w:val="24"/>
                <w:szCs w:val="24"/>
                <w:lang w:val="en-GB" w:eastAsia="zh-HK"/>
              </w:rPr>
            </w:pPr>
            <w:r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 w:rsidR="00930822"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="00884841">
              <w:rPr>
                <w:rFonts w:asciiTheme="minorEastAsia" w:hAnsiTheme="minorEastAsia" w:hint="eastAsia"/>
                <w:b/>
                <w:lang w:val="en-GB" w:eastAsia="zh-TW"/>
              </w:rPr>
              <w:t>4T</w:t>
            </w:r>
            <w:r w:rsidR="00191746"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約章  </w:t>
            </w:r>
            <w:r w:rsidR="00884841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4T</w:t>
            </w:r>
            <w:r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 </w:t>
            </w:r>
            <w:r w:rsidR="00191746" w:rsidRPr="005949C1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Charter</w:t>
            </w:r>
            <w:r w:rsidR="00A26FC7" w:rsidRPr="005949C1"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 xml:space="preserve"> </w:t>
            </w:r>
            <w:r w:rsidR="00A26FC7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(</w:t>
            </w:r>
            <w:r w:rsidR="00A26FC7" w:rsidRPr="00F20F65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>參加者</w:t>
            </w:r>
            <w:r w:rsidR="003A50F0" w:rsidRPr="00F20F65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>需按要求</w:t>
            </w:r>
            <w:r w:rsidR="00A26FC7" w:rsidRPr="00F20F65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 xml:space="preserve">提交有關資料 </w:t>
            </w:r>
            <w:r w:rsidR="00A26FC7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 xml:space="preserve">Participants </w:t>
            </w:r>
            <w:r w:rsidR="00490FC1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 xml:space="preserve">are required </w:t>
            </w:r>
            <w:r w:rsidR="00A26FC7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 xml:space="preserve">to submit relevant information </w:t>
            </w:r>
            <w:r w:rsidR="00490FC1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upon requested</w:t>
            </w:r>
            <w:r w:rsidR="00A26FC7"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)</w:t>
            </w:r>
          </w:p>
        </w:tc>
      </w:tr>
    </w:tbl>
    <w:p w:rsidR="00CF6BF6" w:rsidRPr="00CF6BF6" w:rsidRDefault="00CF6BF6" w:rsidP="00CF6BF6">
      <w:pPr>
        <w:snapToGrid w:val="0"/>
        <w:rPr>
          <w:rFonts w:asciiTheme="minorEastAsia" w:hAnsiTheme="minorEastAsia"/>
          <w:sz w:val="10"/>
          <w:szCs w:val="10"/>
          <w:lang w:val="en-GB" w:eastAsia="zh-HK"/>
        </w:rPr>
      </w:pP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DF5804" w:rsidRPr="00486C7B" w:rsidTr="00DF5804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5949C1" w:rsidRDefault="00DF5804" w:rsidP="00DF5804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0" w:right="-114" w:firstLine="0"/>
              <w:rPr>
                <w:rFonts w:ascii="Tempus Sans ITC" w:eastAsia="王漢宗細黑體繁" w:hAnsi="Tempus Sans ITC"/>
                <w:b/>
                <w:color w:val="0070C0"/>
                <w:sz w:val="24"/>
                <w:lang w:val="en-GB" w:eastAsia="zh-TW"/>
              </w:rPr>
            </w:pP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類別Categor</w:t>
            </w:r>
            <w:r>
              <w:rPr>
                <w:rFonts w:asciiTheme="minorEastAsia" w:hAnsiTheme="minorEastAsia"/>
                <w:lang w:val="en-GB" w:eastAsia="zh-TW"/>
              </w:rPr>
              <w:t>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486C7B" w:rsidTr="00DF5804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/>
              </w:rPr>
              <w:t>機構名稱</w:t>
            </w:r>
          </w:p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N</w:t>
            </w:r>
            <w:r w:rsidRPr="000E457D">
              <w:rPr>
                <w:rFonts w:asciiTheme="minorEastAsia" w:hAnsiTheme="minorEastAsia"/>
                <w:lang w:val="en-GB" w:eastAsia="zh-HK"/>
              </w:rPr>
              <w:t>a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DF5804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486C7B" w:rsidTr="00DF5804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參與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場所</w:t>
            </w: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的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名稱及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地址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HK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N</w:t>
            </w:r>
            <w:r w:rsidRPr="000E457D">
              <w:rPr>
                <w:rFonts w:asciiTheme="minorEastAsia" w:hAnsiTheme="minorEastAsia"/>
                <w:lang w:val="en-GB"/>
              </w:rPr>
              <w:t xml:space="preserve">ame and </w:t>
            </w:r>
            <w:r w:rsidRPr="000E457D">
              <w:rPr>
                <w:rFonts w:asciiTheme="minorEastAsia" w:hAnsiTheme="minorEastAsia"/>
                <w:lang w:val="en-GB" w:eastAsia="zh-TW"/>
              </w:rPr>
              <w:t>Address</w:t>
            </w:r>
            <w:r w:rsidRPr="000E457D">
              <w:rPr>
                <w:rFonts w:asciiTheme="minorEastAsia" w:hAnsiTheme="minorEastAsia"/>
                <w:lang w:val="en-GB"/>
              </w:rPr>
              <w:t xml:space="preserve"> of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</w:t>
            </w:r>
            <w:r w:rsidRPr="000E457D">
              <w:rPr>
                <w:rFonts w:asciiTheme="minorEastAsia" w:hAnsiTheme="minorEastAsia"/>
                <w:spacing w:val="-1"/>
                <w:lang w:val="en-GB"/>
              </w:rPr>
              <w:t>articipating</w:t>
            </w:r>
            <w:r w:rsidRPr="000E457D">
              <w:rPr>
                <w:rFonts w:asciiTheme="minorEastAsia" w:hAnsiTheme="minorEastAsia"/>
                <w:lang w:val="en-GB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DF5804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014355" w:rsidRDefault="00DF5804" w:rsidP="007B5BBE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jc w:val="both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DF5804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F31D44" w:rsidRDefault="00DF5804" w:rsidP="007B5BBE">
            <w:pPr>
              <w:spacing w:before="60" w:after="60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130990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以上場所願意參與以下約章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CN"/>
              </w:rPr>
              <w:t>：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above premises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would like to 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join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following Cha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r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ter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 Scheme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(s): </w:t>
            </w:r>
          </w:p>
          <w:p w:rsidR="00DF5804" w:rsidRPr="00130990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請於適當的空格填上剔號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。</w:t>
            </w:r>
            <w:r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Please tick the box(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HK"/>
              </w:rPr>
              <w:t>es)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as appropriate</w:t>
            </w:r>
            <w:r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CN"/>
              </w:rPr>
              <w:t>.</w:t>
            </w:r>
          </w:p>
          <w:p w:rsidR="00DF5804" w:rsidRPr="001D33EA" w:rsidRDefault="00DF5804" w:rsidP="007B5BBE">
            <w:pPr>
              <w:pStyle w:val="TableParagraph"/>
              <w:ind w:left="82"/>
              <w:rPr>
                <w:rFonts w:asciiTheme="minorEastAsia" w:eastAsia="SimSun" w:hAnsiTheme="minorEastAsia" w:cs="Times New Roman"/>
                <w:b/>
                <w:bCs/>
                <w:lang w:val="en-GB" w:eastAsia="zh-CN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0" wp14:anchorId="4ADD060C" wp14:editId="1C3DD9AC">
                      <wp:simplePos x="0" y="0"/>
                      <wp:positionH relativeFrom="column">
                        <wp:posOffset>8486</wp:posOffset>
                      </wp:positionH>
                      <wp:positionV relativeFrom="paragraph">
                        <wp:posOffset>30913</wp:posOffset>
                      </wp:positionV>
                      <wp:extent cx="198000" cy="198000"/>
                      <wp:effectExtent l="0" t="0" r="12065" b="12065"/>
                      <wp:wrapNone/>
                      <wp:docPr id="9" name="文字方塊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DD060C" id="文字方塊 9" o:spid="_x0000_s1028" type="#_x0000_t202" style="position:absolute;left:0;text-align:left;margin-left:.65pt;margin-top:2.45pt;width:15.6pt;height:15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  <w:r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>節能約章</w:t>
            </w:r>
            <w:r w:rsidR="00984066">
              <w:rPr>
                <w:rFonts w:asciiTheme="minorEastAsia" w:hAnsiTheme="minorEastAsia" w:hint="eastAsia"/>
                <w:b/>
                <w:lang w:val="en-GB" w:eastAsia="zh-TW"/>
              </w:rPr>
              <w:t>2022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  </w:t>
            </w:r>
            <w:r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Energy Saving Charter</w:t>
            </w:r>
            <w:r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 </w:t>
            </w:r>
            <w:r w:rsidR="00984066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2022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DF5804" w:rsidRPr="00A300ED" w:rsidTr="007B5BBE">
              <w:tc>
                <w:tcPr>
                  <w:tcW w:w="354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="Times New Roman"/>
                      <w:bCs/>
                      <w:i/>
                      <w:sz w:val="19"/>
                      <w:szCs w:val="19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請列明參與節能約章的指定地點 (如有)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jc w:val="both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  <w:tr w:rsidR="00DF5804" w:rsidRPr="00A300ED" w:rsidTr="007B5BBE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eastAsia="SimSun" w:hAnsiTheme="minorEastAsia" w:cs="Times New Roman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</w:tbl>
          <w:p w:rsidR="00DF5804" w:rsidRPr="005949C1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71"/>
            </w:tblGrid>
            <w:tr w:rsidR="00C14A55" w:rsidTr="00B22BBA">
              <w:trPr>
                <w:trHeight w:val="312"/>
              </w:trPr>
              <w:tc>
                <w:tcPr>
                  <w:tcW w:w="9071" w:type="dxa"/>
                </w:tcPr>
                <w:p w:rsidR="00C14A55" w:rsidRDefault="00C14A55" w:rsidP="00C14A55">
                  <w:pPr>
                    <w:pStyle w:val="TableParagraph"/>
                    <w:snapToGrid w:val="0"/>
                    <w:spacing w:line="280" w:lineRule="atLeast"/>
                    <w:ind w:right="-108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 xml:space="preserve">^ </w:t>
                  </w:r>
                  <w:r w:rsidRPr="008F4D76">
                    <w:rPr>
                      <w:rFonts w:asciiTheme="minorEastAsia" w:hAnsiTheme="minorEastAsia" w:hint="eastAsia"/>
                      <w:sz w:val="19"/>
                      <w:szCs w:val="19"/>
                      <w:lang w:val="en-GB" w:eastAsia="zh-CN"/>
                    </w:rPr>
                    <w:t>曾於以下年份簽署約章</w:t>
                  </w:r>
                  <w:r>
                    <w:rPr>
                      <w:rFonts w:asciiTheme="minorEastAsia" w:eastAsia="SimSun" w:hAnsiTheme="minorEastAsia" w:hint="eastAsia"/>
                      <w:sz w:val="19"/>
                      <w:szCs w:val="19"/>
                      <w:lang w:val="en-GB" w:eastAsia="zh-CN"/>
                    </w:rPr>
                    <w:t xml:space="preserve"> </w:t>
                  </w: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Had participated in Energy Saving Charter</w:t>
                  </w:r>
                </w:p>
              </w:tc>
            </w:tr>
          </w:tbl>
          <w:p w:rsidR="00E2233A" w:rsidRDefault="00E2233A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4"/>
                <w:lang w:val="en-GB" w:eastAsia="zh-HK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2233A" w:rsidTr="00ED6847">
              <w:tc>
                <w:tcPr>
                  <w:tcW w:w="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E2233A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  <w:r w:rsidRPr="00E2233A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21</w:t>
                  </w:r>
                </w:p>
              </w:tc>
            </w:tr>
          </w:tbl>
          <w:p w:rsidR="00DF5804" w:rsidRPr="005949C1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4"/>
                <w:lang w:val="en-GB" w:eastAsia="zh-HK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0" wp14:anchorId="0BD467C4" wp14:editId="6E9D7A3B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10" name="文字方塊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D467C4" id="文字方塊 10" o:spid="_x0000_s1029" type="#_x0000_t202" style="position:absolute;left:0;text-align:left;margin-left:1pt;margin-top:2.2pt;width:15.55pt;height:15.5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</w:p>
          <w:p w:rsidR="00DF5804" w:rsidRPr="00A26FC7" w:rsidRDefault="00DF5804" w:rsidP="007B5BBE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="Times New Roman"/>
                <w:bCs/>
                <w:sz w:val="24"/>
                <w:szCs w:val="24"/>
                <w:lang w:val="en-GB" w:eastAsia="zh-HK"/>
              </w:rPr>
            </w:pPr>
            <w:r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="00884841">
              <w:rPr>
                <w:rFonts w:asciiTheme="minorEastAsia" w:hAnsiTheme="minorEastAsia" w:hint="eastAsia"/>
                <w:b/>
                <w:lang w:val="en-GB" w:eastAsia="zh-TW"/>
              </w:rPr>
              <w:t>4T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約章  </w:t>
            </w:r>
            <w:r w:rsidR="00884841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4T</w:t>
            </w:r>
            <w:r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 </w:t>
            </w:r>
            <w:r w:rsidRPr="005949C1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Charter</w:t>
            </w:r>
            <w:r w:rsidRPr="005949C1"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 xml:space="preserve"> </w:t>
            </w:r>
            <w:r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(</w:t>
            </w:r>
            <w:r w:rsidRPr="00F20F65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 xml:space="preserve">參加者需按要求提交有關資料 </w:t>
            </w:r>
            <w:r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Participants are required to submit relevant information upon requested)</w:t>
            </w:r>
          </w:p>
        </w:tc>
      </w:tr>
    </w:tbl>
    <w:p w:rsidR="00CF6BF6" w:rsidRDefault="00CF6BF6" w:rsidP="00CF6BF6">
      <w:pPr>
        <w:snapToGrid w:val="0"/>
        <w:rPr>
          <w:rFonts w:asciiTheme="minorEastAsia" w:hAnsiTheme="minorEastAsia"/>
          <w:sz w:val="10"/>
          <w:szCs w:val="10"/>
          <w:lang w:eastAsia="zh-HK"/>
        </w:rPr>
      </w:pPr>
    </w:p>
    <w:tbl>
      <w:tblPr>
        <w:tblStyle w:val="TableNormal"/>
        <w:tblW w:w="10200" w:type="dxa"/>
        <w:shd w:val="clear" w:color="auto" w:fill="EEECE1" w:themeFill="background2"/>
        <w:tblLayout w:type="fixed"/>
        <w:tblCellMar>
          <w:left w:w="113" w:type="dxa"/>
          <w:right w:w="113" w:type="dxa"/>
        </w:tblCellMar>
        <w:tblLook w:val="01E0" w:firstRow="1" w:lastRow="1" w:firstColumn="1" w:lastColumn="1" w:noHBand="0" w:noVBand="0"/>
      </w:tblPr>
      <w:tblGrid>
        <w:gridCol w:w="420"/>
        <w:gridCol w:w="2551"/>
        <w:gridCol w:w="709"/>
        <w:gridCol w:w="6520"/>
      </w:tblGrid>
      <w:tr w:rsidR="00DF5804" w:rsidRPr="00486C7B" w:rsidTr="007B5BBE">
        <w:tc>
          <w:tcPr>
            <w:tcW w:w="42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5949C1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0" w:right="-114" w:firstLine="0"/>
              <w:rPr>
                <w:rFonts w:ascii="Tempus Sans ITC" w:eastAsia="王漢宗細黑體繁" w:hAnsi="Tempus Sans ITC"/>
                <w:b/>
                <w:color w:val="0070C0"/>
                <w:sz w:val="24"/>
                <w:lang w:val="en-GB" w:eastAsia="zh-TW"/>
              </w:rPr>
            </w:pPr>
          </w:p>
        </w:tc>
        <w:tc>
          <w:tcPr>
            <w:tcW w:w="326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類別Categor</w:t>
            </w:r>
            <w:r>
              <w:rPr>
                <w:rFonts w:asciiTheme="minorEastAsia" w:hAnsiTheme="minorEastAsia"/>
                <w:lang w:val="en-GB" w:eastAsia="zh-TW"/>
              </w:rPr>
              <w:t>y</w:t>
            </w:r>
          </w:p>
        </w:tc>
        <w:tc>
          <w:tcPr>
            <w:tcW w:w="6520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486C7B" w:rsidTr="007B5BBE">
        <w:tc>
          <w:tcPr>
            <w:tcW w:w="420" w:type="dxa"/>
            <w:vMerge/>
            <w:tcBorders>
              <w:top w:val="single" w:sz="5" w:space="0" w:color="000000"/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/>
              </w:rPr>
              <w:t>機構名稱</w:t>
            </w:r>
          </w:p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N</w:t>
            </w:r>
            <w:r w:rsidRPr="000E457D">
              <w:rPr>
                <w:rFonts w:asciiTheme="minorEastAsia" w:hAnsiTheme="minorEastAsia"/>
                <w:lang w:val="en-GB" w:eastAsia="zh-HK"/>
              </w:rPr>
              <w:t>a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me of Organiz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7B5BBE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b/>
                <w:sz w:val="24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CN"/>
              </w:rPr>
            </w:pPr>
          </w:p>
        </w:tc>
      </w:tr>
      <w:tr w:rsidR="00DF5804" w:rsidRPr="00486C7B" w:rsidTr="007B5BBE">
        <w:trPr>
          <w:trHeight w:val="454"/>
        </w:trPr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486C7B" w:rsidRDefault="00DF5804" w:rsidP="007B5BBE">
            <w:pPr>
              <w:pStyle w:val="TableParagraph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 w:cs="Times New Roman"/>
                <w:sz w:val="24"/>
                <w:szCs w:val="24"/>
                <w:lang w:val="en-GB"/>
              </w:rPr>
            </w:pPr>
          </w:p>
        </w:tc>
        <w:tc>
          <w:tcPr>
            <w:tcW w:w="25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參與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場所</w:t>
            </w:r>
            <w:r w:rsidRPr="000E457D">
              <w:rPr>
                <w:rFonts w:asciiTheme="minorEastAsia" w:hAnsiTheme="minorEastAsia" w:cs="新細明體"/>
                <w:bCs/>
                <w:lang w:val="en-GB" w:eastAsia="zh-TW"/>
              </w:rPr>
              <w:t>的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名稱及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TW"/>
              </w:rPr>
              <w:t>地址</w:t>
            </w:r>
            <w:r w:rsidRPr="000E457D">
              <w:rPr>
                <w:rFonts w:asciiTheme="minorEastAsia" w:hAnsiTheme="minorEastAsia" w:cs="新細明體" w:hint="eastAsia"/>
                <w:bCs/>
                <w:lang w:val="en-GB" w:eastAsia="zh-HK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N</w:t>
            </w:r>
            <w:r w:rsidRPr="000E457D">
              <w:rPr>
                <w:rFonts w:asciiTheme="minorEastAsia" w:hAnsiTheme="minorEastAsia"/>
                <w:lang w:val="en-GB"/>
              </w:rPr>
              <w:t xml:space="preserve">ame and </w:t>
            </w:r>
            <w:r w:rsidRPr="000E457D">
              <w:rPr>
                <w:rFonts w:asciiTheme="minorEastAsia" w:hAnsiTheme="minorEastAsia"/>
                <w:lang w:val="en-GB" w:eastAsia="zh-TW"/>
              </w:rPr>
              <w:t>Address</w:t>
            </w:r>
            <w:r w:rsidRPr="000E457D">
              <w:rPr>
                <w:rFonts w:asciiTheme="minorEastAsia" w:hAnsiTheme="minorEastAsia"/>
                <w:lang w:val="en-GB"/>
              </w:rPr>
              <w:t xml:space="preserve"> of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</w:t>
            </w:r>
            <w:r w:rsidRPr="000E457D">
              <w:rPr>
                <w:rFonts w:asciiTheme="minorEastAsia" w:hAnsiTheme="minorEastAsia"/>
                <w:spacing w:val="-1"/>
                <w:lang w:val="en-GB"/>
              </w:rPr>
              <w:t>articipating</w:t>
            </w:r>
            <w:r w:rsidRPr="000E457D">
              <w:rPr>
                <w:rFonts w:asciiTheme="minorEastAsia" w:hAnsiTheme="minorEastAsia"/>
                <w:lang w:val="en-GB"/>
              </w:rPr>
              <w:t xml:space="preserve"> 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Premis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TW"/>
              </w:rPr>
            </w:pPr>
            <w:r w:rsidRPr="000E457D">
              <w:rPr>
                <w:rFonts w:asciiTheme="minorEastAsia" w:hAnsiTheme="minorEastAsia" w:hint="eastAsia"/>
                <w:lang w:val="en-GB" w:eastAsia="zh-HK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TW"/>
              </w:rPr>
              <w:t>中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7B5BBE">
        <w:tc>
          <w:tcPr>
            <w:tcW w:w="420" w:type="dxa"/>
            <w:vMerge/>
            <w:tcBorders>
              <w:left w:val="single" w:sz="5" w:space="0" w:color="000000"/>
              <w:right w:val="single" w:sz="4" w:space="0" w:color="auto"/>
            </w:tcBorders>
            <w:shd w:val="clear" w:color="auto" w:fill="FFFFFF" w:themeFill="background1"/>
          </w:tcPr>
          <w:p w:rsidR="00DF5804" w:rsidRPr="00014355" w:rsidRDefault="00DF5804" w:rsidP="007B5BBE">
            <w:pPr>
              <w:pStyle w:val="ab"/>
              <w:numPr>
                <w:ilvl w:val="0"/>
                <w:numId w:val="1"/>
              </w:numPr>
              <w:snapToGrid w:val="0"/>
              <w:spacing w:line="240" w:lineRule="atLeast"/>
              <w:ind w:left="357" w:hanging="357"/>
              <w:rPr>
                <w:rFonts w:asciiTheme="minorEastAsia" w:hAnsiTheme="minorEastAsia"/>
                <w:lang w:val="en-GB" w:eastAsia="zh-TW"/>
              </w:rPr>
            </w:pPr>
          </w:p>
        </w:tc>
        <w:tc>
          <w:tcPr>
            <w:tcW w:w="25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F5804" w:rsidRPr="000E457D" w:rsidRDefault="00DF5804" w:rsidP="007B5BBE">
            <w:pPr>
              <w:snapToGrid w:val="0"/>
              <w:spacing w:line="240" w:lineRule="atLeast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0E457D" w:rsidRDefault="00DF5804" w:rsidP="007B5BBE">
            <w:pPr>
              <w:snapToGrid w:val="0"/>
              <w:spacing w:line="240" w:lineRule="atLeast"/>
              <w:jc w:val="both"/>
              <w:rPr>
                <w:rFonts w:asciiTheme="minorEastAsia" w:hAnsiTheme="minorEastAsia"/>
                <w:lang w:val="en-GB" w:eastAsia="zh-HK"/>
              </w:rPr>
            </w:pPr>
            <w:r w:rsidRPr="000E457D">
              <w:rPr>
                <w:rFonts w:asciiTheme="minorEastAsia" w:hAnsiTheme="minorEastAsia" w:hint="eastAsia"/>
                <w:lang w:val="en-GB" w:eastAsia="zh-TW"/>
              </w:rPr>
              <w:t>(</w:t>
            </w:r>
            <w:r w:rsidRPr="000E457D">
              <w:rPr>
                <w:rFonts w:asciiTheme="minorEastAsia" w:hAnsiTheme="minorEastAsia" w:hint="eastAsia"/>
                <w:lang w:val="en-GB" w:eastAsia="zh-HK"/>
              </w:rPr>
              <w:t>Eng)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F5804" w:rsidRPr="00DF5804" w:rsidRDefault="00DF5804" w:rsidP="007B5BBE">
            <w:pPr>
              <w:pStyle w:val="TableParagraph"/>
              <w:snapToGrid w:val="0"/>
              <w:spacing w:line="240" w:lineRule="atLeast"/>
              <w:jc w:val="both"/>
              <w:rPr>
                <w:rFonts w:ascii="Times New Roman" w:hAnsi="Times New Roman" w:cs="Times New Roman"/>
                <w:lang w:val="en-GB" w:eastAsia="zh-TW"/>
              </w:rPr>
            </w:pPr>
          </w:p>
        </w:tc>
      </w:tr>
      <w:tr w:rsidR="00DF5804" w:rsidRPr="00486C7B" w:rsidTr="007B5BBE">
        <w:tc>
          <w:tcPr>
            <w:tcW w:w="42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F31D44" w:rsidRDefault="00DF5804" w:rsidP="007B5BBE">
            <w:pPr>
              <w:spacing w:before="60" w:after="60"/>
              <w:rPr>
                <w:rFonts w:asciiTheme="minorEastAsia" w:hAnsiTheme="minorEastAsia"/>
                <w:lang w:val="en-GB" w:eastAsia="zh-HK"/>
              </w:rPr>
            </w:pPr>
          </w:p>
        </w:tc>
        <w:tc>
          <w:tcPr>
            <w:tcW w:w="9780" w:type="dxa"/>
            <w:gridSpan w:val="3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DF5804" w:rsidRPr="00130990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以上場所願意參與以下約章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CN"/>
              </w:rPr>
              <w:t>：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above premises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would like to 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join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the following Cha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>r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ter</w:t>
            </w:r>
            <w:r w:rsidRPr="00130990"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  <w:t xml:space="preserve"> Scheme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(s): </w:t>
            </w:r>
          </w:p>
          <w:p w:rsidR="00DF5804" w:rsidRPr="00130990" w:rsidRDefault="00DF5804" w:rsidP="007B5BBE">
            <w:pPr>
              <w:pStyle w:val="TableParagraph"/>
              <w:snapToGrid w:val="0"/>
              <w:spacing w:line="240" w:lineRule="atLeast"/>
              <w:rPr>
                <w:rFonts w:asciiTheme="minorEastAsia" w:hAnsiTheme="minorEastAsia" w:cs="Times New Roman"/>
                <w:bCs/>
                <w:sz w:val="20"/>
                <w:szCs w:val="20"/>
                <w:lang w:val="en-GB" w:eastAsia="zh-TW"/>
              </w:rPr>
            </w:pP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請於適當的空格填上剔號</w:t>
            </w:r>
            <w:r w:rsidRPr="005949C1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。</w:t>
            </w:r>
            <w:r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>Please tick the box(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HK"/>
              </w:rPr>
              <w:t>es)</w:t>
            </w:r>
            <w:r w:rsidRPr="00130990">
              <w:rPr>
                <w:rFonts w:asciiTheme="minorEastAsia" w:hAnsiTheme="minorEastAsia" w:cs="Times New Roman" w:hint="eastAsia"/>
                <w:bCs/>
                <w:sz w:val="20"/>
                <w:szCs w:val="20"/>
                <w:lang w:val="en-GB" w:eastAsia="zh-TW"/>
              </w:rPr>
              <w:t xml:space="preserve"> as appropriate</w:t>
            </w:r>
            <w:r>
              <w:rPr>
                <w:rFonts w:asciiTheme="minorEastAsia" w:eastAsia="SimSun" w:hAnsiTheme="minorEastAsia" w:cs="Times New Roman" w:hint="eastAsia"/>
                <w:bCs/>
                <w:sz w:val="20"/>
                <w:szCs w:val="20"/>
                <w:lang w:val="en-GB" w:eastAsia="zh-CN"/>
              </w:rPr>
              <w:t>.</w:t>
            </w:r>
          </w:p>
          <w:p w:rsidR="00DF5804" w:rsidRPr="001D33EA" w:rsidRDefault="00DF5804" w:rsidP="007B5BBE">
            <w:pPr>
              <w:pStyle w:val="TableParagraph"/>
              <w:ind w:left="82"/>
              <w:rPr>
                <w:rFonts w:asciiTheme="minorEastAsia" w:eastAsia="SimSun" w:hAnsiTheme="minorEastAsia" w:cs="Times New Roman"/>
                <w:b/>
                <w:bCs/>
                <w:lang w:val="en-GB" w:eastAsia="zh-CN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0" wp14:anchorId="6CF453F2" wp14:editId="74456917">
                      <wp:simplePos x="0" y="0"/>
                      <wp:positionH relativeFrom="column">
                        <wp:posOffset>8486</wp:posOffset>
                      </wp:positionH>
                      <wp:positionV relativeFrom="paragraph">
                        <wp:posOffset>30913</wp:posOffset>
                      </wp:positionV>
                      <wp:extent cx="198000" cy="198000"/>
                      <wp:effectExtent l="0" t="0" r="12065" b="12065"/>
                      <wp:wrapNone/>
                      <wp:docPr id="11" name="文字方塊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000" cy="198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F453F2" id="文字方塊 11" o:spid="_x0000_s1030" type="#_x0000_t202" style="position:absolute;left:0;text-align:left;margin-left:.65pt;margin-top:2.45pt;width:15.6pt;height:15.6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  <w:r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>節能約章</w:t>
            </w:r>
            <w:r w:rsidR="00984066">
              <w:rPr>
                <w:rFonts w:asciiTheme="minorEastAsia" w:hAnsiTheme="minorEastAsia" w:hint="eastAsia"/>
                <w:b/>
                <w:lang w:val="en-GB" w:eastAsia="zh-TW"/>
              </w:rPr>
              <w:t>2022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  </w:t>
            </w:r>
            <w:r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Energy Saving Charter</w:t>
            </w:r>
            <w:r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 </w:t>
            </w:r>
            <w:r w:rsidR="00984066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2022</w:t>
            </w:r>
          </w:p>
          <w:tbl>
            <w:tblPr>
              <w:tblStyle w:val="a5"/>
              <w:tblW w:w="9068" w:type="dxa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44"/>
              <w:gridCol w:w="284"/>
              <w:gridCol w:w="5240"/>
            </w:tblGrid>
            <w:tr w:rsidR="00DF5804" w:rsidRPr="00A300ED" w:rsidTr="007B5BBE">
              <w:tc>
                <w:tcPr>
                  <w:tcW w:w="354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rPr>
                      <w:rFonts w:asciiTheme="minorEastAsia" w:hAnsiTheme="minorEastAsia" w:cs="Times New Roman"/>
                      <w:bCs/>
                      <w:i/>
                      <w:sz w:val="19"/>
                      <w:szCs w:val="19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>請列明參與節能約章的指定地點 (如有)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bottom w:val="single" w:sz="4" w:space="0" w:color="auto"/>
                  </w:tcBorders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jc w:val="both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  <w:tr w:rsidR="00DF5804" w:rsidRPr="00A300ED" w:rsidTr="007B5BBE">
              <w:trPr>
                <w:trHeight w:val="258"/>
              </w:trPr>
              <w:tc>
                <w:tcPr>
                  <w:tcW w:w="354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0" w:lineRule="atLeast"/>
                    <w:ind w:rightChars="-42" w:right="-101"/>
                    <w:rPr>
                      <w:rFonts w:asciiTheme="minorEastAsia" w:eastAsia="SimSun" w:hAnsiTheme="minorEastAsia" w:cs="Times New Roman"/>
                      <w:bCs/>
                      <w:i/>
                      <w:sz w:val="19"/>
                      <w:szCs w:val="19"/>
                      <w:lang w:val="en-GB" w:eastAsia="zh-CN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TW"/>
                    </w:rPr>
                    <w:t xml:space="preserve">Please specify specific venue(s) for participating the Energy Saving Charter, </w:t>
                  </w: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19"/>
                      <w:szCs w:val="19"/>
                      <w:lang w:val="en-GB" w:eastAsia="zh-HK"/>
                    </w:rPr>
                    <w:t>if any</w:t>
                  </w:r>
                </w:p>
              </w:tc>
              <w:tc>
                <w:tcPr>
                  <w:tcW w:w="284" w:type="dxa"/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jc w:val="both"/>
                    <w:rPr>
                      <w:rFonts w:asciiTheme="minorEastAsia" w:hAnsiTheme="minorEastAsia" w:cs="Times New Roman"/>
                      <w:bCs/>
                      <w:i/>
                      <w:sz w:val="20"/>
                      <w:szCs w:val="20"/>
                      <w:lang w:val="en-GB" w:eastAsia="zh-TW"/>
                    </w:rPr>
                  </w:pPr>
                  <w:r w:rsidRPr="00F20F65">
                    <w:rPr>
                      <w:rFonts w:asciiTheme="minorEastAsia" w:hAnsiTheme="minorEastAsia" w:cs="Times New Roman" w:hint="eastAsia"/>
                      <w:bCs/>
                      <w:i/>
                      <w:sz w:val="20"/>
                      <w:szCs w:val="20"/>
                      <w:lang w:val="en-GB" w:eastAsia="zh-TW"/>
                    </w:rPr>
                    <w:t>:</w:t>
                  </w:r>
                </w:p>
              </w:tc>
              <w:tc>
                <w:tcPr>
                  <w:tcW w:w="524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:rsidR="00DF5804" w:rsidRPr="00F20F65" w:rsidRDefault="00DF5804" w:rsidP="007B5BBE">
                  <w:pPr>
                    <w:pStyle w:val="TableParagraph"/>
                    <w:snapToGrid w:val="0"/>
                    <w:spacing w:line="240" w:lineRule="atLeast"/>
                    <w:ind w:left="-84"/>
                    <w:rPr>
                      <w:rFonts w:ascii="Times New Roman" w:hAnsi="Times New Roman" w:cs="Times New Roman"/>
                      <w:i/>
                      <w:sz w:val="19"/>
                      <w:szCs w:val="19"/>
                      <w:lang w:val="en-GB" w:eastAsia="zh-TW"/>
                    </w:rPr>
                  </w:pPr>
                </w:p>
              </w:tc>
            </w:tr>
          </w:tbl>
          <w:p w:rsidR="00DF5804" w:rsidRPr="005949C1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2"/>
                <w:szCs w:val="2"/>
                <w:lang w:val="en-GB" w:eastAsia="zh-HK"/>
              </w:rPr>
            </w:pPr>
          </w:p>
          <w:tbl>
            <w:tblPr>
              <w:tblStyle w:val="a5"/>
              <w:tblW w:w="0" w:type="auto"/>
              <w:tblInd w:w="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71"/>
            </w:tblGrid>
            <w:tr w:rsidR="00C14A55" w:rsidTr="00F91C04">
              <w:trPr>
                <w:trHeight w:val="312"/>
              </w:trPr>
              <w:tc>
                <w:tcPr>
                  <w:tcW w:w="9071" w:type="dxa"/>
                </w:tcPr>
                <w:p w:rsidR="00C14A55" w:rsidRDefault="00C14A55" w:rsidP="00C14A55">
                  <w:pPr>
                    <w:pStyle w:val="TableParagraph"/>
                    <w:snapToGrid w:val="0"/>
                    <w:spacing w:line="280" w:lineRule="atLeast"/>
                    <w:ind w:right="-108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 xml:space="preserve">^ </w:t>
                  </w:r>
                  <w:r w:rsidRPr="008F4D76">
                    <w:rPr>
                      <w:rFonts w:asciiTheme="minorEastAsia" w:hAnsiTheme="minorEastAsia" w:hint="eastAsia"/>
                      <w:sz w:val="19"/>
                      <w:szCs w:val="19"/>
                      <w:lang w:val="en-GB" w:eastAsia="zh-CN"/>
                    </w:rPr>
                    <w:t>曾於以下年份簽署約章</w:t>
                  </w:r>
                  <w:r>
                    <w:rPr>
                      <w:rFonts w:asciiTheme="minorEastAsia" w:eastAsia="SimSun" w:hAnsiTheme="minorEastAsia" w:hint="eastAsia"/>
                      <w:sz w:val="19"/>
                      <w:szCs w:val="19"/>
                      <w:lang w:val="en-GB" w:eastAsia="zh-CN"/>
                    </w:rPr>
                    <w:t xml:space="preserve"> </w:t>
                  </w: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Had participated in Energy Saving Charter</w:t>
                  </w:r>
                </w:p>
              </w:tc>
            </w:tr>
          </w:tbl>
          <w:p w:rsidR="00E2233A" w:rsidRDefault="00E2233A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4"/>
                <w:lang w:val="en-GB" w:eastAsia="zh-HK"/>
              </w:rPr>
            </w:pPr>
          </w:p>
          <w:tbl>
            <w:tblPr>
              <w:tblStyle w:val="a5"/>
              <w:tblW w:w="0" w:type="auto"/>
              <w:tblInd w:w="5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  <w:gridCol w:w="278"/>
              <w:gridCol w:w="607"/>
            </w:tblGrid>
            <w:tr w:rsidR="00E2233A" w:rsidTr="00ED6847">
              <w:tc>
                <w:tcPr>
                  <w:tcW w:w="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34" w:right="-104" w:firstLine="25"/>
                    <w:contextualSpacing/>
                    <w:jc w:val="center"/>
                    <w:rPr>
                      <w:rFonts w:asciiTheme="minorEastAsia" w:eastAsia="SimSun" w:hAnsiTheme="minorEastAsia"/>
                      <w:sz w:val="19"/>
                      <w:szCs w:val="19"/>
                      <w:lang w:val="en-GB" w:eastAsia="zh-HK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2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3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10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5949C1"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4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90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5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1" w:right="-102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22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6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09" w:right="-104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07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7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left="-117" w:right="-107"/>
                    <w:contextualSpacing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8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5949C1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 w:rsidRPr="00EE1518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19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vAlign w:val="bottom"/>
                </w:tcPr>
                <w:p w:rsidR="00E2233A" w:rsidRPr="00E2233A" w:rsidRDefault="00E2233A" w:rsidP="00E2233A">
                  <w:pPr>
                    <w:pStyle w:val="af4"/>
                    <w:snapToGrid w:val="0"/>
                    <w:ind w:leftChars="-59" w:left="-142" w:right="-139"/>
                    <w:jc w:val="center"/>
                    <w:rPr>
                      <w:color w:val="0070C0"/>
                      <w:sz w:val="16"/>
                    </w:rPr>
                  </w:pPr>
                  <w:r w:rsidRPr="00E2233A">
                    <w:rPr>
                      <w:rFonts w:hint="eastAsia"/>
                      <w:color w:val="0070C0"/>
                      <w:sz w:val="20"/>
                    </w:rPr>
                    <w:sym w:font="Wingdings" w:char="F0FC"/>
                  </w: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20</w:t>
                  </w:r>
                </w:p>
              </w:tc>
              <w:tc>
                <w:tcPr>
                  <w:tcW w:w="2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</w:p>
              </w:tc>
              <w:tc>
                <w:tcPr>
                  <w:tcW w:w="607" w:type="dxa"/>
                  <w:tcBorders>
                    <w:left w:val="single" w:sz="4" w:space="0" w:color="auto"/>
                  </w:tcBorders>
                </w:tcPr>
                <w:p w:rsidR="00E2233A" w:rsidRPr="005949C1" w:rsidRDefault="00E2233A" w:rsidP="00E2233A">
                  <w:pPr>
                    <w:pStyle w:val="TableParagraph"/>
                    <w:snapToGrid w:val="0"/>
                    <w:spacing w:line="240" w:lineRule="atLeast"/>
                    <w:ind w:right="-169"/>
                    <w:contextualSpacing/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</w:pPr>
                  <w:r>
                    <w:rPr>
                      <w:rFonts w:asciiTheme="minorEastAsia" w:hAnsiTheme="minorEastAsia"/>
                      <w:sz w:val="19"/>
                      <w:szCs w:val="19"/>
                      <w:lang w:val="en-GB" w:eastAsia="zh-CN"/>
                    </w:rPr>
                    <w:t>2021</w:t>
                  </w:r>
                </w:p>
              </w:tc>
            </w:tr>
          </w:tbl>
          <w:p w:rsidR="00DF5804" w:rsidRPr="005949C1" w:rsidRDefault="00DF5804" w:rsidP="007B5BBE">
            <w:pPr>
              <w:pStyle w:val="TableParagraph"/>
              <w:snapToGrid w:val="0"/>
              <w:spacing w:line="60" w:lineRule="atLeast"/>
              <w:ind w:left="79"/>
              <w:rPr>
                <w:rFonts w:asciiTheme="minorEastAsia" w:hAnsiTheme="minorEastAsia"/>
                <w:sz w:val="4"/>
                <w:lang w:val="en-GB" w:eastAsia="zh-HK"/>
              </w:rPr>
            </w:pPr>
            <w:r>
              <w:rPr>
                <w:rFonts w:asciiTheme="minorEastAsia" w:hAnsiTheme="minorEastAsia" w:hint="eastAsia"/>
                <w:b/>
                <w:noProof/>
                <w:lang w:val="en-GB" w:eastAsia="zh-CN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0" wp14:anchorId="25DD9310" wp14:editId="405FA275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27940</wp:posOffset>
                      </wp:positionV>
                      <wp:extent cx="197485" cy="197485"/>
                      <wp:effectExtent l="0" t="0" r="12065" b="12065"/>
                      <wp:wrapNone/>
                      <wp:docPr id="12" name="文字方塊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7485" cy="19748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F5804" w:rsidRPr="00EE1518" w:rsidRDefault="00DF5804" w:rsidP="00DF5804">
                                  <w:pPr>
                                    <w:pStyle w:val="af4"/>
                                    <w:snapToGrid w:val="0"/>
                                    <w:ind w:leftChars="-59" w:left="-142" w:right="-139"/>
                                    <w:jc w:val="center"/>
                                    <w:rPr>
                                      <w:color w:val="0070C0"/>
                                      <w:sz w:val="16"/>
                                    </w:rPr>
                                  </w:pPr>
                                </w:p>
                                <w:p w:rsidR="00DF5804" w:rsidRDefault="00DF5804" w:rsidP="00DF580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DD9310" id="文字方塊 12" o:spid="_x0000_s1031" type="#_x0000_t202" style="position:absolute;left:0;text-align:left;margin-left:1pt;margin-top:2.2pt;width:15.55pt;height:15.5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" o:allowoverlap="f" filled="f" strokeweight=".5pt">
                      <v:textbox>
                        <w:txbxContent>
                          <w:p w:rsidR="00DF5804" w:rsidRPr="00EE1518" w:rsidRDefault="00DF5804" w:rsidP="00DF5804">
                            <w:pPr>
                              <w:pStyle w:val="af4"/>
                              <w:snapToGrid w:val="0"/>
                              <w:ind w:leftChars="-59" w:left="-142" w:right="-139"/>
                              <w:jc w:val="center"/>
                              <w:rPr>
                                <w:color w:val="0070C0"/>
                                <w:sz w:val="16"/>
                              </w:rPr>
                            </w:pPr>
                          </w:p>
                          <w:p w:rsidR="00DF5804" w:rsidRDefault="00DF5804" w:rsidP="00DF5804"/>
                        </w:txbxContent>
                      </v:textbox>
                    </v:shape>
                  </w:pict>
                </mc:Fallback>
              </mc:AlternateContent>
            </w:r>
          </w:p>
          <w:p w:rsidR="00DF5804" w:rsidRPr="00A26FC7" w:rsidRDefault="00DF5804" w:rsidP="007B5BBE">
            <w:pPr>
              <w:pStyle w:val="TableParagraph"/>
              <w:snapToGrid w:val="0"/>
              <w:spacing w:before="60" w:after="60" w:line="240" w:lineRule="atLeast"/>
              <w:ind w:left="79"/>
              <w:contextualSpacing/>
              <w:rPr>
                <w:rFonts w:asciiTheme="minorEastAsia" w:hAnsiTheme="minorEastAsia" w:cs="Times New Roman"/>
                <w:bCs/>
                <w:sz w:val="24"/>
                <w:szCs w:val="24"/>
                <w:lang w:val="en-GB" w:eastAsia="zh-HK"/>
              </w:rPr>
            </w:pPr>
            <w:r w:rsidRPr="00130990">
              <w:rPr>
                <w:rFonts w:asciiTheme="minorEastAsia" w:hAnsiTheme="minorEastAsia" w:hint="eastAsia"/>
                <w:b/>
                <w:lang w:val="en-GB" w:eastAsia="zh-HK"/>
              </w:rPr>
              <w:t xml:space="preserve">  </w:t>
            </w:r>
            <w:r>
              <w:rPr>
                <w:rFonts w:asciiTheme="minorEastAsia" w:hAnsiTheme="minorEastAsia" w:hint="eastAsia"/>
                <w:b/>
                <w:lang w:val="en-GB" w:eastAsia="zh-TW"/>
              </w:rPr>
              <w:t xml:space="preserve"> </w:t>
            </w:r>
            <w:r w:rsidR="00884841">
              <w:rPr>
                <w:rFonts w:asciiTheme="minorEastAsia" w:hAnsiTheme="minorEastAsia" w:hint="eastAsia"/>
                <w:b/>
                <w:lang w:val="en-GB" w:eastAsia="zh-TW"/>
              </w:rPr>
              <w:t>4T</w:t>
            </w:r>
            <w:r w:rsidRPr="00130990">
              <w:rPr>
                <w:rFonts w:asciiTheme="minorEastAsia" w:hAnsiTheme="minorEastAsia" w:hint="eastAsia"/>
                <w:b/>
                <w:lang w:val="en-GB" w:eastAsia="zh-TW"/>
              </w:rPr>
              <w:t xml:space="preserve">約章  </w:t>
            </w:r>
            <w:r w:rsidR="00884841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4T</w:t>
            </w:r>
            <w:r w:rsidRPr="00130990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 xml:space="preserve"> </w:t>
            </w:r>
            <w:r w:rsidRPr="005949C1">
              <w:rPr>
                <w:rFonts w:asciiTheme="minorEastAsia" w:hAnsiTheme="minorEastAsia" w:cs="Times New Roman" w:hint="eastAsia"/>
                <w:b/>
                <w:bCs/>
                <w:lang w:val="en-GB" w:eastAsia="zh-TW"/>
              </w:rPr>
              <w:t>Charter</w:t>
            </w:r>
            <w:r w:rsidRPr="005949C1">
              <w:rPr>
                <w:rFonts w:asciiTheme="minorEastAsia" w:hAnsiTheme="minorEastAsia" w:cs="Times New Roman"/>
                <w:b/>
                <w:bCs/>
                <w:lang w:val="en-GB" w:eastAsia="zh-TW"/>
              </w:rPr>
              <w:t xml:space="preserve"> </w:t>
            </w:r>
            <w:r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(</w:t>
            </w:r>
            <w:r w:rsidRPr="00F20F65">
              <w:rPr>
                <w:rFonts w:asciiTheme="minorEastAsia" w:hAnsiTheme="minorEastAsia" w:cs="Times New Roman" w:hint="eastAsia"/>
                <w:bCs/>
                <w:i/>
                <w:sz w:val="16"/>
                <w:szCs w:val="16"/>
                <w:lang w:val="en-GB" w:eastAsia="zh-TW"/>
              </w:rPr>
              <w:t xml:space="preserve">參加者需按要求提交有關資料 </w:t>
            </w:r>
            <w:r w:rsidRPr="00F20F65">
              <w:rPr>
                <w:rFonts w:asciiTheme="minorEastAsia" w:hAnsiTheme="minorEastAsia" w:cs="Times New Roman"/>
                <w:bCs/>
                <w:i/>
                <w:sz w:val="16"/>
                <w:szCs w:val="16"/>
                <w:lang w:val="en-GB" w:eastAsia="zh-TW"/>
              </w:rPr>
              <w:t>Participants are required to submit relevant information upon requested)</w:t>
            </w:r>
          </w:p>
        </w:tc>
      </w:tr>
    </w:tbl>
    <w:p w:rsidR="00DF5804" w:rsidRPr="00DF5804" w:rsidRDefault="00DF5804" w:rsidP="00CF6BF6">
      <w:pPr>
        <w:snapToGrid w:val="0"/>
        <w:rPr>
          <w:rFonts w:asciiTheme="minorEastAsia" w:hAnsiTheme="minorEastAsia"/>
          <w:sz w:val="6"/>
          <w:szCs w:val="10"/>
          <w:lang w:eastAsia="zh-HK"/>
        </w:rPr>
      </w:pPr>
    </w:p>
    <w:p w:rsidR="00F46556" w:rsidRPr="00DF5804" w:rsidRDefault="00DF5804" w:rsidP="00C05616">
      <w:pPr>
        <w:snapToGrid w:val="0"/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</w:pPr>
      <w:r w:rsidRPr="00DF5804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^ </w:t>
      </w:r>
      <w:r w:rsidRPr="00DF5804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將於參與證書中列出參與年份的資料</w:t>
      </w:r>
      <w:r>
        <w:rPr>
          <w:rFonts w:ascii="SimSun" w:eastAsia="SimSun" w:hAnsi="SimSun" w:cs="新細明體" w:hint="eastAsia"/>
          <w:bCs/>
          <w:spacing w:val="2"/>
          <w:sz w:val="18"/>
          <w:szCs w:val="18"/>
          <w:lang w:val="en-GB" w:eastAsia="zh-CN"/>
        </w:rPr>
        <w:t xml:space="preserve">　</w:t>
      </w:r>
      <w:r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Information of participated year(s)</w:t>
      </w:r>
      <w:r w:rsidR="00512441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 will be listed on the C</w:t>
      </w:r>
      <w:r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ertificate(s)</w:t>
      </w:r>
      <w:r w:rsidR="00512441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 xml:space="preserve"> of P</w:t>
      </w:r>
      <w:r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articipation</w:t>
      </w:r>
    </w:p>
    <w:p w:rsidR="00DF5804" w:rsidRPr="00DF5804" w:rsidRDefault="00DF5804" w:rsidP="00C05616">
      <w:pPr>
        <w:snapToGrid w:val="0"/>
        <w:rPr>
          <w:rFonts w:asciiTheme="minorEastAsia" w:hAnsiTheme="minorEastAsia"/>
          <w:sz w:val="6"/>
          <w:szCs w:val="18"/>
          <w:lang w:val="en-GB"/>
        </w:rPr>
      </w:pPr>
    </w:p>
    <w:p w:rsidR="000F1174" w:rsidRDefault="000F1174" w:rsidP="00C05616">
      <w:pPr>
        <w:snapToGrid w:val="0"/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</w:pPr>
    </w:p>
    <w:p w:rsidR="00BD6955" w:rsidRPr="00CC3F82" w:rsidRDefault="00C05616" w:rsidP="00C05616">
      <w:pPr>
        <w:snapToGrid w:val="0"/>
        <w:rPr>
          <w:rFonts w:asciiTheme="minorEastAsia" w:eastAsia="SimSun" w:hAnsiTheme="minorEastAsia"/>
          <w:sz w:val="18"/>
          <w:szCs w:val="18"/>
          <w:lang w:val="en-GB"/>
        </w:rPr>
      </w:pPr>
      <w:r w:rsidRPr="00CC3F82">
        <w:rPr>
          <w:rFonts w:asciiTheme="minorEastAsia" w:hAnsiTheme="minorEastAsia" w:cs="新細明體"/>
          <w:bCs/>
          <w:spacing w:val="2"/>
          <w:sz w:val="18"/>
          <w:szCs w:val="18"/>
          <w:lang w:val="en-GB"/>
        </w:rPr>
        <w:t>如有需要，請加新</w:t>
      </w:r>
      <w:r w:rsidRPr="00CC3F82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格</w:t>
      </w:r>
      <w:r w:rsidR="00F46556" w:rsidRPr="00F46556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>／</w:t>
      </w:r>
      <w:r w:rsidR="00B10F2C" w:rsidRPr="00CC3F82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 w:eastAsia="zh-HK"/>
        </w:rPr>
        <w:t>頁</w:t>
      </w:r>
      <w:r w:rsidR="001D33EA" w:rsidRPr="00CC3F82">
        <w:rPr>
          <w:rFonts w:ascii="SimSun" w:eastAsia="SimSun" w:hAnsi="SimSun" w:cs="新細明體" w:hint="eastAsia"/>
          <w:bCs/>
          <w:spacing w:val="2"/>
          <w:sz w:val="18"/>
          <w:szCs w:val="18"/>
          <w:lang w:val="en-GB"/>
        </w:rPr>
        <w:t>。</w:t>
      </w:r>
      <w:r w:rsidR="00901C2C" w:rsidRPr="00CC3F82">
        <w:rPr>
          <w:rFonts w:asciiTheme="minorEastAsia" w:hAnsiTheme="minorEastAsia" w:cs="新細明體" w:hint="eastAsia"/>
          <w:bCs/>
          <w:spacing w:val="2"/>
          <w:sz w:val="18"/>
          <w:szCs w:val="18"/>
          <w:lang w:val="en-GB"/>
        </w:rPr>
        <w:t xml:space="preserve"> </w:t>
      </w:r>
      <w:r w:rsidRPr="00CC3F82">
        <w:rPr>
          <w:rFonts w:asciiTheme="minorEastAsia" w:hAnsiTheme="minorEastAsia"/>
          <w:sz w:val="18"/>
          <w:szCs w:val="18"/>
          <w:lang w:val="en-GB"/>
        </w:rPr>
        <w:t>Please</w:t>
      </w:r>
      <w:r w:rsidRPr="00CC3F82">
        <w:rPr>
          <w:rFonts w:asciiTheme="minorEastAsia" w:hAnsiTheme="minorEastAsia"/>
          <w:spacing w:val="-1"/>
          <w:sz w:val="18"/>
          <w:szCs w:val="18"/>
          <w:lang w:val="en-GB"/>
        </w:rPr>
        <w:t xml:space="preserve"> </w:t>
      </w:r>
      <w:r w:rsidRPr="00CC3F82">
        <w:rPr>
          <w:rFonts w:asciiTheme="minorEastAsia" w:hAnsiTheme="minorEastAsia"/>
          <w:sz w:val="18"/>
          <w:szCs w:val="18"/>
          <w:lang w:val="en-GB"/>
        </w:rPr>
        <w:t>add</w:t>
      </w:r>
      <w:r w:rsidRPr="00CC3F82">
        <w:rPr>
          <w:rFonts w:asciiTheme="minorEastAsia" w:hAnsiTheme="minorEastAsia"/>
          <w:spacing w:val="-2"/>
          <w:sz w:val="18"/>
          <w:szCs w:val="18"/>
          <w:lang w:val="en-GB"/>
        </w:rPr>
        <w:t xml:space="preserve"> </w:t>
      </w:r>
      <w:r w:rsidRPr="00CC3F82">
        <w:rPr>
          <w:rFonts w:asciiTheme="minorEastAsia" w:hAnsiTheme="minorEastAsia" w:hint="eastAsia"/>
          <w:spacing w:val="-2"/>
          <w:sz w:val="18"/>
          <w:szCs w:val="18"/>
          <w:lang w:val="en-GB" w:eastAsia="zh-HK"/>
        </w:rPr>
        <w:t>box</w:t>
      </w:r>
      <w:r w:rsidR="00D709ED" w:rsidRPr="00CC3F82">
        <w:rPr>
          <w:rFonts w:asciiTheme="minorEastAsia" w:hAnsiTheme="minorEastAsia"/>
          <w:spacing w:val="-2"/>
          <w:sz w:val="18"/>
          <w:szCs w:val="18"/>
          <w:lang w:val="en-GB" w:eastAsia="zh-HK"/>
        </w:rPr>
        <w:t>(es)</w:t>
      </w:r>
      <w:r w:rsidR="00B10F2C" w:rsidRPr="00CC3F82">
        <w:rPr>
          <w:rFonts w:asciiTheme="minorEastAsia" w:hAnsiTheme="minorEastAsia"/>
          <w:spacing w:val="-2"/>
          <w:sz w:val="18"/>
          <w:szCs w:val="18"/>
          <w:lang w:val="en-GB" w:eastAsia="zh-HK"/>
        </w:rPr>
        <w:t>/page</w:t>
      </w:r>
      <w:r w:rsidR="00D709ED" w:rsidRPr="00CC3F82">
        <w:rPr>
          <w:rFonts w:asciiTheme="minorEastAsia" w:hAnsiTheme="minorEastAsia"/>
          <w:spacing w:val="-2"/>
          <w:sz w:val="18"/>
          <w:szCs w:val="18"/>
          <w:lang w:val="en-GB" w:eastAsia="zh-HK"/>
        </w:rPr>
        <w:t>(s)</w:t>
      </w:r>
      <w:r w:rsidRPr="00CC3F82">
        <w:rPr>
          <w:rFonts w:asciiTheme="minorEastAsia" w:hAnsiTheme="minorEastAsia"/>
          <w:spacing w:val="-2"/>
          <w:sz w:val="18"/>
          <w:szCs w:val="18"/>
          <w:lang w:val="en-GB"/>
        </w:rPr>
        <w:t xml:space="preserve"> </w:t>
      </w:r>
      <w:r w:rsidRPr="00CC3F82">
        <w:rPr>
          <w:rFonts w:asciiTheme="minorEastAsia" w:hAnsiTheme="minorEastAsia"/>
          <w:sz w:val="18"/>
          <w:szCs w:val="18"/>
          <w:lang w:val="en-GB"/>
        </w:rPr>
        <w:t>as</w:t>
      </w:r>
      <w:r w:rsidRPr="00CC3F82">
        <w:rPr>
          <w:rFonts w:asciiTheme="minorEastAsia" w:hAnsiTheme="minorEastAsia"/>
          <w:spacing w:val="-1"/>
          <w:sz w:val="18"/>
          <w:szCs w:val="18"/>
          <w:lang w:val="en-GB"/>
        </w:rPr>
        <w:t xml:space="preserve"> necessary</w:t>
      </w:r>
      <w:r w:rsidR="001D33EA" w:rsidRPr="00CC3F82">
        <w:rPr>
          <w:rFonts w:asciiTheme="minorEastAsia" w:eastAsia="SimSun" w:hAnsiTheme="minorEastAsia" w:hint="eastAsia"/>
          <w:spacing w:val="-1"/>
          <w:sz w:val="18"/>
          <w:szCs w:val="18"/>
          <w:lang w:val="en-GB"/>
        </w:rPr>
        <w:t>.</w:t>
      </w:r>
      <w:r w:rsidR="00F46556">
        <w:rPr>
          <w:rFonts w:asciiTheme="minorEastAsia" w:eastAsia="SimSun" w:hAnsiTheme="minorEastAsia"/>
          <w:spacing w:val="-1"/>
          <w:sz w:val="18"/>
          <w:szCs w:val="18"/>
          <w:lang w:val="en-GB"/>
        </w:rPr>
        <w:tab/>
      </w:r>
    </w:p>
    <w:sectPr w:rsidR="00BD6955" w:rsidRPr="00CC3F82" w:rsidSect="00565F01">
      <w:pgSz w:w="11906" w:h="16838"/>
      <w:pgMar w:top="425" w:right="851" w:bottom="425" w:left="851" w:header="425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155E" w:rsidRDefault="0006155E" w:rsidP="0031711E">
      <w:r>
        <w:separator/>
      </w:r>
    </w:p>
  </w:endnote>
  <w:endnote w:type="continuationSeparator" w:id="0">
    <w:p w:rsidR="0006155E" w:rsidRDefault="0006155E" w:rsidP="00317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icrosoft YaHei Light">
    <w:panose1 w:val="020B0502040204020203"/>
    <w:charset w:val="86"/>
    <w:family w:val="swiss"/>
    <w:pitch w:val="variable"/>
    <w:sig w:usb0="80000287" w:usb1="28CF0010" w:usb2="00000016" w:usb3="00000000" w:csb0="0004001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ensentype AiQingXiF">
    <w:charset w:val="86"/>
    <w:family w:val="auto"/>
    <w:pitch w:val="variable"/>
    <w:sig w:usb0="800002BF" w:usb1="18CF6CFA" w:usb2="00000012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王漢宗細黑體繁">
    <w:altName w:val="Microsoft JhengHei UI"/>
    <w:charset w:val="88"/>
    <w:family w:val="auto"/>
    <w:pitch w:val="variable"/>
    <w:sig w:usb0="800000E3" w:usb1="38C9787A" w:usb2="00000016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155E" w:rsidRDefault="0006155E" w:rsidP="0031711E">
      <w:r>
        <w:separator/>
      </w:r>
    </w:p>
  </w:footnote>
  <w:footnote w:type="continuationSeparator" w:id="0">
    <w:p w:rsidR="0006155E" w:rsidRDefault="0006155E" w:rsidP="00317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E403B"/>
    <w:multiLevelType w:val="hybridMultilevel"/>
    <w:tmpl w:val="C76AA060"/>
    <w:lvl w:ilvl="0" w:tplc="61A092EC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4276ACB"/>
    <w:multiLevelType w:val="hybridMultilevel"/>
    <w:tmpl w:val="59626FEE"/>
    <w:lvl w:ilvl="0" w:tplc="61A092EC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6756262"/>
    <w:multiLevelType w:val="hybridMultilevel"/>
    <w:tmpl w:val="24C632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75F4BF0"/>
    <w:multiLevelType w:val="hybridMultilevel"/>
    <w:tmpl w:val="1220A740"/>
    <w:lvl w:ilvl="0" w:tplc="61A092EC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5F8F328C"/>
    <w:multiLevelType w:val="hybridMultilevel"/>
    <w:tmpl w:val="DDFC8F30"/>
    <w:lvl w:ilvl="0" w:tplc="E9C84E2E">
      <w:start w:val="1"/>
      <w:numFmt w:val="lowerLetter"/>
      <w:lvlText w:val="(%1)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00A3107"/>
    <w:multiLevelType w:val="hybridMultilevel"/>
    <w:tmpl w:val="23E69DD2"/>
    <w:lvl w:ilvl="0" w:tplc="7AD01696">
      <w:start w:val="1"/>
      <w:numFmt w:val="lowerLetter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BE87C97"/>
    <w:multiLevelType w:val="hybridMultilevel"/>
    <w:tmpl w:val="784CA1E0"/>
    <w:lvl w:ilvl="0" w:tplc="76FC2CF2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3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zE0NDIyMTU3NDFT0lEKTi0uzszPAykwqwUAiliirywAAAA="/>
  </w:docVars>
  <w:rsids>
    <w:rsidRoot w:val="00BD6955"/>
    <w:rsid w:val="00000625"/>
    <w:rsid w:val="00003EFD"/>
    <w:rsid w:val="00007B25"/>
    <w:rsid w:val="00014355"/>
    <w:rsid w:val="0002577A"/>
    <w:rsid w:val="00035F94"/>
    <w:rsid w:val="000531AF"/>
    <w:rsid w:val="0006155E"/>
    <w:rsid w:val="00067FF6"/>
    <w:rsid w:val="00072D20"/>
    <w:rsid w:val="00095BB2"/>
    <w:rsid w:val="000962D2"/>
    <w:rsid w:val="000A2B33"/>
    <w:rsid w:val="000A75F5"/>
    <w:rsid w:val="000B67D4"/>
    <w:rsid w:val="000C2019"/>
    <w:rsid w:val="000C3C54"/>
    <w:rsid w:val="000D636A"/>
    <w:rsid w:val="000E2C9C"/>
    <w:rsid w:val="000E457D"/>
    <w:rsid w:val="000E7140"/>
    <w:rsid w:val="000F1174"/>
    <w:rsid w:val="000F1FA6"/>
    <w:rsid w:val="00102A47"/>
    <w:rsid w:val="0011164C"/>
    <w:rsid w:val="00121714"/>
    <w:rsid w:val="00130990"/>
    <w:rsid w:val="00136A10"/>
    <w:rsid w:val="00185704"/>
    <w:rsid w:val="00191746"/>
    <w:rsid w:val="00197385"/>
    <w:rsid w:val="001A5104"/>
    <w:rsid w:val="001B76E9"/>
    <w:rsid w:val="001C24BC"/>
    <w:rsid w:val="001D33EA"/>
    <w:rsid w:val="001E5FC9"/>
    <w:rsid w:val="001E6FCC"/>
    <w:rsid w:val="00201EE4"/>
    <w:rsid w:val="002159F3"/>
    <w:rsid w:val="002167E4"/>
    <w:rsid w:val="00222FDF"/>
    <w:rsid w:val="002350FE"/>
    <w:rsid w:val="00251D70"/>
    <w:rsid w:val="00254EEA"/>
    <w:rsid w:val="00261FA3"/>
    <w:rsid w:val="002671D7"/>
    <w:rsid w:val="00273664"/>
    <w:rsid w:val="00273C0B"/>
    <w:rsid w:val="002A15C8"/>
    <w:rsid w:val="002B4325"/>
    <w:rsid w:val="002D2FED"/>
    <w:rsid w:val="002E67C6"/>
    <w:rsid w:val="0031711E"/>
    <w:rsid w:val="003250B9"/>
    <w:rsid w:val="0033570C"/>
    <w:rsid w:val="003402A2"/>
    <w:rsid w:val="00345674"/>
    <w:rsid w:val="00353678"/>
    <w:rsid w:val="00355878"/>
    <w:rsid w:val="00357BC2"/>
    <w:rsid w:val="003648F9"/>
    <w:rsid w:val="003719B7"/>
    <w:rsid w:val="00372252"/>
    <w:rsid w:val="0037313C"/>
    <w:rsid w:val="00380EA0"/>
    <w:rsid w:val="00386B28"/>
    <w:rsid w:val="003A3BFA"/>
    <w:rsid w:val="003A50F0"/>
    <w:rsid w:val="003A5A98"/>
    <w:rsid w:val="003C6657"/>
    <w:rsid w:val="003D7DE3"/>
    <w:rsid w:val="003D7E26"/>
    <w:rsid w:val="003E015C"/>
    <w:rsid w:val="003E6A31"/>
    <w:rsid w:val="00414C03"/>
    <w:rsid w:val="00442B8E"/>
    <w:rsid w:val="00446993"/>
    <w:rsid w:val="00476537"/>
    <w:rsid w:val="00486C7B"/>
    <w:rsid w:val="00486D9A"/>
    <w:rsid w:val="00490FC1"/>
    <w:rsid w:val="00491959"/>
    <w:rsid w:val="0049311A"/>
    <w:rsid w:val="00494471"/>
    <w:rsid w:val="004967F4"/>
    <w:rsid w:val="004B1AB4"/>
    <w:rsid w:val="004D0572"/>
    <w:rsid w:val="004D120C"/>
    <w:rsid w:val="004E3D5A"/>
    <w:rsid w:val="004E7E28"/>
    <w:rsid w:val="004F0610"/>
    <w:rsid w:val="004F1B7E"/>
    <w:rsid w:val="004F764F"/>
    <w:rsid w:val="0050017B"/>
    <w:rsid w:val="00506FAF"/>
    <w:rsid w:val="00511000"/>
    <w:rsid w:val="00512441"/>
    <w:rsid w:val="00535C47"/>
    <w:rsid w:val="005376B1"/>
    <w:rsid w:val="005419A1"/>
    <w:rsid w:val="0054231D"/>
    <w:rsid w:val="0054305A"/>
    <w:rsid w:val="00553939"/>
    <w:rsid w:val="005547C4"/>
    <w:rsid w:val="0056002E"/>
    <w:rsid w:val="00565F01"/>
    <w:rsid w:val="00584209"/>
    <w:rsid w:val="005901F7"/>
    <w:rsid w:val="005949C1"/>
    <w:rsid w:val="005A4514"/>
    <w:rsid w:val="005B0E42"/>
    <w:rsid w:val="005B4A2D"/>
    <w:rsid w:val="005C2A36"/>
    <w:rsid w:val="005C2C11"/>
    <w:rsid w:val="005C3464"/>
    <w:rsid w:val="005C5E67"/>
    <w:rsid w:val="005D1837"/>
    <w:rsid w:val="005E3F93"/>
    <w:rsid w:val="005E6DAD"/>
    <w:rsid w:val="005F34E7"/>
    <w:rsid w:val="005F7AFB"/>
    <w:rsid w:val="00614954"/>
    <w:rsid w:val="00614CAD"/>
    <w:rsid w:val="0062650D"/>
    <w:rsid w:val="006276E5"/>
    <w:rsid w:val="00633537"/>
    <w:rsid w:val="00636499"/>
    <w:rsid w:val="00644EA5"/>
    <w:rsid w:val="00650CF4"/>
    <w:rsid w:val="00656660"/>
    <w:rsid w:val="00664111"/>
    <w:rsid w:val="00672DFB"/>
    <w:rsid w:val="00674165"/>
    <w:rsid w:val="00674C35"/>
    <w:rsid w:val="00675B4D"/>
    <w:rsid w:val="00681766"/>
    <w:rsid w:val="00695EFC"/>
    <w:rsid w:val="006A119B"/>
    <w:rsid w:val="006A5082"/>
    <w:rsid w:val="006D0995"/>
    <w:rsid w:val="006D55F1"/>
    <w:rsid w:val="006D5F01"/>
    <w:rsid w:val="006F69D8"/>
    <w:rsid w:val="00714DF9"/>
    <w:rsid w:val="00733FDD"/>
    <w:rsid w:val="00737412"/>
    <w:rsid w:val="00741564"/>
    <w:rsid w:val="007424B8"/>
    <w:rsid w:val="00754901"/>
    <w:rsid w:val="00766FEA"/>
    <w:rsid w:val="007702D8"/>
    <w:rsid w:val="007726C3"/>
    <w:rsid w:val="00780C9C"/>
    <w:rsid w:val="00781FE9"/>
    <w:rsid w:val="0078668F"/>
    <w:rsid w:val="00787242"/>
    <w:rsid w:val="007909C1"/>
    <w:rsid w:val="007A409B"/>
    <w:rsid w:val="007A6BFC"/>
    <w:rsid w:val="007B031A"/>
    <w:rsid w:val="007B0BCA"/>
    <w:rsid w:val="007B226A"/>
    <w:rsid w:val="007B3A2E"/>
    <w:rsid w:val="007C13CD"/>
    <w:rsid w:val="007C7F8F"/>
    <w:rsid w:val="007D02D0"/>
    <w:rsid w:val="007E2150"/>
    <w:rsid w:val="007F5F7D"/>
    <w:rsid w:val="008209E5"/>
    <w:rsid w:val="008361A9"/>
    <w:rsid w:val="00840242"/>
    <w:rsid w:val="00884841"/>
    <w:rsid w:val="0089066D"/>
    <w:rsid w:val="008B6436"/>
    <w:rsid w:val="008C1D05"/>
    <w:rsid w:val="008C684B"/>
    <w:rsid w:val="008E6D5C"/>
    <w:rsid w:val="008F4D76"/>
    <w:rsid w:val="00901C2C"/>
    <w:rsid w:val="00925B7D"/>
    <w:rsid w:val="00926D5B"/>
    <w:rsid w:val="00930822"/>
    <w:rsid w:val="00934F62"/>
    <w:rsid w:val="00944804"/>
    <w:rsid w:val="00945947"/>
    <w:rsid w:val="00950027"/>
    <w:rsid w:val="00954E65"/>
    <w:rsid w:val="009622FC"/>
    <w:rsid w:val="00967ADF"/>
    <w:rsid w:val="00971059"/>
    <w:rsid w:val="00971603"/>
    <w:rsid w:val="00972529"/>
    <w:rsid w:val="00972970"/>
    <w:rsid w:val="00984066"/>
    <w:rsid w:val="00985C09"/>
    <w:rsid w:val="009902A3"/>
    <w:rsid w:val="009A2D2B"/>
    <w:rsid w:val="009A4F3C"/>
    <w:rsid w:val="009D12D1"/>
    <w:rsid w:val="009D1B11"/>
    <w:rsid w:val="009D4FD7"/>
    <w:rsid w:val="009D702C"/>
    <w:rsid w:val="009F0076"/>
    <w:rsid w:val="00A13727"/>
    <w:rsid w:val="00A25917"/>
    <w:rsid w:val="00A26FC7"/>
    <w:rsid w:val="00A300ED"/>
    <w:rsid w:val="00A4283A"/>
    <w:rsid w:val="00A46D8A"/>
    <w:rsid w:val="00A56366"/>
    <w:rsid w:val="00A57B1D"/>
    <w:rsid w:val="00A676BE"/>
    <w:rsid w:val="00A82E43"/>
    <w:rsid w:val="00A8310C"/>
    <w:rsid w:val="00A83CD4"/>
    <w:rsid w:val="00A924B5"/>
    <w:rsid w:val="00AA1838"/>
    <w:rsid w:val="00AC334A"/>
    <w:rsid w:val="00AC5670"/>
    <w:rsid w:val="00AE0226"/>
    <w:rsid w:val="00AE24E3"/>
    <w:rsid w:val="00AF61CD"/>
    <w:rsid w:val="00B038A0"/>
    <w:rsid w:val="00B05E94"/>
    <w:rsid w:val="00B10F2C"/>
    <w:rsid w:val="00B17019"/>
    <w:rsid w:val="00B22BBA"/>
    <w:rsid w:val="00B54FAF"/>
    <w:rsid w:val="00B80680"/>
    <w:rsid w:val="00B81719"/>
    <w:rsid w:val="00B905BA"/>
    <w:rsid w:val="00BA5562"/>
    <w:rsid w:val="00BA7CA6"/>
    <w:rsid w:val="00BC5E94"/>
    <w:rsid w:val="00BD037F"/>
    <w:rsid w:val="00BD6955"/>
    <w:rsid w:val="00BE16AA"/>
    <w:rsid w:val="00BF60FF"/>
    <w:rsid w:val="00BF6366"/>
    <w:rsid w:val="00C05616"/>
    <w:rsid w:val="00C14A55"/>
    <w:rsid w:val="00C33392"/>
    <w:rsid w:val="00C36997"/>
    <w:rsid w:val="00C41906"/>
    <w:rsid w:val="00C52D55"/>
    <w:rsid w:val="00C562A9"/>
    <w:rsid w:val="00C57FC0"/>
    <w:rsid w:val="00C70F99"/>
    <w:rsid w:val="00C7151F"/>
    <w:rsid w:val="00C722FC"/>
    <w:rsid w:val="00C8029E"/>
    <w:rsid w:val="00CB1013"/>
    <w:rsid w:val="00CC347D"/>
    <w:rsid w:val="00CC3F82"/>
    <w:rsid w:val="00CD0F4E"/>
    <w:rsid w:val="00CD5125"/>
    <w:rsid w:val="00CD68A5"/>
    <w:rsid w:val="00CE64D6"/>
    <w:rsid w:val="00CF3228"/>
    <w:rsid w:val="00CF3CCB"/>
    <w:rsid w:val="00CF6BF6"/>
    <w:rsid w:val="00D0150F"/>
    <w:rsid w:val="00D04BCC"/>
    <w:rsid w:val="00D1353E"/>
    <w:rsid w:val="00D17528"/>
    <w:rsid w:val="00D2353A"/>
    <w:rsid w:val="00D267C2"/>
    <w:rsid w:val="00D30B3A"/>
    <w:rsid w:val="00D3218B"/>
    <w:rsid w:val="00D351C9"/>
    <w:rsid w:val="00D540C9"/>
    <w:rsid w:val="00D63F90"/>
    <w:rsid w:val="00D709ED"/>
    <w:rsid w:val="00D74A0A"/>
    <w:rsid w:val="00D82672"/>
    <w:rsid w:val="00D85AB6"/>
    <w:rsid w:val="00D955D1"/>
    <w:rsid w:val="00D97686"/>
    <w:rsid w:val="00DB5BB7"/>
    <w:rsid w:val="00DC161B"/>
    <w:rsid w:val="00DC6660"/>
    <w:rsid w:val="00DD027B"/>
    <w:rsid w:val="00DE5E37"/>
    <w:rsid w:val="00DF5804"/>
    <w:rsid w:val="00DF5EE4"/>
    <w:rsid w:val="00DF78B3"/>
    <w:rsid w:val="00E108AD"/>
    <w:rsid w:val="00E117CC"/>
    <w:rsid w:val="00E14C27"/>
    <w:rsid w:val="00E2233A"/>
    <w:rsid w:val="00E40173"/>
    <w:rsid w:val="00E44101"/>
    <w:rsid w:val="00E509AD"/>
    <w:rsid w:val="00E65420"/>
    <w:rsid w:val="00E66B6B"/>
    <w:rsid w:val="00E728C2"/>
    <w:rsid w:val="00E85279"/>
    <w:rsid w:val="00E91E6F"/>
    <w:rsid w:val="00E958E5"/>
    <w:rsid w:val="00EA5488"/>
    <w:rsid w:val="00EC06C9"/>
    <w:rsid w:val="00ED159B"/>
    <w:rsid w:val="00EE1518"/>
    <w:rsid w:val="00EF6453"/>
    <w:rsid w:val="00EF6ABB"/>
    <w:rsid w:val="00EF76F8"/>
    <w:rsid w:val="00F109D7"/>
    <w:rsid w:val="00F1489C"/>
    <w:rsid w:val="00F20F65"/>
    <w:rsid w:val="00F233B6"/>
    <w:rsid w:val="00F2748C"/>
    <w:rsid w:val="00F30C97"/>
    <w:rsid w:val="00F31D44"/>
    <w:rsid w:val="00F412AA"/>
    <w:rsid w:val="00F46556"/>
    <w:rsid w:val="00F5088E"/>
    <w:rsid w:val="00F53534"/>
    <w:rsid w:val="00F61E1E"/>
    <w:rsid w:val="00F66C71"/>
    <w:rsid w:val="00F8449F"/>
    <w:rsid w:val="00F90BBC"/>
    <w:rsid w:val="00FA2C14"/>
    <w:rsid w:val="00FB563B"/>
    <w:rsid w:val="00FC017A"/>
    <w:rsid w:val="00FC09EF"/>
    <w:rsid w:val="00FD7B85"/>
    <w:rsid w:val="00FE066E"/>
    <w:rsid w:val="00FE127C"/>
    <w:rsid w:val="00FF0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5690F17-E765-402B-A7F4-09DBEC043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6657"/>
    <w:pPr>
      <w:widowControl w:val="0"/>
    </w:pPr>
  </w:style>
  <w:style w:type="paragraph" w:styleId="1">
    <w:name w:val="heading 1"/>
    <w:basedOn w:val="a"/>
    <w:link w:val="10"/>
    <w:uiPriority w:val="1"/>
    <w:qFormat/>
    <w:rsid w:val="00BD6955"/>
    <w:pPr>
      <w:ind w:left="138"/>
      <w:outlineLvl w:val="0"/>
    </w:pPr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1"/>
    <w:rsid w:val="00BD6955"/>
    <w:rPr>
      <w:rFonts w:ascii="Times New Roman" w:eastAsia="Times New Roman" w:hAnsi="Times New Roman"/>
      <w:b/>
      <w:bCs/>
      <w:kern w:val="0"/>
      <w:sz w:val="28"/>
      <w:szCs w:val="28"/>
      <w:lang w:eastAsia="en-US"/>
    </w:rPr>
  </w:style>
  <w:style w:type="paragraph" w:styleId="a3">
    <w:name w:val="Body Text"/>
    <w:basedOn w:val="a"/>
    <w:link w:val="a4"/>
    <w:uiPriority w:val="1"/>
    <w:qFormat/>
    <w:rsid w:val="00BD6955"/>
    <w:pPr>
      <w:spacing w:before="174"/>
      <w:ind w:left="138"/>
    </w:pPr>
    <w:rPr>
      <w:rFonts w:ascii="Times New Roman" w:eastAsia="Times New Roman" w:hAnsi="Times New Roman"/>
      <w:b/>
      <w:bCs/>
      <w:kern w:val="0"/>
      <w:szCs w:val="24"/>
      <w:lang w:eastAsia="en-US"/>
    </w:rPr>
  </w:style>
  <w:style w:type="character" w:customStyle="1" w:styleId="a4">
    <w:name w:val="本文 字元"/>
    <w:basedOn w:val="a0"/>
    <w:link w:val="a3"/>
    <w:uiPriority w:val="1"/>
    <w:rsid w:val="00BD6955"/>
    <w:rPr>
      <w:rFonts w:ascii="Times New Roman" w:eastAsia="Times New Roman" w:hAnsi="Times New Roman"/>
      <w:b/>
      <w:bCs/>
      <w:kern w:val="0"/>
      <w:szCs w:val="24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BD6955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BD6955"/>
    <w:rPr>
      <w:kern w:val="0"/>
      <w:sz w:val="22"/>
      <w:lang w:eastAsia="en-US"/>
    </w:rPr>
  </w:style>
  <w:style w:type="table" w:styleId="a5">
    <w:name w:val="Table Grid"/>
    <w:basedOn w:val="a1"/>
    <w:uiPriority w:val="59"/>
    <w:rsid w:val="00BD69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D6955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eastAsia="en-US"/>
    </w:rPr>
  </w:style>
  <w:style w:type="character" w:customStyle="1" w:styleId="a7">
    <w:name w:val="頁首 字元"/>
    <w:basedOn w:val="a0"/>
    <w:link w:val="a6"/>
    <w:uiPriority w:val="99"/>
    <w:rsid w:val="00BD6955"/>
    <w:rPr>
      <w:kern w:val="0"/>
      <w:sz w:val="20"/>
      <w:szCs w:val="20"/>
      <w:lang w:eastAsia="en-US"/>
    </w:rPr>
  </w:style>
  <w:style w:type="paragraph" w:styleId="a8">
    <w:name w:val="footer"/>
    <w:basedOn w:val="a"/>
    <w:link w:val="a9"/>
    <w:uiPriority w:val="99"/>
    <w:unhideWhenUsed/>
    <w:rsid w:val="003171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31711E"/>
    <w:rPr>
      <w:sz w:val="20"/>
      <w:szCs w:val="20"/>
    </w:rPr>
  </w:style>
  <w:style w:type="character" w:styleId="aa">
    <w:name w:val="Hyperlink"/>
    <w:basedOn w:val="a0"/>
    <w:uiPriority w:val="99"/>
    <w:unhideWhenUsed/>
    <w:rsid w:val="00A57B1D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014355"/>
    <w:pPr>
      <w:ind w:left="720"/>
      <w:contextualSpacing/>
    </w:pPr>
  </w:style>
  <w:style w:type="paragraph" w:styleId="ac">
    <w:name w:val="endnote text"/>
    <w:basedOn w:val="a"/>
    <w:link w:val="ad"/>
    <w:uiPriority w:val="99"/>
    <w:semiHidden/>
    <w:unhideWhenUsed/>
    <w:rsid w:val="00261FA3"/>
    <w:rPr>
      <w:sz w:val="20"/>
      <w:szCs w:val="20"/>
    </w:rPr>
  </w:style>
  <w:style w:type="character" w:customStyle="1" w:styleId="ad">
    <w:name w:val="章節附註文字 字元"/>
    <w:basedOn w:val="a0"/>
    <w:link w:val="ac"/>
    <w:uiPriority w:val="99"/>
    <w:semiHidden/>
    <w:rsid w:val="00261FA3"/>
    <w:rPr>
      <w:sz w:val="20"/>
      <w:szCs w:val="20"/>
    </w:rPr>
  </w:style>
  <w:style w:type="character" w:styleId="ae">
    <w:name w:val="endnote reference"/>
    <w:basedOn w:val="a0"/>
    <w:uiPriority w:val="99"/>
    <w:semiHidden/>
    <w:unhideWhenUsed/>
    <w:rsid w:val="00261FA3"/>
    <w:rPr>
      <w:vertAlign w:val="superscript"/>
    </w:rPr>
  </w:style>
  <w:style w:type="paragraph" w:styleId="af">
    <w:name w:val="footnote text"/>
    <w:basedOn w:val="a"/>
    <w:link w:val="af0"/>
    <w:uiPriority w:val="99"/>
    <w:semiHidden/>
    <w:unhideWhenUsed/>
    <w:rsid w:val="005C2A36"/>
    <w:rPr>
      <w:sz w:val="20"/>
      <w:szCs w:val="20"/>
    </w:rPr>
  </w:style>
  <w:style w:type="character" w:customStyle="1" w:styleId="af0">
    <w:name w:val="註腳文字 字元"/>
    <w:basedOn w:val="a0"/>
    <w:link w:val="af"/>
    <w:uiPriority w:val="99"/>
    <w:semiHidden/>
    <w:rsid w:val="005C2A36"/>
    <w:rPr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5C2A36"/>
    <w:rPr>
      <w:vertAlign w:val="superscript"/>
    </w:rPr>
  </w:style>
  <w:style w:type="paragraph" w:styleId="af2">
    <w:name w:val="Balloon Text"/>
    <w:basedOn w:val="a"/>
    <w:link w:val="af3"/>
    <w:uiPriority w:val="99"/>
    <w:semiHidden/>
    <w:unhideWhenUsed/>
    <w:rsid w:val="0054305A"/>
    <w:rPr>
      <w:rFonts w:asciiTheme="majorHAnsi" w:eastAsiaTheme="majorEastAsia" w:hAnsiTheme="majorHAnsi" w:cstheme="majorBidi"/>
      <w:sz w:val="18"/>
      <w:szCs w:val="18"/>
    </w:rPr>
  </w:style>
  <w:style w:type="character" w:customStyle="1" w:styleId="af3">
    <w:name w:val="註解方塊文字 字元"/>
    <w:basedOn w:val="a0"/>
    <w:link w:val="af2"/>
    <w:uiPriority w:val="99"/>
    <w:semiHidden/>
    <w:rsid w:val="0054305A"/>
    <w:rPr>
      <w:rFonts w:asciiTheme="majorHAnsi" w:eastAsiaTheme="majorEastAsia" w:hAnsiTheme="majorHAnsi" w:cstheme="majorBidi"/>
      <w:sz w:val="18"/>
      <w:szCs w:val="18"/>
    </w:rPr>
  </w:style>
  <w:style w:type="paragraph" w:styleId="af4">
    <w:name w:val="No Spacing"/>
    <w:uiPriority w:val="1"/>
    <w:qFormat/>
    <w:rsid w:val="00930822"/>
    <w:pPr>
      <w:widowControl w:val="0"/>
    </w:pPr>
  </w:style>
  <w:style w:type="paragraph" w:styleId="af5">
    <w:name w:val="caption"/>
    <w:basedOn w:val="a"/>
    <w:next w:val="a"/>
    <w:uiPriority w:val="35"/>
    <w:unhideWhenUsed/>
    <w:qFormat/>
    <w:rsid w:val="00930822"/>
    <w:rPr>
      <w:sz w:val="20"/>
      <w:szCs w:val="20"/>
    </w:rPr>
  </w:style>
  <w:style w:type="character" w:styleId="af6">
    <w:name w:val="FollowedHyperlink"/>
    <w:basedOn w:val="a0"/>
    <w:uiPriority w:val="99"/>
    <w:semiHidden/>
    <w:unhideWhenUsed/>
    <w:rsid w:val="00A259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c2021@emsd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energysaving.gov.hk/esc2021/en/charter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nergysaving.gov.hk/esc2021/tc/charter/index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47F93-6B6F-4929-BC83-E0932FF59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720</Words>
  <Characters>4110</Characters>
  <Application>Microsoft Office Word</Application>
  <DocSecurity>0</DocSecurity>
  <Lines>34</Lines>
  <Paragraphs>9</Paragraphs>
  <ScaleCrop>false</ScaleCrop>
  <Company>Hewlett-Packard Company</Company>
  <LinksUpToDate>false</LinksUpToDate>
  <CharactersWithSpaces>4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(Energy)</dc:creator>
  <cp:lastModifiedBy>Chan Chung Han </cp:lastModifiedBy>
  <cp:revision>9</cp:revision>
  <cp:lastPrinted>2021-12-28T07:20:00Z</cp:lastPrinted>
  <dcterms:created xsi:type="dcterms:W3CDTF">2021-12-28T07:20:00Z</dcterms:created>
  <dcterms:modified xsi:type="dcterms:W3CDTF">2022-01-17T03:09:00Z</dcterms:modified>
</cp:coreProperties>
</file>